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093CF" w14:textId="3F17E236" w:rsidR="009061F8" w:rsidRDefault="009B5FD4" w:rsidP="00C341FC">
      <w:pPr>
        <w:pStyle w:val="Ttulo"/>
      </w:pPr>
      <w:r w:rsidRPr="001B1CD8">
        <w:t>A fractional (q, q</w:t>
      </w:r>
      <w:r w:rsidR="0013470A">
        <w:t>’</w:t>
      </w:r>
      <w:r w:rsidRPr="001B1CD8">
        <w:t>) non-extensive information dimension of complex</w:t>
      </w:r>
      <w:r w:rsidR="001B1CD8">
        <w:t xml:space="preserve"> </w:t>
      </w:r>
      <w:r w:rsidRPr="001B1CD8">
        <w:t>network</w:t>
      </w:r>
    </w:p>
    <w:p w14:paraId="0472A7CF" w14:textId="77777777" w:rsidR="00A62215" w:rsidRDefault="00A62215" w:rsidP="00C341FC">
      <w:pPr>
        <w:pStyle w:val="Subttulo"/>
        <w:rPr>
          <w:b/>
          <w:bCs/>
        </w:rPr>
      </w:pPr>
    </w:p>
    <w:p w14:paraId="76B48FA4" w14:textId="76FDDF76" w:rsidR="00C341FC" w:rsidRPr="00C341FC" w:rsidRDefault="00C341FC" w:rsidP="00C341FC">
      <w:pPr>
        <w:pStyle w:val="Subttulo"/>
        <w:rPr>
          <w:b/>
          <w:bCs/>
          <w:sz w:val="36"/>
          <w:szCs w:val="36"/>
        </w:rPr>
      </w:pPr>
      <w:proofErr w:type="spellStart"/>
      <w:r w:rsidRPr="00C341FC">
        <w:rPr>
          <w:b/>
          <w:bCs/>
        </w:rPr>
        <w:t>Barabasi</w:t>
      </w:r>
      <w:proofErr w:type="spellEnd"/>
      <w:r w:rsidRPr="00C341FC">
        <w:rPr>
          <w:b/>
          <w:bCs/>
        </w:rPr>
        <w:t>-Albert Networks</w:t>
      </w:r>
    </w:p>
    <w:p w14:paraId="4587E296" w14:textId="202A279E" w:rsidR="009061F8" w:rsidRPr="00A52A10" w:rsidRDefault="009061F8" w:rsidP="00C95BE5">
      <w:pPr>
        <w:rPr>
          <w:rFonts w:ascii="Times New Roman" w:hAnsi="Times New Roman" w:cs="Times New Roman"/>
        </w:rPr>
      </w:pPr>
      <w:r w:rsidRPr="00A52A10">
        <w:rPr>
          <w:rFonts w:ascii="Times New Roman" w:hAnsi="Times New Roman" w:cs="Times New Roman"/>
        </w:rPr>
        <w:t xml:space="preserve">The </w:t>
      </w:r>
      <w:proofErr w:type="spellStart"/>
      <w:r w:rsidRPr="00A52A10">
        <w:rPr>
          <w:rFonts w:ascii="Times New Roman" w:hAnsi="Times New Roman" w:cs="Times New Roman"/>
        </w:rPr>
        <w:t>Barabasi</w:t>
      </w:r>
      <w:proofErr w:type="spellEnd"/>
      <w:r w:rsidRPr="00A52A10">
        <w:rPr>
          <w:rFonts w:ascii="Times New Roman" w:hAnsi="Times New Roman" w:cs="Times New Roman"/>
        </w:rPr>
        <w:t>-Albert (BA) model generated 225 netwo</w:t>
      </w:r>
      <w:r w:rsidR="00354EB4" w:rsidRPr="00A52A10">
        <w:rPr>
          <w:rFonts w:ascii="Times New Roman" w:hAnsi="Times New Roman" w:cs="Times New Roman"/>
        </w:rPr>
        <w:t>r</w:t>
      </w:r>
      <w:r w:rsidRPr="00A52A10">
        <w:rPr>
          <w:rFonts w:ascii="Times New Roman" w:hAnsi="Times New Roman" w:cs="Times New Roman"/>
        </w:rPr>
        <w:t>ks</w:t>
      </w:r>
      <w:r w:rsidR="00B55855" w:rsidRPr="00A52A10">
        <w:rPr>
          <w:rFonts w:ascii="Times New Roman" w:hAnsi="Times New Roman" w:cs="Times New Roman"/>
        </w:rPr>
        <w:t xml:space="preserve"> listed in Table S1. The model is tuned using </w:t>
      </w:r>
      <w:r w:rsidR="00354EB4" w:rsidRPr="00A52A10">
        <w:rPr>
          <w:rFonts w:ascii="Times New Roman" w:hAnsi="Times New Roman" w:cs="Times New Roman"/>
        </w:rPr>
        <w:t xml:space="preserve">the </w:t>
      </w:r>
      <w:r w:rsidR="00C95BE5" w:rsidRPr="00A52A10">
        <w:rPr>
          <w:rFonts w:ascii="Times New Roman" w:hAnsi="Times New Roman" w:cs="Times New Roman"/>
        </w:rPr>
        <w:t>total nodes(</w:t>
      </w:r>
      <w:r w:rsidR="00A15D4D" w:rsidRPr="00A52A10">
        <w:rPr>
          <w:rFonts w:ascii="Times New Roman" w:hAnsi="Times New Roman" w:cs="Times New Roman"/>
          <w:b/>
          <w:bCs/>
          <w:i/>
          <w:iCs/>
        </w:rPr>
        <w:t>n</w:t>
      </w:r>
      <w:r w:rsidR="00C95BE5" w:rsidRPr="00A52A10">
        <w:rPr>
          <w:rFonts w:ascii="Times New Roman" w:hAnsi="Times New Roman" w:cs="Times New Roman"/>
        </w:rPr>
        <w:t>) of the network, the initial nodes (</w:t>
      </w:r>
      <w:r w:rsidR="00C95BE5" w:rsidRPr="000E21E9">
        <w:rPr>
          <w:rFonts w:ascii="Times New Roman" w:hAnsi="Times New Roman" w:cs="Times New Roman"/>
          <w:i/>
          <w:iCs/>
        </w:rPr>
        <w:t>n0</w:t>
      </w:r>
      <w:r w:rsidR="00C95BE5" w:rsidRPr="00A52A10">
        <w:rPr>
          <w:rFonts w:ascii="Times New Roman" w:hAnsi="Times New Roman" w:cs="Times New Roman"/>
        </w:rPr>
        <w:t xml:space="preserve">) and </w:t>
      </w:r>
      <w:r w:rsidR="00354EB4" w:rsidRPr="00A52A10">
        <w:rPr>
          <w:rFonts w:ascii="Times New Roman" w:hAnsi="Times New Roman" w:cs="Times New Roman"/>
        </w:rPr>
        <w:t xml:space="preserve">the </w:t>
      </w:r>
      <w:r w:rsidR="00A15D4D" w:rsidRPr="00A52A10">
        <w:rPr>
          <w:rFonts w:ascii="Times New Roman" w:hAnsi="Times New Roman" w:cs="Times New Roman"/>
        </w:rPr>
        <w:t>average node degree (</w:t>
      </w:r>
      <w:r w:rsidR="00A15D4D" w:rsidRPr="000E21E9">
        <w:rPr>
          <w:rFonts w:ascii="Times New Roman" w:hAnsi="Times New Roman" w:cs="Times New Roman"/>
          <w:i/>
          <w:iCs/>
        </w:rPr>
        <w:t>ad</w:t>
      </w:r>
      <w:r w:rsidR="00A15D4D" w:rsidRPr="00A52A10">
        <w:rPr>
          <w:rFonts w:ascii="Times New Roman" w:hAnsi="Times New Roman" w:cs="Times New Roman"/>
        </w:rPr>
        <w:t>)</w:t>
      </w:r>
      <w:r w:rsidR="00DA1CDC" w:rsidRPr="00A52A10">
        <w:rPr>
          <w:rFonts w:ascii="Times New Roman" w:hAnsi="Times New Roman" w:cs="Times New Roman"/>
        </w:rPr>
        <w:t>. The network name was given follow</w:t>
      </w:r>
      <w:r w:rsidR="00354EB4" w:rsidRPr="00A52A10">
        <w:rPr>
          <w:rFonts w:ascii="Times New Roman" w:hAnsi="Times New Roman" w:cs="Times New Roman"/>
        </w:rPr>
        <w:t>ing</w:t>
      </w:r>
      <w:r w:rsidR="00DA1CDC" w:rsidRPr="00A52A10">
        <w:rPr>
          <w:rFonts w:ascii="Times New Roman" w:hAnsi="Times New Roman" w:cs="Times New Roman"/>
        </w:rPr>
        <w:t xml:space="preserve"> the patter</w:t>
      </w:r>
      <w:r w:rsidR="00354EB4" w:rsidRPr="00A52A10">
        <w:rPr>
          <w:rFonts w:ascii="Times New Roman" w:hAnsi="Times New Roman" w:cs="Times New Roman"/>
        </w:rPr>
        <w:t>n</w:t>
      </w:r>
      <w:r w:rsidR="00DA1CDC" w:rsidRPr="00A52A10">
        <w:rPr>
          <w:rFonts w:ascii="Times New Roman" w:hAnsi="Times New Roman" w:cs="Times New Roman"/>
        </w:rPr>
        <w:t xml:space="preserve"> BA</w:t>
      </w:r>
      <w:r w:rsidR="00DA1CDC" w:rsidRPr="00A52A10">
        <w:rPr>
          <w:rFonts w:ascii="Times New Roman" w:hAnsi="Times New Roman" w:cs="Times New Roman"/>
          <w:i/>
          <w:iCs/>
        </w:rPr>
        <w:t>-n-n0-ad</w:t>
      </w:r>
      <w:r w:rsidR="00FA472F" w:rsidRPr="00A52A10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="00FA472F" w:rsidRPr="00A52A10">
        <w:rPr>
          <w:rFonts w:ascii="Times New Roman" w:hAnsi="Times New Roman" w:cs="Times New Roman"/>
        </w:rPr>
        <w:t>p.e</w:t>
      </w:r>
      <w:proofErr w:type="spellEnd"/>
      <w:r w:rsidR="00FA472F" w:rsidRPr="00A52A10">
        <w:rPr>
          <w:rFonts w:ascii="Times New Roman" w:hAnsi="Times New Roman" w:cs="Times New Roman"/>
        </w:rPr>
        <w:t xml:space="preserve"> </w:t>
      </w:r>
      <w:r w:rsidR="00256891" w:rsidRPr="00413BB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BA-3500-8-</w:t>
      </w:r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4</w:t>
      </w:r>
      <w:r w:rsidR="00256891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256891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means</w:t>
      </w:r>
      <w:proofErr w:type="spellEnd"/>
      <w:r w:rsidR="00256891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a </w:t>
      </w:r>
      <w:proofErr w:type="spellStart"/>
      <w:r w:rsidR="00256891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network</w:t>
      </w:r>
      <w:proofErr w:type="spellEnd"/>
      <w:r w:rsidR="00256891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256891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with</w:t>
      </w:r>
      <w:proofErr w:type="spellEnd"/>
      <w:r w:rsidR="00256891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3500 </w:t>
      </w:r>
      <w:proofErr w:type="spellStart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nodes</w:t>
      </w:r>
      <w:proofErr w:type="spellEnd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that</w:t>
      </w:r>
      <w:proofErr w:type="spellEnd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was</w:t>
      </w:r>
      <w:proofErr w:type="spellEnd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generated</w:t>
      </w:r>
      <w:proofErr w:type="spellEnd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using</w:t>
      </w:r>
      <w:proofErr w:type="spellEnd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eight</w:t>
      </w:r>
      <w:proofErr w:type="spellEnd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initial</w:t>
      </w:r>
      <w:proofErr w:type="spellEnd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nodes</w:t>
      </w:r>
      <w:proofErr w:type="spellEnd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with</w:t>
      </w:r>
      <w:proofErr w:type="spellEnd"/>
      <w:r w:rsidR="000B3216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an</w:t>
      </w:r>
      <w:proofErr w:type="spellEnd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average</w:t>
      </w:r>
      <w:proofErr w:type="spellEnd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node</w:t>
      </w:r>
      <w:proofErr w:type="spellEnd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degree</w:t>
      </w:r>
      <w:proofErr w:type="spellEnd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of</w:t>
      </w:r>
      <w:proofErr w:type="spellEnd"/>
      <w:r w:rsidR="00354EB4"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4.</w:t>
      </w:r>
    </w:p>
    <w:p w14:paraId="427A97A5" w14:textId="515EA4F8" w:rsidR="00413BBB" w:rsidRPr="00DB7134" w:rsidRDefault="00317800" w:rsidP="00C04264">
      <w:pPr>
        <w:rPr>
          <w:rFonts w:ascii="Times New Roman" w:hAnsi="Times New Roman" w:cs="Times New Roman"/>
        </w:rPr>
      </w:pPr>
      <w:r w:rsidRPr="00DB7134">
        <w:rPr>
          <w:rFonts w:ascii="Times New Roman" w:hAnsi="Times New Roman" w:cs="Times New Roman"/>
          <w:b/>
          <w:bCs/>
        </w:rPr>
        <w:t xml:space="preserve">Table </w:t>
      </w:r>
      <w:r w:rsidR="00C04264" w:rsidRPr="00DB7134">
        <w:rPr>
          <w:rFonts w:ascii="Times New Roman" w:hAnsi="Times New Roman" w:cs="Times New Roman"/>
          <w:b/>
          <w:bCs/>
        </w:rPr>
        <w:t>S</w:t>
      </w:r>
      <w:r w:rsidRPr="00DB7134">
        <w:rPr>
          <w:rFonts w:ascii="Times New Roman" w:hAnsi="Times New Roman" w:cs="Times New Roman"/>
          <w:b/>
          <w:bCs/>
        </w:rPr>
        <w:t>1</w:t>
      </w:r>
      <w:r w:rsidR="00C04264" w:rsidRPr="00DB7134">
        <w:rPr>
          <w:rFonts w:ascii="Times New Roman" w:hAnsi="Times New Roman" w:cs="Times New Roman"/>
          <w:b/>
          <w:bCs/>
        </w:rPr>
        <w:t>.</w:t>
      </w:r>
      <w:r w:rsidR="00C04264" w:rsidRPr="00DB7134">
        <w:rPr>
          <w:rFonts w:ascii="Times New Roman" w:hAnsi="Times New Roman" w:cs="Times New Roman"/>
        </w:rPr>
        <w:t xml:space="preserve"> The SBICR of information model </w:t>
      </w:r>
      <w:proofErr w:type="gramStart"/>
      <w:r w:rsidR="00C04264" w:rsidRPr="00DB7134">
        <w:rPr>
          <w:rFonts w:ascii="Times New Roman" w:hAnsi="Times New Roman" w:cs="Times New Roman"/>
        </w:rPr>
        <w:t>Eq.(</w:t>
      </w:r>
      <w:proofErr w:type="gramEnd"/>
      <w:r w:rsidR="00C04264" w:rsidRPr="00DB7134">
        <w:rPr>
          <w:rFonts w:ascii="Times New Roman" w:hAnsi="Times New Roman" w:cs="Times New Roman"/>
        </w:rPr>
        <w:t>8) and the fractional (</w:t>
      </w:r>
      <w:r w:rsidR="00C04264" w:rsidRPr="00574932">
        <w:rPr>
          <w:rFonts w:ascii="Times New Roman" w:hAnsi="Times New Roman" w:cs="Times New Roman"/>
          <w:i/>
          <w:iCs/>
        </w:rPr>
        <w:t>q, q</w:t>
      </w:r>
      <w:r w:rsidR="00574932" w:rsidRPr="00574932">
        <w:rPr>
          <w:rFonts w:ascii="Times New Roman" w:hAnsi="Times New Roman" w:cs="Times New Roman"/>
          <w:i/>
          <w:iCs/>
        </w:rPr>
        <w:t>’</w:t>
      </w:r>
      <w:r w:rsidR="00C04264" w:rsidRPr="00DB7134">
        <w:rPr>
          <w:rFonts w:ascii="Times New Roman" w:hAnsi="Times New Roman" w:cs="Times New Roman"/>
        </w:rPr>
        <w:t xml:space="preserve"> ) information model Eq.(10), </w:t>
      </w:r>
      <w:proofErr w:type="spellStart"/>
      <w:r w:rsidR="00C04264" w:rsidRPr="00DB7134">
        <w:rPr>
          <w:rFonts w:ascii="Times New Roman" w:hAnsi="Times New Roman" w:cs="Times New Roman"/>
          <w:i/>
          <w:iCs/>
        </w:rPr>
        <w:t>d</w:t>
      </w:r>
      <w:r w:rsidR="00C04264" w:rsidRPr="00DB7134">
        <w:rPr>
          <w:rFonts w:ascii="Times New Roman" w:hAnsi="Times New Roman" w:cs="Times New Roman"/>
          <w:i/>
          <w:iCs/>
          <w:vertAlign w:val="subscript"/>
        </w:rPr>
        <w:t>I</w:t>
      </w:r>
      <w:proofErr w:type="spellEnd"/>
      <w:r w:rsidR="00C04264" w:rsidRPr="00DB7134">
        <w:rPr>
          <w:rFonts w:ascii="Times New Roman" w:hAnsi="Times New Roman" w:cs="Times New Roman"/>
        </w:rPr>
        <w:t xml:space="preserve">, </w:t>
      </w:r>
      <w:proofErr w:type="spellStart"/>
      <w:r w:rsidR="00C04264" w:rsidRPr="00574932">
        <w:rPr>
          <w:rFonts w:ascii="Times New Roman" w:hAnsi="Times New Roman" w:cs="Times New Roman"/>
          <w:i/>
          <w:iCs/>
        </w:rPr>
        <w:t>d</w:t>
      </w:r>
      <w:r w:rsidR="00C04264" w:rsidRPr="00574932">
        <w:rPr>
          <w:rFonts w:ascii="Times New Roman" w:hAnsi="Times New Roman" w:cs="Times New Roman"/>
          <w:i/>
          <w:iCs/>
          <w:vertAlign w:val="subscript"/>
        </w:rPr>
        <w:t>q,q</w:t>
      </w:r>
      <w:proofErr w:type="spellEnd"/>
      <w:r w:rsidR="00C04264" w:rsidRPr="00574932">
        <w:rPr>
          <w:rFonts w:ascii="Times New Roman" w:hAnsi="Times New Roman" w:cs="Times New Roman"/>
          <w:i/>
          <w:iCs/>
          <w:vertAlign w:val="subscript"/>
        </w:rPr>
        <w:t>′</w:t>
      </w:r>
      <w:r w:rsidR="00C04264" w:rsidRPr="00DB7134">
        <w:rPr>
          <w:rFonts w:ascii="Times New Roman" w:hAnsi="Times New Roman" w:cs="Times New Roman"/>
        </w:rPr>
        <w:t xml:space="preserve"> and the </w:t>
      </w:r>
      <w:r w:rsidR="00C04264" w:rsidRPr="00DB7134">
        <w:rPr>
          <w:rFonts w:ascii="Times New Roman" w:hAnsi="Times New Roman" w:cs="Times New Roman"/>
          <w:i/>
          <w:iCs/>
        </w:rPr>
        <w:t>q</w:t>
      </w:r>
      <w:r w:rsidR="00C04264" w:rsidRPr="00DB7134">
        <w:rPr>
          <w:rFonts w:ascii="Times New Roman" w:hAnsi="Times New Roman" w:cs="Times New Roman"/>
        </w:rPr>
        <w:t xml:space="preserve">, </w:t>
      </w:r>
      <w:r w:rsidR="00C04264" w:rsidRPr="00DB7134">
        <w:rPr>
          <w:rFonts w:ascii="Times New Roman" w:hAnsi="Times New Roman" w:cs="Times New Roman"/>
          <w:i/>
          <w:iCs/>
        </w:rPr>
        <w:t>q</w:t>
      </w:r>
      <w:r w:rsidR="002D0EF2" w:rsidRPr="00DB7134">
        <w:rPr>
          <w:rFonts w:ascii="Times New Roman" w:hAnsi="Times New Roman" w:cs="Times New Roman"/>
          <w:i/>
          <w:iCs/>
        </w:rPr>
        <w:t>’</w:t>
      </w:r>
      <w:r w:rsidR="00C04264" w:rsidRPr="00DB7134">
        <w:rPr>
          <w:rFonts w:ascii="Times New Roman" w:hAnsi="Times New Roman" w:cs="Times New Roman"/>
        </w:rPr>
        <w:t xml:space="preserve"> values</w:t>
      </w:r>
      <w:r w:rsidR="009B5FD4" w:rsidRPr="00DB7134">
        <w:rPr>
          <w:rFonts w:ascii="Times New Roman" w:hAnsi="Times New Roman" w:cs="Times New Roman"/>
        </w:rPr>
        <w:t xml:space="preserve"> of BA networks</w:t>
      </w:r>
      <w:r w:rsidR="00C04264" w:rsidRPr="00DB7134">
        <w:rPr>
          <w:rFonts w:ascii="Times New Roman" w:hAnsi="Times New Roman" w:cs="Times New Roman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51"/>
        <w:gridCol w:w="796"/>
        <w:gridCol w:w="781"/>
        <w:gridCol w:w="1290"/>
        <w:gridCol w:w="1290"/>
        <w:gridCol w:w="721"/>
        <w:gridCol w:w="721"/>
        <w:gridCol w:w="721"/>
        <w:gridCol w:w="719"/>
      </w:tblGrid>
      <w:tr w:rsidR="003B0C5D" w:rsidRPr="00413BBB" w14:paraId="02C5321F" w14:textId="77777777" w:rsidTr="008C275F">
        <w:trPr>
          <w:trHeight w:val="343"/>
          <w:tblHeader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3A4ECA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Network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916D6A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proofErr w:type="spellStart"/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Nodes</w:t>
            </w:r>
            <w:proofErr w:type="spellEnd"/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C346E7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proofErr w:type="spellStart"/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Edges</w:t>
            </w:r>
            <w:proofErr w:type="spellEnd"/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27DFFB4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BICR</w:t>
            </w:r>
            <w:r w:rsidRPr="003B0C5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6C772A3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</w:pPr>
            <w:proofErr w:type="gramStart"/>
            <w:r w:rsidRPr="003B0C5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BICR</w:t>
            </w:r>
            <w:r w:rsidRPr="003B0C5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proofErr w:type="gramEnd"/>
            <w:r w:rsidRPr="003B0C5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q,q</w:t>
            </w:r>
            <w:proofErr w:type="spellEnd"/>
            <w:r w:rsidRPr="003B0C5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′ )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C858D5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</w:pPr>
            <w:proofErr w:type="spellStart"/>
            <w:r w:rsidRPr="00413BBB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  <w:t>d</w:t>
            </w:r>
            <w:r w:rsidRPr="00413BBB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vertAlign w:val="subscript"/>
                <w:lang w:val="es-MX" w:eastAsia="es-MX"/>
                <w14:ligatures w14:val="none"/>
              </w:rPr>
              <w:t>I</w:t>
            </w:r>
            <w:proofErr w:type="spellEnd"/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A8B157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</w:pPr>
            <w:proofErr w:type="spellStart"/>
            <w:r w:rsidRPr="00413BBB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  <w:t>d</w:t>
            </w:r>
            <w:r w:rsidRPr="00413BBB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vertAlign w:val="subscript"/>
                <w:lang w:val="es-MX" w:eastAsia="es-MX"/>
                <w14:ligatures w14:val="none"/>
              </w:rPr>
              <w:t>q,q</w:t>
            </w:r>
            <w:proofErr w:type="spellEnd"/>
            <w:r w:rsidRPr="00413BBB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vertAlign w:val="subscript"/>
                <w:lang w:val="es-MX" w:eastAsia="es-MX"/>
                <w14:ligatures w14:val="none"/>
              </w:rPr>
              <w:t>′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4C2990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  <w:t>q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875302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  <w:t>q'</w:t>
            </w:r>
          </w:p>
        </w:tc>
      </w:tr>
      <w:tr w:rsidR="003B0C5D" w:rsidRPr="00413BBB" w14:paraId="2DE2435F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2207C9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10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358A8F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B55E83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7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9BB38F6" w14:textId="728614A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66.46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E85162C" w14:textId="4A153E0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61.91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2B089E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9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9A7165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10127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5A2494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3</w:t>
            </w:r>
          </w:p>
        </w:tc>
      </w:tr>
      <w:tr w:rsidR="003B0C5D" w:rsidRPr="00413BBB" w14:paraId="62556A7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C3F62C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10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6BD999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2BA87F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24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8FE81C5" w14:textId="12793C9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5.81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6C52C26" w14:textId="7CCC041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1.0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53B6F8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8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432004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D40ADA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551E89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76DCE62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1E1F6E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10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4CAB59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FA462D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5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0713A9B" w14:textId="5D12A5D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5.01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2E23E6C" w14:textId="15444EE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9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C81A79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506936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852EBD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02F04E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0F8A58D8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376D2F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10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08740C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FCD6C0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1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6B66944" w14:textId="547274E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25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EF12102" w14:textId="4B3DA8D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61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38C124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2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FA5413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1C3F9F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659D69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08E1A98F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97EFED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10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803EDB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9C3CE1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99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7C51F52" w14:textId="4449952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14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04F48A8" w14:textId="36910D5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28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A333E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3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C0A8A0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7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B5DB3A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4C15B8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400ECB7D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432800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10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067804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DB068C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198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3AF627E" w14:textId="174D686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2.87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A626652" w14:textId="4FF8FB1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33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BFC3CD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65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6B7EBC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8DC6CE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B49FA2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3B0C5D" w:rsidRPr="00413BBB" w14:paraId="4E6F058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2A1570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10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294482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DA0411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397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7ED785B" w14:textId="6C1D159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35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C2EF799" w14:textId="32C1F71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21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0DD9FC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53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148083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0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36FD4C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443F73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3B0C5D" w:rsidRPr="00413BBB" w14:paraId="66BC5403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4337651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10-8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54EC15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95BFE2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596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930CB19" w14:textId="2CCC35F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33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FEC3DC5" w14:textId="35BC42E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33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50A978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9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264755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2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2F5FC7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1E26EA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4BDA9D6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1EFD24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10-9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862E0C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457381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95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10EE054" w14:textId="0176E60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3.80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2C0F5E4" w14:textId="293280A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0.30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FA623F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8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3BD8E8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8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125AF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D3881D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2F77688B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CD45E85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2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A3AC45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B8B4E5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0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A4A434B" w14:textId="35524F0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7.86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E04513C" w14:textId="257DF89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1.84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6AD657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4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519FA3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6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0A1F3F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4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019239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3</w:t>
            </w:r>
          </w:p>
        </w:tc>
      </w:tr>
      <w:tr w:rsidR="003B0C5D" w:rsidRPr="00413BBB" w14:paraId="4F353A58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2F26CAC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3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93FC39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E3F988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2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8CA5120" w14:textId="4F21C60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1.96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496FE4F" w14:textId="73F1A21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5.23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FA6F3B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98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2DFA2B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872496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5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375F49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10</w:t>
            </w:r>
          </w:p>
        </w:tc>
      </w:tr>
      <w:tr w:rsidR="003B0C5D" w:rsidRPr="00413BBB" w14:paraId="3E43231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80C149D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3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27FB24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7E77FE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19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7226B2E" w14:textId="4724672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6.10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E768846" w14:textId="22D9601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1.3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456A0A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5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A5CE0A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8227DC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E3FBD0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71E0A9D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0A6CF2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4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A65C6D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D88E38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0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78D2383" w14:textId="4BDE478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1.48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C980313" w14:textId="04F908D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5.05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EBAC95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93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ECBF05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0D027A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5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C8EEB2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7</w:t>
            </w:r>
          </w:p>
        </w:tc>
      </w:tr>
      <w:tr w:rsidR="003B0C5D" w:rsidRPr="00413BBB" w14:paraId="50E6F23D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2E14393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4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6EA328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1A1FE0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16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E9B0BDD" w14:textId="41664AA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5.96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D22F567" w14:textId="0615510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1.31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12D46B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4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0FF7DB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48723D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F76855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0F96B028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6E7E381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4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90FA16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7B0E36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4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811F76F" w14:textId="71824C0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5.11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44E3C8F" w14:textId="7F91369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08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8760E9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7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41BA6F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3E1AE0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3DDD08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13A975CB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2F0967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5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2C94C5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F81874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68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72FB66B" w14:textId="53E8448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4.89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C75E895" w14:textId="062CD16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69.6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268817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97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E3A48F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D0E8DD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5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2654F8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2</w:t>
            </w:r>
          </w:p>
        </w:tc>
      </w:tr>
      <w:tr w:rsidR="003B0C5D" w:rsidRPr="00413BBB" w14:paraId="4752C3DD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718AE9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5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8EF638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2CAD9A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22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B0C0BA5" w14:textId="175CC81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5.96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8279315" w14:textId="6A3F058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1.19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14253D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8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8961B7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1A89A5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C34F97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5E942D3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D30BE5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5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202ED4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555257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4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E8C19CE" w14:textId="265B152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5.12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FC6D52A" w14:textId="16912ED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00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9ECAA9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2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7591FE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12A7BF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5E3C89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2729DBD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5976C5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5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D2381B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6345A7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9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17F7348" w14:textId="4CB14D7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35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17641CA" w14:textId="03D2DDC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72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0C6917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25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CC65DB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106773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01816A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3648CBA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BE2778F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6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A1156E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63EDCD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9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4AAFB8C" w14:textId="5CD36D8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1.40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E8102B9" w14:textId="51FCEF2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66.2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6525D6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3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0D53AE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F41F35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020D2E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4</w:t>
            </w:r>
          </w:p>
        </w:tc>
      </w:tr>
      <w:tr w:rsidR="003B0C5D" w:rsidRPr="00413BBB" w14:paraId="382693C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1B9264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6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6FE212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E4A80D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24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B3E0110" w14:textId="7CE2157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6.04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4BBA2F2" w14:textId="204D4CA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1.2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D66F97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27D95D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6E913E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6AD0F0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34A5D1D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AFF118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6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6504DA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1BF987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5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E491228" w14:textId="55B6AD6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5.19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44A44D8" w14:textId="162C31D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10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0401B2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0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65DF38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D54EF9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E775FE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302CAB5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86F16A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6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8C56C7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8E01DD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9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8E511C1" w14:textId="33C48A9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25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6E6D462" w14:textId="4A00C3F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5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06E811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23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A5AAF1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3FAC7A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6C9A0D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734027E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CB5912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6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C8E64A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DB737B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98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8E0A53F" w14:textId="266876A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24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D3025D8" w14:textId="4676384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44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B28C60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0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640FBF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60FFAC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E14139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523ED5D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F487F0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7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B3EC20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1A587B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5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6535748" w14:textId="70A5319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69.42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6485805" w14:textId="4DF6DC1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64.54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065A31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8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62F6D9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2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48B524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5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FE1532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3</w:t>
            </w:r>
          </w:p>
        </w:tc>
      </w:tr>
      <w:tr w:rsidR="003B0C5D" w:rsidRPr="00413BBB" w14:paraId="4B4C327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F9E12BC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7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E41A5A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77C5B4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21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8C6460D" w14:textId="4F370C9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6.06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97A2E5A" w14:textId="1CA48EB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1.2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F50ED1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3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EA36BC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E69CF5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44ED3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4801FE5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537D10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7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95AA0F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4DD9F4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5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5357E66" w14:textId="3CBDB3D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5.09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03F140E" w14:textId="7D4D3B9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01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EF1207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3769A9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8148EC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7B5797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211D367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F87DC6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7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A1E174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F6F044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9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1043F09" w14:textId="2B6C68F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22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AF2FFEF" w14:textId="0E3DE19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5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751281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1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F7D30B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0C30A6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572686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6C005FA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8BED40F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7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BDA2E1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C2654A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98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58AB55B" w14:textId="20F7DFB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19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55C355C" w14:textId="621EA89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35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D77C0F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2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632CCE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5EC69F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9AA796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547A8AA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56341F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7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BE6A3E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A2BBD5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197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B0AE728" w14:textId="58F7502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2.89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C52A061" w14:textId="7FB4496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4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8DF819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70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17AEA8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383F5C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87826F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3B0C5D" w:rsidRPr="00413BBB" w14:paraId="71BED692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C25C463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8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FEC121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E7F97A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8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FE9FFEA" w14:textId="0A8C2B9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69.59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F0BA5D2" w14:textId="3D3D17C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64.3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CE5663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2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78E5E3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BC1138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9183BE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4</w:t>
            </w:r>
          </w:p>
        </w:tc>
      </w:tr>
      <w:tr w:rsidR="003B0C5D" w:rsidRPr="00413BBB" w14:paraId="6788CB8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13A8E15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8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E699CF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4B7615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21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A1DDD4E" w14:textId="4F47C5A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5.43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6BFFAF6" w14:textId="48BD55A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0.7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E0B927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CFFF7E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2D5B31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B43EA8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4B8E329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5F3EFE1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lastRenderedPageBreak/>
              <w:t>BA-2000-8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A46404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41E120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4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0A69625" w14:textId="5E98457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5.13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1DAF02B" w14:textId="292DC39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04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73C7C9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3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6844D9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CA1CEE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68A87F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10DF60A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936D4D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8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790391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2EAD9E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1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6B7709A" w14:textId="4864889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25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667A86C" w14:textId="4BC3ED8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5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1B5276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22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DB5711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4C11F1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FD2464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4AA4F8E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48C6D84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8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A52424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0C5C27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98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DC2F279" w14:textId="3F75809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19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ADD0D95" w14:textId="24906C8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30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D5EF04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4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E33F9B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B00480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4D8579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009BA47D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5EE50FF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8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2A6299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B976A3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198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AD29553" w14:textId="3443A67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2.89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BB766B9" w14:textId="7DF6764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30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5EC8B5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6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EA9808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7B4E70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20EE60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3B0C5D" w:rsidRPr="00413BBB" w14:paraId="15520D1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E02123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8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082D5A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64A3F4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397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96B678E" w14:textId="57268D3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37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87092B7" w14:textId="2B18C8E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1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1B9786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48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34D064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CF672C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59D79A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3B0C5D" w:rsidRPr="00413BBB" w14:paraId="7B15E72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7CBD42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9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1970F5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B33A23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6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6E3FC1D" w14:textId="4EDBFA3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2.52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34BCB57" w14:textId="61C9DF3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65.48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DC4842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5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70F755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7153D8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4E75E3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10</w:t>
            </w:r>
          </w:p>
        </w:tc>
      </w:tr>
      <w:tr w:rsidR="003B0C5D" w:rsidRPr="00413BBB" w14:paraId="16954DD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250A89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9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B608D5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21AE5F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22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CF5511B" w14:textId="46B5ECB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5.74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A3555DF" w14:textId="45FDC9A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1.10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B2C2D6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7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8D740C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4DDFE1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368CD3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5FF469D8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8D7CDA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9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9F9616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F19745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4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E903C77" w14:textId="3C26D86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5.09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E6C706F" w14:textId="145BE39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98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122059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4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13CBB8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1F3363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A746FD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70871DB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E8D675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9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1C2A00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282904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5E4C150" w14:textId="3CDF5D5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22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3D900A4" w14:textId="3A2D252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5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6FA609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22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E58E9A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408B9A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DC743F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611FFA6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A8BDE2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9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2D674E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850A47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99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8C2CA3D" w14:textId="41B9683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13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3D571E8" w14:textId="1119D02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30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E7FB2E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3FF887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0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D23CFD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1E9604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7E931408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2D552F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9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CDCFE5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51607F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198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93BE5E4" w14:textId="421ADFD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2.91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9EF5C55" w14:textId="666D202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39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EB5F01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67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4C75EB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F89889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A4906B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3B0C5D" w:rsidRPr="00413BBB" w14:paraId="06FB647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B7485A4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9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037E5D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B78DC9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397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6B38052" w14:textId="273E05D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46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F4EA01B" w14:textId="617E48E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34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6610F3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53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492726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0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13C7C3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87621C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3B0C5D" w:rsidRPr="00413BBB" w14:paraId="6662419B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5498BB5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2000-9-8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181893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17A544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596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CFF27D1" w14:textId="6E423CF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32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3A74D79" w14:textId="7B4FF6E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31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4540A5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9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71EE29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1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6E85D8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B57E7B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79E6D3C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27BD27D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10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346F6E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47BC30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16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AF6CB92" w14:textId="08313A6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0.42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8EC97ED" w14:textId="3BA1C8F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64.9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78D2A8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2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DA639B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D00064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4FEB15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2</w:t>
            </w:r>
          </w:p>
        </w:tc>
      </w:tr>
      <w:tr w:rsidR="003B0C5D" w:rsidRPr="00413BBB" w14:paraId="15DE9D0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757BD2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10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C007A2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95BF79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36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8368E1D" w14:textId="513CB3A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29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FF6A6BC" w14:textId="3A5A35C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11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467369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2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6A7075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0D17A6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F52C86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43D31A0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83B5403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10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712C69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6595DF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9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D7738D5" w14:textId="3D2CF24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07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1CC0445" w14:textId="55BF60F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ACC8A1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3DA184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2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0E13A2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B818B8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772C8B9E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4996F4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10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D4EEB9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7B179F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1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EA0DEB6" w14:textId="25634E3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92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C8CA7C2" w14:textId="7748785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7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B0CADC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0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074296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8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3641F9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31DBEC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22085B0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2F5168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10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F6CE7C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0043E0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9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DCD15CC" w14:textId="7BC115A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37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FC9F8DE" w14:textId="6C3F5FA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37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25D3A9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8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D9E43F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BA25E0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EFD2F3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718DD2C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5999295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10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F9932F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3445F6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98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10DDFEB" w14:textId="6531AC7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07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C5415DC" w14:textId="7E35721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8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0D76A7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22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31B62D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2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CACB51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8AD0B0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398384F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8DB1891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10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84A669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94E889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97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4DC0676" w14:textId="280C921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82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7F0E0BE" w14:textId="7DA0EB0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03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EEAA6E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23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B10AEA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A08F6E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4F4418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3B0C5D" w:rsidRPr="00413BBB" w14:paraId="10EF13B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590707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10-8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137475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0B7D03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396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6BB5CAA" w14:textId="273CCAA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15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CDED6AE" w14:textId="144BDA8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71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BDE7A7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9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10E373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96869E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5B4B77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3B0C5D" w:rsidRPr="00413BBB" w14:paraId="3A7EDA1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ED3BCD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10-9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C00D69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734CE6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695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FDDEDDA" w14:textId="11EB2CE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03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FFA87C7" w14:textId="6A984E3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72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937D75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36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E4D6D7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9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B6E2D8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CD4604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1254AEB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F816AB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2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2E7B77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E76008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12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0004DDB" w14:textId="710D5F8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0.30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6B7B794" w14:textId="48423C9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3.83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10A8DB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CEAB2D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2DBBF6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5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34A3EB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1</w:t>
            </w:r>
          </w:p>
        </w:tc>
      </w:tr>
      <w:tr w:rsidR="003B0C5D" w:rsidRPr="00413BBB" w14:paraId="5268CEFE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5BFE18C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3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D3C98B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8BC858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6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35BFB23" w14:textId="0B1E8D9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5.24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ABE5F29" w14:textId="12BB89C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8.05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4555B8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2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9A4DCE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4BC413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5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51FDCD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5</w:t>
            </w:r>
          </w:p>
        </w:tc>
      </w:tr>
      <w:tr w:rsidR="003B0C5D" w:rsidRPr="00413BBB" w14:paraId="5EA6101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9D9D5C5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3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4EAA4D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8C2570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30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2922EC4" w14:textId="2AFD4AE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64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D18F304" w14:textId="61335FF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38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12FA3D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0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BAC47B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4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B48199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8097A5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2261418D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3C4826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4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4CB4B6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619CCF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11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6DA2D26" w14:textId="73D3DBF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9.72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B02F4D4" w14:textId="538A150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1.64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B7743A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8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96C3BC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83F469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E85141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5</w:t>
            </w:r>
          </w:p>
        </w:tc>
      </w:tr>
      <w:tr w:rsidR="003B0C5D" w:rsidRPr="00413BBB" w14:paraId="6E91DAF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81C8DB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4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A75C15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286AC8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30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39577EF" w14:textId="37C977A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43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826CAD7" w14:textId="54B9D2E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2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3406AB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8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94B4C7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8C25F5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3D0066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5D3D481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C89BE6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4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B5B11C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FC598F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5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A8B2DCE" w14:textId="7772F1D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00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868F01C" w14:textId="361374D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4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D0257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839D7B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9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E14612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EDF729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63AB26BB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3030D1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5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71A25C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128889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10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B0C79A5" w14:textId="365A6C3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5.07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8A38DA7" w14:textId="391CBC4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7.85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57E09E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2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F4F7CC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77384D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5BBE0C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8</w:t>
            </w:r>
          </w:p>
        </w:tc>
      </w:tr>
      <w:tr w:rsidR="003B0C5D" w:rsidRPr="00413BBB" w14:paraId="27E3080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7F9B81D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5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21904C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4D8404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27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7258C74" w14:textId="634F392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43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68A0746" w14:textId="3C998CA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30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845C6B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7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7E4725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4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202EE7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582041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685F099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BB7A4B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5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F371F2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0B3F69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6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308A2C6" w14:textId="189E4FE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07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D59798C" w14:textId="1F827DF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C98ADD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1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85159C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2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3EF321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6178A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5488E8C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0FEEA8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5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E77F14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A6FAEB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98DB934" w14:textId="4B9FD35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81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D06F83A" w14:textId="19D0EE3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54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F6D981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A71A8F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6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56AEA9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1B554F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09D13C5F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3574043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6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5490AA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E29967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4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C7EDE46" w14:textId="7FB72A0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2.09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A220B5C" w14:textId="30F9352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5.16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71A796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7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DB11C7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E9EFC1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5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439006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3</w:t>
            </w:r>
          </w:p>
        </w:tc>
      </w:tr>
      <w:tr w:rsidR="003B0C5D" w:rsidRPr="00413BBB" w14:paraId="62B446D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B05D0E5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6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92BA67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A9F570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31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DD9F81D" w14:textId="3ACEA0A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51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E104B34" w14:textId="3141989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28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221B52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2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22E5F0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5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80121B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E76E82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1894692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90F059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6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05751D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0EC98D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6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FAFB511" w14:textId="4353FDF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04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2C1FB8E" w14:textId="118CEDA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6DC6CA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1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140768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3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110775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FBFB52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39A4E1DF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093304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6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9AEBF5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FF07B3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1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7B42023" w14:textId="52E362F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85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4419DCE" w14:textId="246C2AC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59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44FBF6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6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26F9F6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F42EDF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5B0C5E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142D0E8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579EF4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6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1DCF9F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56D5E2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98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FC1E292" w14:textId="2E536AD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30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C1DE429" w14:textId="1AE972B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3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1C6F30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8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866303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355155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22157A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0ED67F3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F92BE2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7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B960D6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68DE2F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10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C490BCD" w14:textId="7371E91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8.48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9568ACC" w14:textId="741DEA7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2.52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81766F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5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4D6B83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65508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5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5CEEFE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3</w:t>
            </w:r>
          </w:p>
        </w:tc>
      </w:tr>
      <w:tr w:rsidR="003B0C5D" w:rsidRPr="00413BBB" w14:paraId="68C825E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5DAEB9F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7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A8E04A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5558F5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27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E684B60" w14:textId="67857A7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36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220951E" w14:textId="03D0774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13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705617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0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478C33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4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7E6BDB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A083AE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0C7E3BF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161F58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7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6158FF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43FDE1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6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1386536" w14:textId="1102AEF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02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B8F9353" w14:textId="71387E3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E138E4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7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F46EDD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F1E86E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12B12D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1857963B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1CF2A4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7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394C9F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E14039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0DA4D96" w14:textId="5D7C02D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92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1DF40E5" w14:textId="47CF86B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64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CC95D0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00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4025BC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5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987249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093FCD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3113B07E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32B0BE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7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5749F2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60A1C9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98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CF7B800" w14:textId="61089D9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34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65ACE9D" w14:textId="414FE7F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38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4B5253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7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4609F9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9D6648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0DC5E1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0756897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B669475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7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95A3FA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64963E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97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88B6F03" w14:textId="6218827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2.97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82E9FDC" w14:textId="4B73A25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64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FB75F4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1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8CE6AD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7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1E5FB0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EDCCAA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655232F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DE3465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8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30E110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DAF434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17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7B5EF6A" w14:textId="5CABC67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3.34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9AE7472" w14:textId="3C367F4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67.60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4B6296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3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B60500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8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8EA178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5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7961FE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2</w:t>
            </w:r>
          </w:p>
        </w:tc>
      </w:tr>
      <w:tr w:rsidR="003B0C5D" w:rsidRPr="00413BBB" w14:paraId="0C960B6E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D7AE07D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8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E02E75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070C1F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34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0CE6C76" w14:textId="613EE15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46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A23C023" w14:textId="216E55D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23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88ECD5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9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96764A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E8D5EC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07967F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7FD63D08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341443D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8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9E3CAB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2E5111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9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8CCAEAA" w14:textId="20F21DD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5.98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F558267" w14:textId="61717C7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0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E7890A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7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252D5A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4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EDB1FD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76243F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1A1CA03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8F0681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lastRenderedPageBreak/>
              <w:t>BA-3000-8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9D65B3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F76993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3E1727C" w14:textId="00631B0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91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AF1B0CD" w14:textId="1AD7DBA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68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518735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7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60D229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0F5338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9C79E9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21F9C448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73B13C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8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072A32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8EA755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99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5A4B12B" w14:textId="40B5D5F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33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A2DB6A8" w14:textId="3894C60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3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6C5249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418D13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71E7B6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770EB2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677174A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5EBCFD5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8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290D16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8BE510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98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836857B" w14:textId="53FA158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17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EAB8BA9" w14:textId="4128399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96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619B34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25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2FF7F6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2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EC6D59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CFC55B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300E0FCF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694C10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8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3BCD56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E54617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97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62B9B73" w14:textId="125F499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94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1F74B5E" w14:textId="13F9DD8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18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7131EA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27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38BCDC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5620E5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DCD825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3B0C5D" w:rsidRPr="00413BBB" w14:paraId="701C214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68147A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9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8A58D4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229D9E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13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A9A199C" w14:textId="470F858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5.37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4D55E93" w14:textId="74C632A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68.84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899EC4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4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409D5C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85A1A1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3A6C68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2</w:t>
            </w:r>
          </w:p>
        </w:tc>
      </w:tr>
      <w:tr w:rsidR="003B0C5D" w:rsidRPr="00413BBB" w14:paraId="7D4EEF92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234BB7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9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C09946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69040F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31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71A1282" w14:textId="7EF3A2B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37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E44F4F2" w14:textId="12EE0E8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12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675BB2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4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D99E62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41FC42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1B5FA4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087AAD5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849B151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9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E24653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54CB5D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6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AE7F8E8" w14:textId="5950C4C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02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0449800" w14:textId="4B43F50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1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28808E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2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7CB262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1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78410C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084248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4D3D8EA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559532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9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ED6CF0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1D07E8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1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6920197" w14:textId="7DF88B0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9.88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A53D8D3" w14:textId="1D91359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67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DB1CE6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947FE4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6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9F3318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1C0D1C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1653B8E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D97373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9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D2E5E4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6E371B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99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E8EE5A7" w14:textId="2812778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39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B0D25E3" w14:textId="2A91BF9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4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27356B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5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DD2C83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2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575A4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42FBC3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393F72A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4E987F5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9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E11762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EEEA03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98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3845277" w14:textId="5994DE9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05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65C70FB" w14:textId="327AEF2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8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367072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21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28B39D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2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235D32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5F1686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32D300E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21EBA8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9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FE68D8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AD1697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97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EC89F46" w14:textId="5A67E84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83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193297A" w14:textId="39DF009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04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5AB207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25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10A15D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F5401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DA94BF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3B0C5D" w:rsidRPr="00413BBB" w14:paraId="275B97A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3D6085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000-9-8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50ABF7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85FBAC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396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B8D44DF" w14:textId="5D0D45C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15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5982462" w14:textId="04AFEC8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74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8B8A9B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94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F54349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7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C724D8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81561F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260F7A9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FD666A4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10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F2C948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C4A7E5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78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0DEC3FF" w14:textId="7FF4FD6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5.73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D120466" w14:textId="2CBC018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6.84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73F931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8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CFA077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EFCFF4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AD91BE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8</w:t>
            </w:r>
          </w:p>
        </w:tc>
      </w:tr>
      <w:tr w:rsidR="003B0C5D" w:rsidRPr="00413BBB" w14:paraId="634AA4C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ADE52B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10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E17ECE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6E748A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37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1DA410D" w14:textId="08F80EA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60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CFE4D3D" w14:textId="0729C90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21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2E5FBD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BFC644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C9F5EC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9036BC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245CDA1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19F7CC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10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E835B2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04DA89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60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E4A4BA7" w14:textId="76FA4A2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78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3451D7B" w14:textId="11BA0BA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29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D88F36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9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9EE18F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E40D38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80008C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2C69DFE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9274F24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10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413E70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A93C8C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2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28B033D" w14:textId="72BE302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11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A081FCA" w14:textId="33C0C0E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68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4B8602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6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04C7A0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9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0F12BB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F25E90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508949E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4BF79D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10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0B2B7B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33E32A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4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42A2EC5" w14:textId="13E9D51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76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151304D" w14:textId="1D7175E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61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2B6FA0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0A2A25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A3B3F4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DF80FF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5045FB2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DE4EE3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10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293C93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A9BFC6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98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D2EF40D" w14:textId="3808A84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10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D55817E" w14:textId="3ACD48B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58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455B8C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00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79DB93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0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8D7BC3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75D45A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2FEAE2B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7C1A93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10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B8581D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BD2ED4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47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5E64E6E" w14:textId="4C6F861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99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F5BB94A" w14:textId="2D6D315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94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CE011D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8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B1A3E2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8CF232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D855A6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7CDFFAE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108352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10-8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2EC45F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D44763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96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678B869" w14:textId="387255F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41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0475B1A" w14:textId="27D090E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7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C7ECEC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9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7D0B74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9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D144E6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F117C7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29F4344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7A85EEF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10-9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14EBE8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4F03AB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145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F09CAD0" w14:textId="5770988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42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5B64DDA" w14:textId="2CFEAFE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9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DD5783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4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170BB0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9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CC3E37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1FA49F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69D7BBED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885DCB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2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270FAF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358050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76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2C5EC10" w14:textId="5C600D7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1.98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DFDC15B" w14:textId="19F8248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5.09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AEFABF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5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7A4B62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4EC384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4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537D44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1</w:t>
            </w:r>
          </w:p>
        </w:tc>
      </w:tr>
      <w:tr w:rsidR="003B0C5D" w:rsidRPr="00413BBB" w14:paraId="3E50BB0F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45150E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3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E99BE0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B1B118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82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87BD709" w14:textId="7CDF451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96.63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1F54531" w14:textId="3BF2A5F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6.82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96C493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2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A4253D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D985A0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8C23AA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13</w:t>
            </w:r>
          </w:p>
        </w:tc>
      </w:tr>
      <w:tr w:rsidR="003B0C5D" w:rsidRPr="00413BBB" w14:paraId="5CCADF9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A25169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3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BE0D7D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BC5B21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37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A4E0BC7" w14:textId="26FFF75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4.21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F268898" w14:textId="4644C4C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0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452E4A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9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B1A54F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3AB5C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35CDE5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0</w:t>
            </w:r>
          </w:p>
        </w:tc>
      </w:tr>
      <w:tr w:rsidR="003B0C5D" w:rsidRPr="00413BBB" w14:paraId="17DCCCA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DF1575C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4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EB14FA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349441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76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CC5BCFC" w14:textId="1DA1245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90.65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8EFE3D8" w14:textId="06AF1F3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2.46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604963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5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90346B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DBBF39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E7D4C1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5</w:t>
            </w:r>
          </w:p>
        </w:tc>
      </w:tr>
      <w:tr w:rsidR="003B0C5D" w:rsidRPr="00413BBB" w14:paraId="18860B1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CA2C76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4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BC98E5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E6789F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33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52465BA" w14:textId="26EAE19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95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05F75BA" w14:textId="0CAC478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51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9341C4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F2E13C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2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5BAA64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489762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6FE378C2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96413D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4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F594E6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021D3E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58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CCC3DBC" w14:textId="5B4C89B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80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2691AD5" w14:textId="346FEF3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38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537266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9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FCA4DF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F1E985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3C6E24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3A31CF5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49CA8CF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5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904CA4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7D06DF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81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2177FB6" w14:textId="1569877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8.6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A8B40EF" w14:textId="6CD610D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0.4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B46E62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9F8D53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A177CE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21FD4C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4</w:t>
            </w:r>
          </w:p>
        </w:tc>
      </w:tr>
      <w:tr w:rsidR="003B0C5D" w:rsidRPr="00413BBB" w14:paraId="5912C45B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3EC5E01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5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DDF099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07F5BF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36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0F7ED79" w14:textId="42E34FD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06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25DED28" w14:textId="498D1A2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69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8600C3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5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7C0ACE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3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5B5485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6A4530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77BDD70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003BE7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5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AAE81D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3B71DA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57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2FA14CB" w14:textId="6020CBF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20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EFC8A43" w14:textId="2C47391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3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950F00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2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1140AA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5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8E9ED5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1438E7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5A849CB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8EF194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5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7A9D52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963AFA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05796FB" w14:textId="56D6AF7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05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B47DCD3" w14:textId="49D9232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53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EEF429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4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BDBC1E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7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8AA835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07EC62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2089342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C7CC41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6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97B754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04E22B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77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096BA18" w14:textId="31ED24B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5.41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16E0EF9" w14:textId="7EF055C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7.80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64141C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2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085F2B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DBC6A5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049212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6</w:t>
            </w:r>
          </w:p>
        </w:tc>
      </w:tr>
      <w:tr w:rsidR="003B0C5D" w:rsidRPr="00413BBB" w14:paraId="1C7BA67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AA1857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6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18B12C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F5B6A1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32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102482E" w14:textId="7948708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86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F97D34B" w14:textId="58CEA09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44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E91C22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8D15CA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2DD603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1C20D0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3B8B8D9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EAD9E3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6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59B50E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27CE06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58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BBA9C52" w14:textId="7049462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26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10BF71D" w14:textId="25CC9BF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5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314012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3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17D2B7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4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9F9E05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21FDDC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28C74A38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3C35DC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6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8F079A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C789D1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A305560" w14:textId="6C6F3E8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00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B4816AC" w14:textId="15DE925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51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79A934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6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0121AD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8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19C551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57A1D6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51AB42F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077109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6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2C497A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AFA7B8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48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66175F4" w14:textId="28995A2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76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3F70D5A" w14:textId="0D52DB9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64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7C7E4F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5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AA815E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D5CF28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1D19E1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45FF8F3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2347FF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7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31E84E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4DD0E5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81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F7B446C" w14:textId="275E34C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4.68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6FC948A" w14:textId="37157D2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7.07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2DB398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1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F3B40F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F37474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6B62D9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3</w:t>
            </w:r>
          </w:p>
        </w:tc>
      </w:tr>
      <w:tr w:rsidR="003B0C5D" w:rsidRPr="00413BBB" w14:paraId="06BB19B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825DB9D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7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F66FD6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D157EA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35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CA821F6" w14:textId="08CD55C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81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92B9FAD" w14:textId="3FF86AA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37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9998A5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2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25DD57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2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4D2511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37D3DD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1D0E9583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2D6071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7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7DB3BD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092DD2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59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D3AF05F" w14:textId="375125A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20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9241FC4" w14:textId="23A988B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4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9E35EF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3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2BF35D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4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8192F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1EEB12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19E253A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38A777D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7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216D96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19EA92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1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ECBC5C9" w14:textId="6F1BC1A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05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A6F9C97" w14:textId="675DADA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51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6D72E5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4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8197F2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6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52F897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BBA01C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50470B6B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AB02841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7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304FF6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1C62E2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48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AE5D9E6" w14:textId="5C5C877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71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EE521D2" w14:textId="2D4D2A7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64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74F6A4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CAC07E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EB8A71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CEE628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5D9CC54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08DE60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7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EBF8D4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59C206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97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194FFFE" w14:textId="07DD860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08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C2D798F" w14:textId="4FE6CEB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6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79D24F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04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29FCC2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2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768E03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D6F9B1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12A2C7D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248F00F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8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32E634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5A3E0A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78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AEF4209" w14:textId="21A39AA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3.01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7C53069" w14:textId="20B29EE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6.17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2DED72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9F0D70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776C61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2996AC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5</w:t>
            </w:r>
          </w:p>
        </w:tc>
      </w:tr>
      <w:tr w:rsidR="003B0C5D" w:rsidRPr="00413BBB" w14:paraId="46511A3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9D836C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8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6BA3D5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1CF422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35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7292044" w14:textId="65C1F0B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91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FC7ABBE" w14:textId="43DFAFC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58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A14661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4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B9DB14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3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BA62B8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0E1ED1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7E11FB5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066A24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8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C6CDE9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7A3AA9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58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CD4EA3A" w14:textId="35E96D2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21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F2A9ED2" w14:textId="4165C33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11B996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1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D910A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3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461E49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A8C291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7DAD713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2E47FE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8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30C142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16D84A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1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1866012" w14:textId="3204B45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86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B2059DF" w14:textId="5143665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68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32496D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0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DBC170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3CCBF6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0D81BC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637AE0A3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1DD040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lastRenderedPageBreak/>
              <w:t>BA-3500-8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6EF623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897DF9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49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569FEF1" w14:textId="6C2FDEA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77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E66683F" w14:textId="7EC3DBD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69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9BA2D1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6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6610DC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2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45B0C4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3F39A7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45C4666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C08B9A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8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5C675A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99DA1E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98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F58E0FB" w14:textId="166B428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16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FBBAA4A" w14:textId="66DF687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68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D80C00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0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F54DDD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2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5D015A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DC054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25D89E2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A99CBA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8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92567C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B0C29E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47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CB00AC9" w14:textId="744581C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01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89A9DA1" w14:textId="09A4375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9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E9E16C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9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1DDDDA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78C994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7E0CB0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41E5E28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238589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9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6ABA6E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22F6E3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85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0A3696E" w14:textId="2B80C85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8.26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8105EB5" w14:textId="40C291A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1.90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70DECA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8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C3C33D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5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C9D4DB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9BB4F8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3</w:t>
            </w:r>
          </w:p>
        </w:tc>
      </w:tr>
      <w:tr w:rsidR="003B0C5D" w:rsidRPr="00413BBB" w14:paraId="72544CE2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B3026A4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9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14733F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3A2B65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38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43A3FC9" w14:textId="440A84D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67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9ADD87C" w14:textId="7A0810C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25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D56FE6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D6AFB8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3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C404DC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9F475B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7F003DB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71679C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9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44AB4E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10B44E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5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85E5DB5" w14:textId="6BAA85A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26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73DA6CC" w14:textId="6BCCB87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5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334A2E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2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55918C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4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6188D5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6F34DE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1FD5EB4D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74D0C3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9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1DA9FB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B2E852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1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2B7EAAF" w14:textId="3F7CAC4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08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4B3259A" w14:textId="076D9A5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63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7B6395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7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4C1D75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8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B6F8C5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168782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669A6B8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CB0A3DD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9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F8B582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FC1799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49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C62F3F2" w14:textId="025BDFC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75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B354D13" w14:textId="4487C0E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63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6DABAA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037701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9D4BB1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11B125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2CFFB01B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D1C7D3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9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8FCE9B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99F14E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98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6F1D2AF" w14:textId="5FE095E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06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62C6BA6" w14:textId="5D7B5DE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48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12AA49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9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BF9BE5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707653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1C2108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0426511E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813B8B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9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7A284E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0D1306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47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43B2993" w14:textId="56ECB60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02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CB6C8CA" w14:textId="4C70AAA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9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B41C5C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10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54E09D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3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DDC31C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36E93B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0CEBBF3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D0299C1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3500-9-8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7D1613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68C897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96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881D96B" w14:textId="3721922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37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87EB324" w14:textId="26C56A1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69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FAB3AA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89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6F6ED7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9FFE5C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91F32C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3B0C5D" w:rsidRPr="00413BBB" w14:paraId="64D643E2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B130F9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10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54A350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AE11C3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53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9045F8B" w14:textId="74A02B2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2.60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7D23130" w14:textId="0AADE75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4.76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5B5C22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7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8E6F39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F1CC1D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D46812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5</w:t>
            </w:r>
          </w:p>
        </w:tc>
      </w:tr>
      <w:tr w:rsidR="003B0C5D" w:rsidRPr="00413BBB" w14:paraId="6FA775AF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AF7193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10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48ED38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654E01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41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126BA15" w14:textId="57D431D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4.04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5BDBA00" w14:textId="44E0F64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7.84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A95944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4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767230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AB7308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0CCE63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00</w:t>
            </w:r>
          </w:p>
        </w:tc>
      </w:tr>
      <w:tr w:rsidR="003B0C5D" w:rsidRPr="00413BBB" w14:paraId="268490BF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65AA7E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10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EE7D6A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F21C18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11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D0AD048" w14:textId="2166F67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3.12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2E52B74" w14:textId="373D1CB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56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CC0DE0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7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E137B8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C77C07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91F72D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0DBF960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6B1BA8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10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B4E211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F584AD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1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93C11FE" w14:textId="294E2E9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19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08B08BB" w14:textId="183BA85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9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0DA9E0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2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DEDB0A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29E3BD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B6ADD7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4632B7E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9EB0B9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10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9288E8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3F08F6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999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EB9813C" w14:textId="33FC92C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07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D9FC472" w14:textId="6C6B30F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90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54027B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2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941BE8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A37095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C6E800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70E895B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2C6029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10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15D52D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440A82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398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F7EA42D" w14:textId="680AC88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05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86D0FF1" w14:textId="3F63839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31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B094FD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6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F49BDC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2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B027C1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95F87C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46D01D5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5C45EB4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10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971F55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3DDA4D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97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9094909" w14:textId="346D1D6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04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443A6F3" w14:textId="7843F30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74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268997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2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1D40DE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2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F25F5B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E503A0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1FBD9F0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902DF9C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10-8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E493C5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A9B9E5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196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F15F17A" w14:textId="4634721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56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7DDC3EA" w14:textId="4A615D7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68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1B1C5B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81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BFBECC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2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AB7779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B72D76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4829F7BE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88B5E0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10-9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5A34E7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5062B3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95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8B47362" w14:textId="1AF71AC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67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DBB5C5B" w14:textId="544376F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1.0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7D2DC2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38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F54E73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7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736E60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2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024359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7BA103B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D120BD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2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85D0C7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4B36D5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37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276B372" w14:textId="0A2B8BB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92.07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ECED43C" w14:textId="1CCD143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3.76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FB0E80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2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0C1188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AD796D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BC18F3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4</w:t>
            </w:r>
          </w:p>
        </w:tc>
      </w:tr>
      <w:tr w:rsidR="003B0C5D" w:rsidRPr="00413BBB" w14:paraId="446F0EF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B18FE6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3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8E50E7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6698D2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54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A57FBE9" w14:textId="0DE7074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92.53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C67FA13" w14:textId="2BC98FF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3.6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BF1A25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FEDABC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BE32E9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57FD72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4</w:t>
            </w:r>
          </w:p>
        </w:tc>
      </w:tr>
      <w:tr w:rsidR="003B0C5D" w:rsidRPr="00413BBB" w14:paraId="61759BE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39E4BAF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3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ACA61A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110041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42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E793BA6" w14:textId="19FAA55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4.80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BF2149D" w14:textId="6E31E9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50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10DA58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9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394D5E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FDE19C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68F45C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00</w:t>
            </w:r>
          </w:p>
        </w:tc>
      </w:tr>
      <w:tr w:rsidR="003B0C5D" w:rsidRPr="00413BBB" w14:paraId="0FC0E50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7EA728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4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838E38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97CE83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42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7E6494D" w14:textId="3E2985D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91.97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896B9FC" w14:textId="3360621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3.58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969B61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6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77A628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D2278F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E8642E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6</w:t>
            </w:r>
          </w:p>
        </w:tc>
      </w:tr>
      <w:tr w:rsidR="003B0C5D" w:rsidRPr="00413BBB" w14:paraId="7AF431F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61FA405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4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6E4498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EE5A7A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3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B5E2CF9" w14:textId="52B42EF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4.59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6F05559" w14:textId="1204938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32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D07322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9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81B5DC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CE8845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F28CAA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36CC43A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52E2994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4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6FDB9A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EC81FE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8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E7D7BEC" w14:textId="7BA3839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3.25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F07E8BE" w14:textId="75064E0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6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D78C35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CEA1C3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C488A3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5EB814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2B3806B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54C785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5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1B0B80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390E75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45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908E0B0" w14:textId="451B771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6.56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4A063C1" w14:textId="2E0C76D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8.85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81FB63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5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39DF9F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E8AD24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5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EB25A1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2</w:t>
            </w:r>
          </w:p>
        </w:tc>
      </w:tr>
      <w:tr w:rsidR="003B0C5D" w:rsidRPr="00413BBB" w14:paraId="4E3E4D2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F658D51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5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5EB2E2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A572E5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38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D99B012" w14:textId="7CC6A5D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4.72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C04951C" w14:textId="0723F08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41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6D8FC4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2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D5431D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2083E4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14AD0F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00</w:t>
            </w:r>
          </w:p>
        </w:tc>
      </w:tr>
      <w:tr w:rsidR="003B0C5D" w:rsidRPr="00413BBB" w14:paraId="44201EE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7235D7C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5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2C6495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BF8930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9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A2C65A2" w14:textId="29ED56C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48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443AA6D" w14:textId="1A5BC9C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3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2EE08B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5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0D21F2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7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80171C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77E1D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3FD2DBA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F4E019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5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EA00C3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D019EA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23146FD" w14:textId="2E504FA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13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77D2038" w14:textId="0B8F920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40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649C2B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9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6BE923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1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7FBE4E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589501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2B4CF8CB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7413FD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6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D3B722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C97017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48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820B82E" w14:textId="574C83E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90.76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A469726" w14:textId="2C9F21E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2.54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1216FD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3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CD29B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BC5D5F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FAEADC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8</w:t>
            </w:r>
          </w:p>
        </w:tc>
      </w:tr>
      <w:tr w:rsidR="003B0C5D" w:rsidRPr="00413BBB" w14:paraId="511C7D1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2F14D4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6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E2D715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062997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40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1A6F354" w14:textId="576C814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4.68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CD1A9DE" w14:textId="04BFC0A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43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26E870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3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53E3E0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FDD83E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0192E9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00</w:t>
            </w:r>
          </w:p>
        </w:tc>
      </w:tr>
      <w:tr w:rsidR="003B0C5D" w:rsidRPr="00413BBB" w14:paraId="762EF28E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CF7C454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6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833B6B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2F5490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7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7001E8A" w14:textId="00B5716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52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AA04B0E" w14:textId="6BC4CD0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65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26C376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3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95F95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9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08AEAF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C65530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7D5ED42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21C2893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6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D4D53F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A9AE5E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3739299" w14:textId="5F20B69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20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3CBDC83" w14:textId="0A991FF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98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ED75AC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2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6C1EE7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8E710B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3793E7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44872B0E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9FD52A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6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658A7F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230534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999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2F856AA" w14:textId="5D1CCCE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05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C21793F" w14:textId="20ECF33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86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B35364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3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370648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9CDC9B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6BF50B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2A13E5F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08B9DF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7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738CDF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941B15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45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83DADE0" w14:textId="1DDBB84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90.33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1443E98" w14:textId="554DEFF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1.6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2222D5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3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432B14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7C7097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9C307E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10</w:t>
            </w:r>
          </w:p>
        </w:tc>
      </w:tr>
      <w:tr w:rsidR="003B0C5D" w:rsidRPr="00413BBB" w14:paraId="7A1069D2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869160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7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27F15A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06FC02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36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A2C63E1" w14:textId="56A97E0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33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4006702" w14:textId="3287CDA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74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E7CA15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5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E47BE1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7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1532BB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EC1561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79AF183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2B8A9B4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7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153478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2EB66B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10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BD0A3E5" w14:textId="23FA742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40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E2C561D" w14:textId="4CF3B14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5F0932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7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949A89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9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9D6756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362359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063B90B2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D416D9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7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2172CA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E19C05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CF58F9F" w14:textId="769D232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10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3938673" w14:textId="707C9F8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39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D99D2C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7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136FBF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1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56C57D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872C6A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66EC4DD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62AAD9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7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E526B2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AE55CD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999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C282569" w14:textId="79A8324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03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B2FFD8C" w14:textId="1F4F199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84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B1E938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F0DF68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5B6C4F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FAF661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74CF2112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272B72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7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5EA082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E485D2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397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9293FA3" w14:textId="3A12A04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08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E7B0DBC" w14:textId="526F988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39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1CA9DA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9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50E8D3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4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A4B913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00F44C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453467A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9349D0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8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2783E1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9F3464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44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4DB3183" w14:textId="7A034E4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8.48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8074FC6" w14:textId="77F2598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2.25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B8C28F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2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B0C2A8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C849A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ABD24A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2</w:t>
            </w:r>
          </w:p>
        </w:tc>
      </w:tr>
      <w:tr w:rsidR="003B0C5D" w:rsidRPr="00413BBB" w14:paraId="0D1BFD0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67A0A21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8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2E342E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38A19C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41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40C48FA" w14:textId="478DA4B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24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6587C8D" w14:textId="6CBEBCB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63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BAF365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BC4910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9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EFCA92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DF362A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7A6C334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5C5D78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8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1E9E01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4466C8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8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CBD79C4" w14:textId="44E06D6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3.25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BF51311" w14:textId="4C89326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72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3E95C3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7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A83EA0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1B5B09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243499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57D0C12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3F7EE75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8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983B2E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C723A4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2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53390C9" w14:textId="41F2ED3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19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6464FAE" w14:textId="690552B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49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26B85D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8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1F9D1A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2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7ED0A5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BB2DCE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275ABA6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E8F33C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8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6C2837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F39E67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999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B4B173A" w14:textId="2E3C032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09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AC70EAC" w14:textId="69719AD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8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18AA70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9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F36FA3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B29995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5ECC55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3B55F958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EADAC33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lastRenderedPageBreak/>
              <w:t>BA-4000-8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7B415D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2B7AA5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398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B0F548D" w14:textId="458527A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03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62B89DA" w14:textId="7FB06FC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27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F5447D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2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F55B0B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568541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E6F9FE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5E236DEF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C4B870C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8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888CEA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36C706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97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21FE3F3" w14:textId="199BFFF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06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C78A948" w14:textId="45C6FD1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7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C031E5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4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EB02B7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4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77FC30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B68CA3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089455F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03D599F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9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CA3DC8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550615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53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7B22956" w14:textId="5CB5E1E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3.00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8E8719A" w14:textId="21E4658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6.14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85B04F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4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6DAB11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EC91AD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416C51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3</w:t>
            </w:r>
          </w:p>
        </w:tc>
      </w:tr>
      <w:tr w:rsidR="003B0C5D" w:rsidRPr="00413BBB" w14:paraId="5DF09D0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DB3485D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9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1EBEAE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29EA46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46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B172957" w14:textId="5315081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06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299C18D" w14:textId="3876A37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59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FA31AF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F4F0A7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9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650633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4FC4BB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0635AD5B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2C57D5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9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D677F3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687B1B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EB908A1" w14:textId="6B89445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3.13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B8CD1D7" w14:textId="4FAA25B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5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45B1EA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9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6B344E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6665AA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FAFCC1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0759262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448407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9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2DE0F3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BFA7FB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1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402FF2D" w14:textId="2F9D975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17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2043DCF" w14:textId="1B01385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92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7C40D9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1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749EFB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A7EDAA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F9662C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7E7CBE73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21A155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9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DB17CA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D07E88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999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370C6C2" w14:textId="1E8122F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03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885C509" w14:textId="364D95B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80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EE4CBD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0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6C4A8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773CDA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0A614E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7850347E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2A34E7F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9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E0721C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2A869C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398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1EEA286" w14:textId="1B6247A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07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ADDE777" w14:textId="01661D9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38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E05929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6D5032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3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4E671F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7ADF9A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1C2F20E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7FAAD0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9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6CCA4B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3D7925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97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014E9BE" w14:textId="3AED23B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02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D580054" w14:textId="6AAC9BD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74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4117C5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2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DDC100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4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E6021D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8FEA5E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1431F43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70E082C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000-9-8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05C5A0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1F764F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196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AE81838" w14:textId="12C59DE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55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4F5C556" w14:textId="1D11824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67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3A0260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82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1E0F66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2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E58AD8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B05AFB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29A6E29F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B71BBF0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10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543D29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5F37E2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23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93B1241" w14:textId="346EFD6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4.42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A382607" w14:textId="777108C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6.83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71788E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5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CECB04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F339F6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A765BA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4</w:t>
            </w:r>
          </w:p>
        </w:tc>
      </w:tr>
      <w:tr w:rsidR="003B0C5D" w:rsidRPr="00413BBB" w14:paraId="71E25BFE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250B63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10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D6B4E9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8B4002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51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C76D992" w14:textId="2CD9FDB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4.74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685841E" w14:textId="0A63846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3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B2A30B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0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C9BB0B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BD6A32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43E377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00</w:t>
            </w:r>
          </w:p>
        </w:tc>
      </w:tr>
      <w:tr w:rsidR="003B0C5D" w:rsidRPr="00413BBB" w14:paraId="79E35A4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3F00CF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10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B2E5CE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CB02AA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362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D61C70D" w14:textId="17ABFAC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60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B1E0AE6" w14:textId="577C113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3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A94F6D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3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FCE756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4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E7B3F2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9324DE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20B22E2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20B3AF3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10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3E1382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233C24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2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6B1DC29" w14:textId="12B347B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52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0580914" w14:textId="613E9AF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2.18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C612B9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3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6D22C3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7F6936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9814EA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4417C988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EA1B32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10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C6304A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DB790D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24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63CEEE2" w14:textId="407B4D0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24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AA53F52" w14:textId="0CAC28C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88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07B2A3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7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00F82E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E1CD81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39AC8D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5E4679AF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F9B2FAF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10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F813F2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C60178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698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D727806" w14:textId="31ABA69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01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B732EA8" w14:textId="568449B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1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D1D0E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2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847064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8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7C9AB8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EC59DE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5C049623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0B70A3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10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90F991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670577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147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ED8BA8A" w14:textId="24CC884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09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B790417" w14:textId="2EF19AC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5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C9EDCE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80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58CFE7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5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D0A8A1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85FBDE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2D845EC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700B36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10-8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0EF457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648D84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96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39DBA71" w14:textId="189136F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68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5063FB1" w14:textId="1529E7F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62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BC63D7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70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F30179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305689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18A9BB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3B0C5D" w:rsidRPr="00413BBB" w14:paraId="2E6C432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A349A9C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10-9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F1C33D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7FE229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45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B81C004" w14:textId="65525A3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86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BB02608" w14:textId="3A6D8CE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1.15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FAFCCC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3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650FB1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5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BBE602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17C739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1ADBD3F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A58DEF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2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E6ECBF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B930CC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20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35E36E3" w14:textId="421C7E5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94.11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06C8153" w14:textId="2E6586D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5.5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DAA255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1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36772C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2AB96B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BC18A1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5</w:t>
            </w:r>
          </w:p>
        </w:tc>
      </w:tr>
      <w:tr w:rsidR="003B0C5D" w:rsidRPr="00413BBB" w14:paraId="280CF63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E5EED34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3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ABECFF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53D713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1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12D9BE1" w14:textId="7BD6360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8.04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DC1F077" w14:textId="312E26B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0.07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432C40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4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A96D5E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798A97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6AA8DC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3</w:t>
            </w:r>
          </w:p>
        </w:tc>
      </w:tr>
      <w:tr w:rsidR="003B0C5D" w:rsidRPr="00413BBB" w14:paraId="7D768B5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44D577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3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620793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6D82EA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44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E8231CE" w14:textId="015646B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5.16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3BD78B7" w14:textId="42513A3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77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6CCC5E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2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8D0AB9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854CCE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845811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4CAA38CE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7CCCB6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4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6A4ABE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663833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21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2AD23E6" w14:textId="667B850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92.90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7472FBA" w14:textId="11849E6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3.88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0FEF87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0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08EDDD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3E1A7E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2F2EE3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5</w:t>
            </w:r>
          </w:p>
        </w:tc>
      </w:tr>
      <w:tr w:rsidR="003B0C5D" w:rsidRPr="00413BBB" w14:paraId="4A9A76E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9521BD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4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E02DB4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EA1FF6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47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7D06531" w14:textId="2C98921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4.98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0C6E0FD" w14:textId="07E144B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57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8B2421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2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99E7A0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FBCE45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C90D07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4B86FC1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2CFE6D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4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CD8848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961EE0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35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CF4CC4B" w14:textId="32A33A4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3.55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64E45F7" w14:textId="4DCD3F7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87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3DF042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8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DAF037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E24C80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41A2EE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023E7B8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48298FD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5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133DB1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D687EC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14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CD59E71" w14:textId="517469D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92.42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A2C4DC4" w14:textId="133C81A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3.88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0AFFD3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7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921CD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269599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E9EEED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5</w:t>
            </w:r>
          </w:p>
        </w:tc>
      </w:tr>
      <w:tr w:rsidR="003B0C5D" w:rsidRPr="00413BBB" w14:paraId="3A7D5153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2161C2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5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542AE6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A2A8D8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45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D84262C" w14:textId="46808AF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5.15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1B92D51" w14:textId="2C57C0D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6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80C534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9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BE3458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8EFF0A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7EF82E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66173C5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4A5B79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5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480FEE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3C00F9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361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A227FEC" w14:textId="05B8F73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3.49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89274CC" w14:textId="5AA8F72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76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5979DD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50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48DF70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54A7F7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607D8D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3962A71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47306A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5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BD3638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79EF01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1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76E64ED" w14:textId="077809D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49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1228A27" w14:textId="32BF857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2.14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51ABA8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2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D72CE6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863E52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B59A6D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1E144D8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8B0EDE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6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6A39AD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D7942B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17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0004670" w14:textId="2179D1A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6.73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59AEAC2" w14:textId="60E3B4F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8.78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32D1DE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8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4E0B92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C2ADFC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3D7EFB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3</w:t>
            </w:r>
          </w:p>
        </w:tc>
      </w:tr>
      <w:tr w:rsidR="003B0C5D" w:rsidRPr="00413BBB" w14:paraId="2867D8C0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BEFB653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6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632460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1B6278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51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41758D5" w14:textId="001C03B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63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EB7C7B6" w14:textId="74AFE05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2.92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B754CE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2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E145E8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7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E7B8A1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46D191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1F257E3D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2F3185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6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2F98C3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A85B05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362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5CACB93" w14:textId="4A420BE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3.54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FF0BBAB" w14:textId="7B7C7FB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83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15C4CD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50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FD878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545770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4F3FC5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140067B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C68A6B3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6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5D0183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B3EB5B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FCD7031" w14:textId="415FC63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46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755CB50" w14:textId="68C549F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2.1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16588C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1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F3D873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679676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A7FCDA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5E33CA42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E97A33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6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A5E00C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3508CF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248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43C9BD3" w14:textId="4BDDB05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26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432BB0D" w14:textId="06DDE93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92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93ED3E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7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548AF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8638F6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E81375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53D530F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3E329C9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7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CC6B56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E29D86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23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660CDA7" w14:textId="3544095E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92.06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ABE4368" w14:textId="37CA9C7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3.44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02CA80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1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C37C83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3081F5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9A681F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4</w:t>
            </w:r>
          </w:p>
        </w:tc>
      </w:tr>
      <w:tr w:rsidR="003B0C5D" w:rsidRPr="00413BBB" w14:paraId="4195BC6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4C3F861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7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D1C5EC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46BF0D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42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C0298E8" w14:textId="5E0A716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5.11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AB0D658" w14:textId="0A0B14F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71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D1BD48C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3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FB5CBE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5B92D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01C1D1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69B8234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286A61BD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7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43455B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6C9475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361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2C1AF3D" w14:textId="788ECF5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5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B6C9592" w14:textId="2D7097B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52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FB2D6C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8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AE6A13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4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CC32CF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8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6A1013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30A72429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582EFAA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7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D5346B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1ECCB71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1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E98DAAD" w14:textId="4CDF7C6C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45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909F936" w14:textId="226C264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2.13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EAA68B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3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A7FA44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DCEC87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0ED0A0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469614CD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722FC68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7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439EE8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D7FCB1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248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A9E1CDA" w14:textId="200F554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35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EC58A39" w14:textId="62C522C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7.03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B547AE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6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2FCEE9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C596FB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E20ACE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1DC25F86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6A8D21F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7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59193F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CE6B7D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698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A265FD0" w14:textId="284E76D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02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D365958" w14:textId="1E51A67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45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90E7A4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63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B76ED8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845E0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D179BD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384328F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4D7580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8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45978F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7823C7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9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A56D641" w14:textId="55985E1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5.23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06675D3" w14:textId="45491CBF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7.54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5C2DCF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6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FA2F9B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52DE7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6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82D2DC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3</w:t>
            </w:r>
          </w:p>
        </w:tc>
      </w:tr>
      <w:tr w:rsidR="003B0C5D" w:rsidRPr="00413BBB" w14:paraId="6305E2B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387E34E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8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F27CAB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4982B0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48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CB7FBB1" w14:textId="63D3A36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4.88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93FA612" w14:textId="5361DD3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45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9D2C22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6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57016A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823055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291160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00</w:t>
            </w:r>
          </w:p>
        </w:tc>
      </w:tr>
      <w:tr w:rsidR="003B0C5D" w:rsidRPr="00413BBB" w14:paraId="28C6AAC2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3D6F20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8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180FB9D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E58D85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360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170C279" w14:textId="15C1E406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3.53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DE16442" w14:textId="4BF4C55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7.82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AD0430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9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2A8DBA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2FE992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C45B1E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281D1FAF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891A50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8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674BB2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73BED0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1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101120B" w14:textId="1D501CAD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17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11DE412" w14:textId="43E2F64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28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2C3699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5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DB6CB2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4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89C765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574423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2D1BC9A7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00553F0A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8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61601A8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EE69A3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248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FB70ACB" w14:textId="2E7AEF4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29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C25ED48" w14:textId="7319CAF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93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60CAD5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5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F628F5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321C10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0F68A1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411E71D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E13E1D7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8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7BCBA43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E68754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698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1868ED35" w14:textId="766BE02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98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C60C2C1" w14:textId="0839BA6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45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71C17F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63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BCF4A6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A6505D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09DCF1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3B0C5D" w:rsidRPr="00413BBB" w14:paraId="16636053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802C9D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lastRenderedPageBreak/>
              <w:t>BA-4500-8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E06C00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5402CFB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147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AE6CE1D" w14:textId="635338A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11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37DD7F8" w14:textId="429F6ED1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61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DD3301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80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9E8CAE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5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2BC027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0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1B84CB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2858710A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D730CD6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9-1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1C06B4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DDFEB5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21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2544810" w14:textId="1DCA5013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85.36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65D7763" w14:textId="342390D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77.70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AB9E82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0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90D170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639847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7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79ACA8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3</w:t>
            </w:r>
          </w:p>
        </w:tc>
      </w:tr>
      <w:tr w:rsidR="003B0C5D" w:rsidRPr="00413BBB" w14:paraId="144F750E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3F557DC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9-2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6387AD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4FCDAE3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466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0A0AC6D" w14:textId="5E100640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54.920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4F039987" w14:textId="718135B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48.54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825B84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7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A1AFBF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8403454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22443F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00</w:t>
            </w:r>
          </w:p>
        </w:tc>
      </w:tr>
      <w:tr w:rsidR="003B0C5D" w:rsidRPr="00413BBB" w14:paraId="41E98132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474A6145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9-3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0B825CF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3358C2F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360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84FA4BD" w14:textId="675D4A4B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6.50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26FD34F" w14:textId="470F90A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41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70A3FB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9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F3B03E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1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612B80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729994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4BFF622C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360E3D8C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9-4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5B5BEA4A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70380F3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21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31ABC3BC" w14:textId="4E26B9D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0.16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580E3BB" w14:textId="09F1BC0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5.21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CAD4E0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3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F966ABB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3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889772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CABF5BE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711FB705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F661E4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9-5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2BA38F8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3CC55DA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249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7AA66099" w14:textId="1860C47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31.322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BD4CFBB" w14:textId="33BFED15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6.98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E32266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7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34F825B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ECBD7B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3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D1E5E9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3B0C5D" w:rsidRPr="00413BBB" w14:paraId="119AC5AD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68BD37CB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9-6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3E12660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62E1CB8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6985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B48D1FB" w14:textId="77AEB709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3.009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03AC53EB" w14:textId="0FD0EC5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8.13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51C07A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1F5E9518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86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A8A8420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4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7EFB8142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3B0C5D" w:rsidRPr="00413BBB" w14:paraId="79CF3364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799E4BB2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9-7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8CAE14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2A3227B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1473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612A1156" w14:textId="6FDCE5B2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098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5E7EE21" w14:textId="1E1F5C2A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19.589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DA73251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802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2422E7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5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5FFD20F5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7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0CE64AC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3B0C5D" w:rsidRPr="00413BBB" w14:paraId="127E6851" w14:textId="77777777" w:rsidTr="003B0C5D">
        <w:trPr>
          <w:trHeight w:val="292"/>
        </w:trPr>
        <w:tc>
          <w:tcPr>
            <w:tcW w:w="1738" w:type="pct"/>
            <w:shd w:val="clear" w:color="auto" w:fill="auto"/>
            <w:noWrap/>
            <w:vAlign w:val="bottom"/>
            <w:hideMark/>
          </w:tcPr>
          <w:p w14:paraId="1CF37CA4" w14:textId="77777777" w:rsidR="00AE76C8" w:rsidRPr="00413BBB" w:rsidRDefault="00AE76C8" w:rsidP="00AE76C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BA-4500-9-8</w:t>
            </w:r>
          </w:p>
        </w:tc>
        <w:tc>
          <w:tcPr>
            <w:tcW w:w="369" w:type="pct"/>
            <w:shd w:val="clear" w:color="auto" w:fill="auto"/>
            <w:noWrap/>
            <w:vAlign w:val="bottom"/>
            <w:hideMark/>
          </w:tcPr>
          <w:p w14:paraId="4401560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500</w:t>
            </w:r>
          </w:p>
        </w:tc>
        <w:tc>
          <w:tcPr>
            <w:tcW w:w="362" w:type="pct"/>
            <w:shd w:val="clear" w:color="auto" w:fill="auto"/>
            <w:noWrap/>
            <w:vAlign w:val="bottom"/>
            <w:hideMark/>
          </w:tcPr>
          <w:p w14:paraId="024F0C97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964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2DA2A47E" w14:textId="33FB23B8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4.667</w:t>
            </w:r>
          </w:p>
        </w:tc>
        <w:tc>
          <w:tcPr>
            <w:tcW w:w="598" w:type="pct"/>
            <w:shd w:val="clear" w:color="auto" w:fill="auto"/>
            <w:noWrap/>
            <w:vAlign w:val="bottom"/>
            <w:hideMark/>
          </w:tcPr>
          <w:p w14:paraId="538D52FC" w14:textId="4F7C1B64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3B0C5D">
              <w:rPr>
                <w:rFonts w:ascii="Times New Roman" w:hAnsi="Times New Roman" w:cs="Times New Roman"/>
                <w:sz w:val="20"/>
                <w:szCs w:val="20"/>
              </w:rPr>
              <w:t>-20.645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6FB57CE3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738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0850D86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1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2B64874D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6</w:t>
            </w:r>
          </w:p>
        </w:tc>
        <w:tc>
          <w:tcPr>
            <w:tcW w:w="334" w:type="pct"/>
            <w:shd w:val="clear" w:color="auto" w:fill="auto"/>
            <w:noWrap/>
            <w:vAlign w:val="bottom"/>
            <w:hideMark/>
          </w:tcPr>
          <w:p w14:paraId="4AA76299" w14:textId="77777777" w:rsidR="00AE76C8" w:rsidRPr="00413BBB" w:rsidRDefault="00AE76C8" w:rsidP="00AE76C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413BB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</w:tbl>
    <w:p w14:paraId="671CCECF" w14:textId="77777777" w:rsidR="00413BBB" w:rsidRDefault="00413BBB"/>
    <w:p w14:paraId="70C4EC79" w14:textId="37F7D4EC" w:rsidR="0081574E" w:rsidRPr="0081574E" w:rsidRDefault="0081574E" w:rsidP="0081574E">
      <w:pPr>
        <w:pStyle w:val="Subttulo"/>
        <w:rPr>
          <w:b/>
          <w:bCs/>
        </w:rPr>
      </w:pPr>
      <w:r w:rsidRPr="0081574E">
        <w:rPr>
          <w:b/>
          <w:bCs/>
        </w:rPr>
        <w:t xml:space="preserve">Song, Havlin and </w:t>
      </w:r>
      <w:proofErr w:type="spellStart"/>
      <w:r w:rsidRPr="0081574E">
        <w:rPr>
          <w:b/>
          <w:bCs/>
        </w:rPr>
        <w:t>Makse</w:t>
      </w:r>
      <w:proofErr w:type="spellEnd"/>
      <w:r w:rsidRPr="0081574E">
        <w:rPr>
          <w:b/>
          <w:bCs/>
        </w:rPr>
        <w:t xml:space="preserve"> networks</w:t>
      </w:r>
    </w:p>
    <w:p w14:paraId="4A6C5DB0" w14:textId="331EBBBA" w:rsidR="004A7D4E" w:rsidRDefault="004A7D4E" w:rsidP="004A7D4E">
      <w:pPr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</w:pPr>
      <w:r w:rsidRPr="00A52A10">
        <w:rPr>
          <w:rFonts w:ascii="Times New Roman" w:hAnsi="Times New Roman" w:cs="Times New Roman"/>
        </w:rPr>
        <w:t xml:space="preserve">The </w:t>
      </w:r>
      <w:r w:rsidR="00635F11" w:rsidRPr="00A52A10">
        <w:rPr>
          <w:rFonts w:ascii="Times New Roman" w:hAnsi="Times New Roman" w:cs="Times New Roman"/>
        </w:rPr>
        <w:t xml:space="preserve">Song, Havlin and </w:t>
      </w:r>
      <w:proofErr w:type="spellStart"/>
      <w:r w:rsidR="00635F11" w:rsidRPr="00A52A10">
        <w:rPr>
          <w:rFonts w:ascii="Times New Roman" w:hAnsi="Times New Roman" w:cs="Times New Roman"/>
        </w:rPr>
        <w:t>Makse</w:t>
      </w:r>
      <w:proofErr w:type="spellEnd"/>
      <w:r w:rsidR="00635F11" w:rsidRPr="00A52A10">
        <w:rPr>
          <w:rFonts w:ascii="Times New Roman" w:hAnsi="Times New Roman" w:cs="Times New Roman"/>
        </w:rPr>
        <w:t xml:space="preserve"> (SHM)</w:t>
      </w:r>
      <w:r w:rsidRPr="00A52A10">
        <w:rPr>
          <w:rFonts w:ascii="Times New Roman" w:hAnsi="Times New Roman" w:cs="Times New Roman"/>
        </w:rPr>
        <w:t xml:space="preserve"> model generated </w:t>
      </w:r>
      <w:r w:rsidR="002645A7" w:rsidRPr="00A52A10">
        <w:rPr>
          <w:rFonts w:ascii="Times New Roman" w:hAnsi="Times New Roman" w:cs="Times New Roman"/>
        </w:rPr>
        <w:t>211</w:t>
      </w:r>
      <w:r w:rsidRPr="00A52A10">
        <w:rPr>
          <w:rFonts w:ascii="Times New Roman" w:hAnsi="Times New Roman" w:cs="Times New Roman"/>
        </w:rPr>
        <w:t xml:space="preserve"> networks listed in Table S</w:t>
      </w:r>
      <w:r w:rsidR="00A62215">
        <w:rPr>
          <w:rFonts w:ascii="Times New Roman" w:hAnsi="Times New Roman" w:cs="Times New Roman"/>
        </w:rPr>
        <w:t>2</w:t>
      </w:r>
      <w:r w:rsidRPr="00A52A10">
        <w:rPr>
          <w:rFonts w:ascii="Times New Roman" w:hAnsi="Times New Roman" w:cs="Times New Roman"/>
        </w:rPr>
        <w:t>. The</w:t>
      </w:r>
      <w:r w:rsidR="002645A7" w:rsidRPr="00A52A10">
        <w:rPr>
          <w:rFonts w:ascii="Times New Roman" w:hAnsi="Times New Roman" w:cs="Times New Roman"/>
        </w:rPr>
        <w:t xml:space="preserve"> parameters of the</w:t>
      </w:r>
      <w:r w:rsidRPr="00A52A10">
        <w:rPr>
          <w:rFonts w:ascii="Times New Roman" w:hAnsi="Times New Roman" w:cs="Times New Roman"/>
        </w:rPr>
        <w:t xml:space="preserve"> model</w:t>
      </w:r>
      <w:r w:rsidR="002645A7" w:rsidRPr="00A52A10">
        <w:rPr>
          <w:rFonts w:ascii="Times New Roman" w:hAnsi="Times New Roman" w:cs="Times New Roman"/>
        </w:rPr>
        <w:t xml:space="preserve"> are the number of gene</w:t>
      </w:r>
      <w:r w:rsidR="00391229">
        <w:rPr>
          <w:rFonts w:ascii="Times New Roman" w:hAnsi="Times New Roman" w:cs="Times New Roman"/>
        </w:rPr>
        <w:t>rat</w:t>
      </w:r>
      <w:r w:rsidR="002645A7" w:rsidRPr="00A52A10">
        <w:rPr>
          <w:rFonts w:ascii="Times New Roman" w:hAnsi="Times New Roman" w:cs="Times New Roman"/>
        </w:rPr>
        <w:t xml:space="preserve">ions (G), </w:t>
      </w:r>
      <w:r w:rsidR="00577245" w:rsidRPr="00A52A10">
        <w:rPr>
          <w:rFonts w:ascii="Times New Roman" w:hAnsi="Times New Roman" w:cs="Times New Roman"/>
        </w:rPr>
        <w:t>the initial nodes (M), the inner box connections rate (IB)</w:t>
      </w:r>
      <w:r w:rsidR="00691308" w:rsidRPr="00A52A10">
        <w:rPr>
          <w:rFonts w:ascii="Times New Roman" w:hAnsi="Times New Roman" w:cs="Times New Roman"/>
        </w:rPr>
        <w:t>, the between box con</w:t>
      </w:r>
      <w:r w:rsidR="00610A5B">
        <w:rPr>
          <w:rFonts w:ascii="Times New Roman" w:hAnsi="Times New Roman" w:cs="Times New Roman"/>
        </w:rPr>
        <w:t>ne</w:t>
      </w:r>
      <w:r w:rsidR="00691308" w:rsidRPr="00A52A10">
        <w:rPr>
          <w:rFonts w:ascii="Times New Roman" w:hAnsi="Times New Roman" w:cs="Times New Roman"/>
        </w:rPr>
        <w:t>ction rate (BB) and the mode</w:t>
      </w:r>
      <w:r w:rsidR="004F69AB" w:rsidRPr="00A52A10">
        <w:rPr>
          <w:rFonts w:ascii="Times New Roman" w:hAnsi="Times New Roman" w:cs="Times New Roman"/>
        </w:rPr>
        <w:t xml:space="preserve"> (MODE)</w:t>
      </w:r>
      <w:r w:rsidR="00391229">
        <w:rPr>
          <w:rFonts w:ascii="Times New Roman" w:hAnsi="Times New Roman" w:cs="Times New Roman"/>
        </w:rPr>
        <w:t>,</w:t>
      </w:r>
      <w:r w:rsidR="00691308" w:rsidRPr="00A52A10">
        <w:rPr>
          <w:rFonts w:ascii="Times New Roman" w:hAnsi="Times New Roman" w:cs="Times New Roman"/>
        </w:rPr>
        <w:t xml:space="preserve"> w</w:t>
      </w:r>
      <w:r w:rsidR="00610A5B">
        <w:rPr>
          <w:rFonts w:ascii="Times New Roman" w:hAnsi="Times New Roman" w:cs="Times New Roman"/>
        </w:rPr>
        <w:t>h</w:t>
      </w:r>
      <w:r w:rsidR="00691308" w:rsidRPr="00A52A10">
        <w:rPr>
          <w:rFonts w:ascii="Times New Roman" w:hAnsi="Times New Roman" w:cs="Times New Roman"/>
        </w:rPr>
        <w:t xml:space="preserve">ere </w:t>
      </w:r>
      <w:r w:rsidR="00610A5B">
        <w:rPr>
          <w:rFonts w:ascii="Times New Roman" w:hAnsi="Times New Roman" w:cs="Times New Roman"/>
        </w:rPr>
        <w:t>one</w:t>
      </w:r>
      <w:r w:rsidR="00691308" w:rsidRPr="00A52A10">
        <w:rPr>
          <w:rFonts w:ascii="Times New Roman" w:hAnsi="Times New Roman" w:cs="Times New Roman"/>
        </w:rPr>
        <w:t xml:space="preserve"> means </w:t>
      </w:r>
      <w:proofErr w:type="spellStart"/>
      <w:r w:rsidR="004F69AB" w:rsidRPr="00A52A10">
        <w:rPr>
          <w:rFonts w:ascii="Times New Roman" w:hAnsi="Times New Roman" w:cs="Times New Roman"/>
        </w:rPr>
        <w:t>assortativity</w:t>
      </w:r>
      <w:proofErr w:type="spellEnd"/>
      <w:r w:rsidR="004F69AB" w:rsidRPr="00A52A10">
        <w:rPr>
          <w:rFonts w:ascii="Times New Roman" w:hAnsi="Times New Roman" w:cs="Times New Roman"/>
        </w:rPr>
        <w:t xml:space="preserve"> and </w:t>
      </w:r>
      <w:r w:rsidR="00610A5B">
        <w:rPr>
          <w:rFonts w:ascii="Times New Roman" w:hAnsi="Times New Roman" w:cs="Times New Roman"/>
        </w:rPr>
        <w:t>two</w:t>
      </w:r>
      <w:r w:rsidR="004F69AB" w:rsidRPr="00A52A10">
        <w:rPr>
          <w:rFonts w:ascii="Times New Roman" w:hAnsi="Times New Roman" w:cs="Times New Roman"/>
        </w:rPr>
        <w:t xml:space="preserve"> </w:t>
      </w:r>
      <w:r w:rsidR="005A3A09" w:rsidRPr="00A52A10">
        <w:rPr>
          <w:rFonts w:ascii="Times New Roman" w:hAnsi="Times New Roman" w:cs="Times New Roman"/>
        </w:rPr>
        <w:t>hub repulsion</w:t>
      </w:r>
      <w:r w:rsidRPr="00A52A10">
        <w:rPr>
          <w:rFonts w:ascii="Times New Roman" w:hAnsi="Times New Roman" w:cs="Times New Roman"/>
        </w:rPr>
        <w:t xml:space="preserve"> The network name was given following the pattern </w:t>
      </w:r>
      <w:r w:rsidR="005A3A09" w:rsidRPr="00A52A10">
        <w:rPr>
          <w:rFonts w:ascii="Times New Roman" w:hAnsi="Times New Roman" w:cs="Times New Roman"/>
        </w:rPr>
        <w:t>SHM_G</w:t>
      </w:r>
      <w:r w:rsidR="009B2039" w:rsidRPr="00A52A10">
        <w:rPr>
          <w:rFonts w:ascii="Times New Roman" w:hAnsi="Times New Roman" w:cs="Times New Roman"/>
        </w:rPr>
        <w:t>-</w:t>
      </w:r>
      <w:r w:rsidR="009B2039" w:rsidRPr="006A667D">
        <w:rPr>
          <w:rFonts w:ascii="Times New Roman" w:hAnsi="Times New Roman" w:cs="Times New Roman"/>
        </w:rPr>
        <w:t xml:space="preserve">g </w:t>
      </w:r>
      <w:r w:rsidR="005A3A09" w:rsidRPr="006A667D">
        <w:rPr>
          <w:rFonts w:ascii="Times New Roman" w:hAnsi="Times New Roman" w:cs="Times New Roman"/>
        </w:rPr>
        <w:t>M</w:t>
      </w:r>
      <w:r w:rsidRPr="006A667D">
        <w:rPr>
          <w:rFonts w:ascii="Times New Roman" w:hAnsi="Times New Roman" w:cs="Times New Roman"/>
        </w:rPr>
        <w:t>-</w:t>
      </w:r>
      <w:r w:rsidR="009B2039" w:rsidRPr="006A667D">
        <w:rPr>
          <w:rFonts w:ascii="Times New Roman" w:hAnsi="Times New Roman" w:cs="Times New Roman"/>
          <w:i/>
          <w:iCs/>
        </w:rPr>
        <w:t>m</w:t>
      </w:r>
      <w:r w:rsidR="009B2039" w:rsidRPr="006A667D">
        <w:rPr>
          <w:rFonts w:ascii="Times New Roman" w:hAnsi="Times New Roman" w:cs="Times New Roman"/>
        </w:rPr>
        <w:t xml:space="preserve"> </w:t>
      </w:r>
      <w:r w:rsidR="00FD3B5C" w:rsidRPr="006A667D">
        <w:rPr>
          <w:rFonts w:ascii="Times New Roman" w:hAnsi="Times New Roman" w:cs="Times New Roman"/>
        </w:rPr>
        <w:t>IB</w:t>
      </w:r>
      <w:r w:rsidRPr="006A667D">
        <w:rPr>
          <w:rFonts w:ascii="Times New Roman" w:hAnsi="Times New Roman" w:cs="Times New Roman"/>
        </w:rPr>
        <w:t>-</w:t>
      </w:r>
      <w:proofErr w:type="spellStart"/>
      <w:r w:rsidR="009B2039" w:rsidRPr="006A667D">
        <w:rPr>
          <w:rFonts w:ascii="Times New Roman" w:hAnsi="Times New Roman" w:cs="Times New Roman"/>
          <w:i/>
          <w:iCs/>
        </w:rPr>
        <w:t>ib</w:t>
      </w:r>
      <w:proofErr w:type="spellEnd"/>
      <w:r w:rsidR="009B2039" w:rsidRPr="006A667D">
        <w:rPr>
          <w:rFonts w:ascii="Times New Roman" w:hAnsi="Times New Roman" w:cs="Times New Roman"/>
        </w:rPr>
        <w:t xml:space="preserve"> </w:t>
      </w:r>
      <w:r w:rsidR="00FD3B5C" w:rsidRPr="006A667D">
        <w:rPr>
          <w:rFonts w:ascii="Times New Roman" w:hAnsi="Times New Roman" w:cs="Times New Roman"/>
        </w:rPr>
        <w:t>BB</w:t>
      </w:r>
      <w:r w:rsidR="009B2039" w:rsidRPr="006A667D">
        <w:rPr>
          <w:rFonts w:ascii="Times New Roman" w:hAnsi="Times New Roman" w:cs="Times New Roman"/>
        </w:rPr>
        <w:t>-</w:t>
      </w:r>
      <w:r w:rsidR="009B2039" w:rsidRPr="006A667D">
        <w:rPr>
          <w:rFonts w:ascii="Times New Roman" w:hAnsi="Times New Roman" w:cs="Times New Roman"/>
          <w:i/>
          <w:iCs/>
        </w:rPr>
        <w:t>bb</w:t>
      </w:r>
      <w:r w:rsidR="00FD3B5C" w:rsidRPr="006A667D">
        <w:rPr>
          <w:rFonts w:ascii="Times New Roman" w:hAnsi="Times New Roman" w:cs="Times New Roman"/>
        </w:rPr>
        <w:t xml:space="preserve"> MODE</w:t>
      </w:r>
      <w:r w:rsidR="009B2039" w:rsidRPr="006A667D">
        <w:rPr>
          <w:rFonts w:ascii="Times New Roman" w:hAnsi="Times New Roman" w:cs="Times New Roman"/>
        </w:rPr>
        <w:t>-</w:t>
      </w:r>
      <w:r w:rsidR="009B2039" w:rsidRPr="006A667D">
        <w:rPr>
          <w:rFonts w:ascii="Times New Roman" w:hAnsi="Times New Roman" w:cs="Times New Roman"/>
          <w:i/>
          <w:iCs/>
        </w:rPr>
        <w:t>bb</w:t>
      </w:r>
      <w:r w:rsidRPr="00A52A10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A52A10">
        <w:rPr>
          <w:rFonts w:ascii="Times New Roman" w:hAnsi="Times New Roman" w:cs="Times New Roman"/>
        </w:rPr>
        <w:t>p.e</w:t>
      </w:r>
      <w:proofErr w:type="spellEnd"/>
      <w:r w:rsidR="00A52A10" w:rsidRPr="00A52A10">
        <w:t xml:space="preserve"> </w:t>
      </w:r>
      <w:r w:rsidR="00A52A10" w:rsidRPr="00A52A10">
        <w:rPr>
          <w:rFonts w:ascii="Times New Roman" w:hAnsi="Times New Roman" w:cs="Times New Roman"/>
        </w:rPr>
        <w:t>SHM_G-4 M-3 IB-0.40 BB-0.20 MODE-2</w:t>
      </w:r>
      <w:r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means</w:t>
      </w:r>
      <w:proofErr w:type="spellEnd"/>
      <w:r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A8539C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a</w:t>
      </w:r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n</w:t>
      </w:r>
      <w:proofErr w:type="spellEnd"/>
      <w:r w:rsidR="00A8539C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iterative </w:t>
      </w:r>
      <w:proofErr w:type="spellStart"/>
      <w:r w:rsidR="00A8539C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process</w:t>
      </w:r>
      <w:proofErr w:type="spellEnd"/>
      <w:r w:rsidR="00A8539C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A8539C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repeated</w:t>
      </w:r>
      <w:proofErr w:type="spellEnd"/>
      <w:r w:rsidRPr="00A52A1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A8539C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four</w:t>
      </w:r>
      <w:proofErr w:type="spellEnd"/>
      <w:r w:rsidR="00A8539C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times (G-4)</w:t>
      </w:r>
      <w:r w:rsidR="00610A5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610A5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that</w:t>
      </w:r>
      <w:proofErr w:type="spellEnd"/>
      <w:r w:rsidR="00610A5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610A5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start</w:t>
      </w:r>
      <w:proofErr w:type="spellEnd"/>
      <w:r w:rsidR="00610A5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610A5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with</w:t>
      </w:r>
      <w:proofErr w:type="spellEnd"/>
      <w:r w:rsidR="00610A5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D8334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three</w:t>
      </w:r>
      <w:proofErr w:type="spellEnd"/>
      <w:r w:rsidR="00D8334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D8334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nodes</w:t>
      </w:r>
      <w:proofErr w:type="spellEnd"/>
      <w:r w:rsidR="00D8334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(M-3). </w:t>
      </w:r>
      <w:proofErr w:type="spellStart"/>
      <w:r w:rsidR="00D8334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The</w:t>
      </w:r>
      <w:proofErr w:type="spellEnd"/>
      <w:r w:rsidR="00D8334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D8334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nodes</w:t>
      </w:r>
      <w:proofErr w:type="spellEnd"/>
      <w:r w:rsidR="00D8334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D8334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that</w:t>
      </w:r>
      <w:proofErr w:type="spellEnd"/>
      <w:r w:rsidR="00D8334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D8334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belong</w:t>
      </w:r>
      <w:proofErr w:type="spellEnd"/>
      <w:r w:rsidR="00D83340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to</w:t>
      </w:r>
      <w:proofErr w:type="spellEnd"/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each</w:t>
      </w:r>
      <w:proofErr w:type="spellEnd"/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box are </w:t>
      </w:r>
      <w:proofErr w:type="spellStart"/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connected</w:t>
      </w:r>
      <w:proofErr w:type="spellEnd"/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with</w:t>
      </w:r>
      <w:proofErr w:type="spellEnd"/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a ratio </w:t>
      </w:r>
      <w:proofErr w:type="spellStart"/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of</w:t>
      </w:r>
      <w:proofErr w:type="spellEnd"/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0.4 (IB-0.40)</w:t>
      </w:r>
      <w:r w:rsidR="003B06DA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,</w:t>
      </w:r>
      <w:r w:rsidR="00A8539C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and </w:t>
      </w:r>
      <w:proofErr w:type="spellStart"/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the</w:t>
      </w:r>
      <w:proofErr w:type="spellEnd"/>
      <w:r w:rsidR="00BD591B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3B06DA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connection</w:t>
      </w:r>
      <w:proofErr w:type="spellEnd"/>
      <w:r w:rsidR="003B06DA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3B06DA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between</w:t>
      </w:r>
      <w:proofErr w:type="spellEnd"/>
      <w:r w:rsidR="003B06DA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boxes </w:t>
      </w:r>
      <w:proofErr w:type="spellStart"/>
      <w:r w:rsidR="003B06DA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is</w:t>
      </w:r>
      <w:proofErr w:type="spellEnd"/>
      <w:r w:rsidR="003B06DA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0.20 (BB-0.20)</w:t>
      </w:r>
      <w:r w:rsidR="00391229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, </w:t>
      </w:r>
      <w:proofErr w:type="spellStart"/>
      <w:r w:rsidR="00391229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following</w:t>
      </w:r>
      <w:proofErr w:type="spellEnd"/>
      <w:r w:rsidR="00391229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a </w:t>
      </w:r>
      <w:proofErr w:type="spellStart"/>
      <w:proofErr w:type="gramStart"/>
      <w:r w:rsidR="00391229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hub</w:t>
      </w:r>
      <w:proofErr w:type="spellEnd"/>
      <w:proofErr w:type="gramEnd"/>
      <w:r w:rsidR="00391229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391229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repulsion</w:t>
      </w:r>
      <w:proofErr w:type="spellEnd"/>
      <w:r w:rsidR="00391229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 xml:space="preserve"> </w:t>
      </w:r>
      <w:proofErr w:type="spellStart"/>
      <w:r w:rsidR="00391229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strategy</w:t>
      </w:r>
      <w:proofErr w:type="spellEnd"/>
      <w:r w:rsidR="00391229">
        <w:rPr>
          <w:rFonts w:ascii="Times New Roman" w:eastAsia="Times New Roman" w:hAnsi="Times New Roman" w:cs="Times New Roman"/>
          <w:kern w:val="0"/>
          <w:lang w:val="es-MX" w:eastAsia="es-MX"/>
          <w14:ligatures w14:val="none"/>
        </w:rPr>
        <w:t>.</w:t>
      </w:r>
    </w:p>
    <w:p w14:paraId="699E0EB8" w14:textId="77777777" w:rsidR="00435C0A" w:rsidRPr="00A52A10" w:rsidRDefault="00435C0A" w:rsidP="004A7D4E">
      <w:pPr>
        <w:rPr>
          <w:rFonts w:ascii="Times New Roman" w:hAnsi="Times New Roman" w:cs="Times New Roman"/>
        </w:rPr>
      </w:pPr>
    </w:p>
    <w:p w14:paraId="3A530EB1" w14:textId="16F7C8DF" w:rsidR="004A7D4E" w:rsidRPr="00DB7134" w:rsidRDefault="004A7D4E" w:rsidP="004A7D4E">
      <w:pPr>
        <w:rPr>
          <w:rFonts w:ascii="Times New Roman" w:hAnsi="Times New Roman" w:cs="Times New Roman"/>
        </w:rPr>
      </w:pPr>
      <w:r w:rsidRPr="00DB7134">
        <w:rPr>
          <w:rFonts w:ascii="Times New Roman" w:hAnsi="Times New Roman" w:cs="Times New Roman"/>
          <w:b/>
          <w:bCs/>
        </w:rPr>
        <w:t>Table S</w:t>
      </w:r>
      <w:r w:rsidR="007931F6">
        <w:rPr>
          <w:rFonts w:ascii="Times New Roman" w:hAnsi="Times New Roman" w:cs="Times New Roman"/>
          <w:b/>
          <w:bCs/>
        </w:rPr>
        <w:t>2</w:t>
      </w:r>
      <w:r w:rsidRPr="00DB7134">
        <w:rPr>
          <w:rFonts w:ascii="Times New Roman" w:hAnsi="Times New Roman" w:cs="Times New Roman"/>
          <w:b/>
          <w:bCs/>
        </w:rPr>
        <w:t>.</w:t>
      </w:r>
      <w:r w:rsidRPr="00DB7134">
        <w:rPr>
          <w:rFonts w:ascii="Times New Roman" w:hAnsi="Times New Roman" w:cs="Times New Roman"/>
        </w:rPr>
        <w:t xml:space="preserve"> The SBICR of information model </w:t>
      </w:r>
      <w:proofErr w:type="gramStart"/>
      <w:r w:rsidRPr="00DB7134">
        <w:rPr>
          <w:rFonts w:ascii="Times New Roman" w:hAnsi="Times New Roman" w:cs="Times New Roman"/>
        </w:rPr>
        <w:t>Eq.(</w:t>
      </w:r>
      <w:proofErr w:type="gramEnd"/>
      <w:r w:rsidRPr="00DB7134">
        <w:rPr>
          <w:rFonts w:ascii="Times New Roman" w:hAnsi="Times New Roman" w:cs="Times New Roman"/>
        </w:rPr>
        <w:t>8) and the fractional (</w:t>
      </w:r>
      <w:r w:rsidRPr="00C93F7C">
        <w:rPr>
          <w:rFonts w:ascii="Times New Roman" w:hAnsi="Times New Roman" w:cs="Times New Roman"/>
          <w:i/>
          <w:iCs/>
        </w:rPr>
        <w:t>q, q</w:t>
      </w:r>
      <w:r w:rsidR="00C93F7C" w:rsidRPr="00C93F7C">
        <w:rPr>
          <w:rFonts w:ascii="Times New Roman" w:hAnsi="Times New Roman" w:cs="Times New Roman"/>
          <w:i/>
          <w:iCs/>
        </w:rPr>
        <w:t>’</w:t>
      </w:r>
      <w:r w:rsidRPr="00DB7134">
        <w:rPr>
          <w:rFonts w:ascii="Times New Roman" w:hAnsi="Times New Roman" w:cs="Times New Roman"/>
        </w:rPr>
        <w:t xml:space="preserve">) information model Eq.(10), </w:t>
      </w:r>
      <w:proofErr w:type="spellStart"/>
      <w:r w:rsidRPr="00DB7134">
        <w:rPr>
          <w:rFonts w:ascii="Times New Roman" w:hAnsi="Times New Roman" w:cs="Times New Roman"/>
          <w:i/>
          <w:iCs/>
        </w:rPr>
        <w:t>d</w:t>
      </w:r>
      <w:r w:rsidRPr="00DB7134">
        <w:rPr>
          <w:rFonts w:ascii="Times New Roman" w:hAnsi="Times New Roman" w:cs="Times New Roman"/>
          <w:i/>
          <w:iCs/>
          <w:vertAlign w:val="subscript"/>
        </w:rPr>
        <w:t>I</w:t>
      </w:r>
      <w:proofErr w:type="spellEnd"/>
      <w:r w:rsidRPr="00DB7134">
        <w:rPr>
          <w:rFonts w:ascii="Times New Roman" w:hAnsi="Times New Roman" w:cs="Times New Roman"/>
        </w:rPr>
        <w:t xml:space="preserve">, </w:t>
      </w:r>
      <w:proofErr w:type="spellStart"/>
      <w:r w:rsidRPr="00C93F7C">
        <w:rPr>
          <w:rFonts w:ascii="Times New Roman" w:hAnsi="Times New Roman" w:cs="Times New Roman"/>
          <w:i/>
          <w:iCs/>
        </w:rPr>
        <w:t>d</w:t>
      </w:r>
      <w:r w:rsidRPr="00C93F7C">
        <w:rPr>
          <w:rFonts w:ascii="Times New Roman" w:hAnsi="Times New Roman" w:cs="Times New Roman"/>
          <w:i/>
          <w:iCs/>
          <w:vertAlign w:val="subscript"/>
        </w:rPr>
        <w:t>q,q</w:t>
      </w:r>
      <w:proofErr w:type="spellEnd"/>
      <w:r w:rsidRPr="00C93F7C">
        <w:rPr>
          <w:rFonts w:ascii="Times New Roman" w:hAnsi="Times New Roman" w:cs="Times New Roman"/>
          <w:i/>
          <w:iCs/>
          <w:vertAlign w:val="subscript"/>
        </w:rPr>
        <w:t>′</w:t>
      </w:r>
      <w:r w:rsidRPr="00DB7134">
        <w:rPr>
          <w:rFonts w:ascii="Times New Roman" w:hAnsi="Times New Roman" w:cs="Times New Roman"/>
        </w:rPr>
        <w:t xml:space="preserve"> and the </w:t>
      </w:r>
      <w:r w:rsidRPr="00DB7134">
        <w:rPr>
          <w:rFonts w:ascii="Times New Roman" w:hAnsi="Times New Roman" w:cs="Times New Roman"/>
          <w:i/>
          <w:iCs/>
        </w:rPr>
        <w:t>q</w:t>
      </w:r>
      <w:r w:rsidRPr="00DB7134">
        <w:rPr>
          <w:rFonts w:ascii="Times New Roman" w:hAnsi="Times New Roman" w:cs="Times New Roman"/>
        </w:rPr>
        <w:t xml:space="preserve">, </w:t>
      </w:r>
      <w:r w:rsidRPr="00DB7134">
        <w:rPr>
          <w:rFonts w:ascii="Times New Roman" w:hAnsi="Times New Roman" w:cs="Times New Roman"/>
          <w:i/>
          <w:iCs/>
        </w:rPr>
        <w:t>q’</w:t>
      </w:r>
      <w:r w:rsidRPr="00DB7134">
        <w:rPr>
          <w:rFonts w:ascii="Times New Roman" w:hAnsi="Times New Roman" w:cs="Times New Roman"/>
        </w:rPr>
        <w:t xml:space="preserve"> values of </w:t>
      </w:r>
      <w:r w:rsidR="00CE5372">
        <w:rPr>
          <w:rFonts w:ascii="Times New Roman" w:hAnsi="Times New Roman" w:cs="Times New Roman"/>
        </w:rPr>
        <w:t>SHM</w:t>
      </w:r>
      <w:r w:rsidRPr="00DB7134">
        <w:rPr>
          <w:rFonts w:ascii="Times New Roman" w:hAnsi="Times New Roman" w:cs="Times New Roman"/>
        </w:rPr>
        <w:t xml:space="preserve"> networks.</w:t>
      </w:r>
    </w:p>
    <w:tbl>
      <w:tblPr>
        <w:tblW w:w="88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5"/>
        <w:gridCol w:w="709"/>
        <w:gridCol w:w="709"/>
        <w:gridCol w:w="850"/>
        <w:gridCol w:w="1134"/>
        <w:gridCol w:w="562"/>
        <w:gridCol w:w="709"/>
        <w:gridCol w:w="709"/>
        <w:gridCol w:w="621"/>
      </w:tblGrid>
      <w:tr w:rsidR="00A3783F" w:rsidRPr="00F40343" w14:paraId="6A8253E5" w14:textId="77777777" w:rsidTr="007A22C4">
        <w:trPr>
          <w:trHeight w:val="343"/>
          <w:tblHeader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C1C5C5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val="es-MX" w:eastAsia="es-MX"/>
                <w14:ligatures w14:val="none"/>
              </w:rPr>
              <w:t>Network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103AD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val="es-MX" w:eastAsia="es-MX"/>
                <w14:ligatures w14:val="none"/>
              </w:rPr>
            </w:pPr>
            <w:proofErr w:type="spellStart"/>
            <w:r w:rsidRPr="00D47B49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val="es-MX" w:eastAsia="es-MX"/>
                <w14:ligatures w14:val="none"/>
              </w:rPr>
              <w:t>Nodes</w:t>
            </w:r>
            <w:proofErr w:type="spellEnd"/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4AF43B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val="es-MX" w:eastAsia="es-MX"/>
                <w14:ligatures w14:val="none"/>
              </w:rPr>
            </w:pPr>
            <w:proofErr w:type="spellStart"/>
            <w:r w:rsidRPr="00D47B49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val="es-MX" w:eastAsia="es-MX"/>
                <w14:ligatures w14:val="none"/>
              </w:rPr>
              <w:t>Edges</w:t>
            </w:r>
            <w:proofErr w:type="spellEnd"/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2C6BBD8" w14:textId="428E983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SBICR</w:t>
            </w:r>
            <w:r w:rsidRPr="00F4034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vertAlign w:val="subscript"/>
              </w:rPr>
              <w:t>I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D2135EC" w14:textId="13EB9EF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lang w:val="es-MX" w:eastAsia="es-MX"/>
                <w14:ligatures w14:val="none"/>
              </w:rPr>
            </w:pPr>
            <w:proofErr w:type="gramStart"/>
            <w:r w:rsidRPr="00F4034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SBICR</w:t>
            </w:r>
            <w:r w:rsidRPr="00F4034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vertAlign w:val="subscript"/>
              </w:rPr>
              <w:t>(</w:t>
            </w:r>
            <w:proofErr w:type="spellStart"/>
            <w:proofErr w:type="gramEnd"/>
            <w:r w:rsidRPr="00F4034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vertAlign w:val="subscript"/>
              </w:rPr>
              <w:t>q,q</w:t>
            </w:r>
            <w:proofErr w:type="spellEnd"/>
            <w:r w:rsidRPr="00F40343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vertAlign w:val="subscript"/>
              </w:rPr>
              <w:t>′ )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E1E5A2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lang w:val="es-MX" w:eastAsia="es-MX"/>
                <w14:ligatures w14:val="none"/>
              </w:rPr>
            </w:pPr>
            <w:proofErr w:type="spellStart"/>
            <w:r w:rsidRPr="00D47B49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lang w:val="es-MX" w:eastAsia="es-MX"/>
                <w14:ligatures w14:val="none"/>
              </w:rPr>
              <w:t>d</w:t>
            </w:r>
            <w:r w:rsidRPr="00D47B49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vertAlign w:val="subscript"/>
                <w:lang w:val="es-MX" w:eastAsia="es-MX"/>
                <w14:ligatures w14:val="none"/>
              </w:rPr>
              <w:t>I</w:t>
            </w:r>
            <w:proofErr w:type="spellEnd"/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D75659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lang w:val="es-MX" w:eastAsia="es-MX"/>
                <w14:ligatures w14:val="none"/>
              </w:rPr>
            </w:pPr>
            <w:proofErr w:type="spellStart"/>
            <w:r w:rsidRPr="00D47B49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lang w:val="es-MX" w:eastAsia="es-MX"/>
                <w14:ligatures w14:val="none"/>
              </w:rPr>
              <w:t>d</w:t>
            </w:r>
            <w:r w:rsidRPr="00D47B49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vertAlign w:val="subscript"/>
                <w:lang w:val="es-MX" w:eastAsia="es-MX"/>
                <w14:ligatures w14:val="none"/>
              </w:rPr>
              <w:t>q,q</w:t>
            </w:r>
            <w:proofErr w:type="spellEnd"/>
            <w:r w:rsidRPr="00D47B49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vertAlign w:val="subscript"/>
                <w:lang w:val="es-MX" w:eastAsia="es-MX"/>
                <w14:ligatures w14:val="none"/>
              </w:rPr>
              <w:t>′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C6CFA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lang w:val="es-MX" w:eastAsia="es-MX"/>
                <w14:ligatures w14:val="none"/>
              </w:rPr>
              <w:t>q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51A3C2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18"/>
                <w:szCs w:val="18"/>
                <w:lang w:val="es-MX" w:eastAsia="es-MX"/>
                <w14:ligatures w14:val="none"/>
              </w:rPr>
              <w:t>q'</w:t>
            </w:r>
          </w:p>
        </w:tc>
      </w:tr>
      <w:tr w:rsidR="00A3783F" w:rsidRPr="00F40343" w14:paraId="76C84DF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4D96D1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3A7FE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3492FB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9B72EF4" w14:textId="74C5F46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59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3913371" w14:textId="39A4504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57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46F1FA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8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61D82C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0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2F397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6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FBBE83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90</w:t>
            </w:r>
          </w:p>
        </w:tc>
      </w:tr>
      <w:tr w:rsidR="00A3783F" w:rsidRPr="00F40343" w14:paraId="3496613F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D64ABB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A1D60C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4169A8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232AD32" w14:textId="13927C7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5.50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D2B18BB" w14:textId="0FD1B8C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5.20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9606EF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5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38CBF1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05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8B76E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8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65E23F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8</w:t>
            </w:r>
          </w:p>
        </w:tc>
      </w:tr>
      <w:tr w:rsidR="00A3783F" w:rsidRPr="00F40343" w14:paraId="5B1FD22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81D6F4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43A66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A53978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3EA1034" w14:textId="37A14E5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8.67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57C9133" w14:textId="46CBDE8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10.95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6DB4A8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54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5C7511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29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7EF21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3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31942A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64</w:t>
            </w:r>
          </w:p>
        </w:tc>
      </w:tr>
      <w:tr w:rsidR="00A3783F" w:rsidRPr="00F40343" w14:paraId="7450E58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ECDB37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46B279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DDA7E6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231331A" w14:textId="194D8B5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4.04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4825112" w14:textId="231C430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2.98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66D1D9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6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14319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3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8BF7FF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2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59D083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06</w:t>
            </w:r>
          </w:p>
        </w:tc>
      </w:tr>
      <w:tr w:rsidR="00A3783F" w:rsidRPr="00F40343" w14:paraId="53A2BAD0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E81FA5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6E433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015336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861C685" w14:textId="50A7992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27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A099675" w14:textId="711743A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2.18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CDE04E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9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6F229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8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E8F647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3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E0EAA2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07</w:t>
            </w:r>
          </w:p>
        </w:tc>
      </w:tr>
      <w:tr w:rsidR="00A3783F" w:rsidRPr="00F40343" w14:paraId="68BF2BD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4E5A83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71FF2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5551F4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D9CD607" w14:textId="72B0A9E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0.77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4CBCD72" w14:textId="3458E46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0.77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9954E7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F083C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8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8FC1A8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0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A92471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41</w:t>
            </w:r>
          </w:p>
        </w:tc>
      </w:tr>
      <w:tr w:rsidR="00A3783F" w:rsidRPr="00F40343" w14:paraId="673D29E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9014D5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201D17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CD6C3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5BC62D9" w14:textId="226B935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57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72910F4" w14:textId="01957BD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69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D7C064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31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08CC7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43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99F8A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2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3E51AA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0</w:t>
            </w:r>
          </w:p>
        </w:tc>
      </w:tr>
      <w:tr w:rsidR="00A3783F" w:rsidRPr="00F40343" w14:paraId="1AA2BCD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07E431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E0829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DFF1F1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F58AAC4" w14:textId="7AF205F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3.61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79C133E" w14:textId="752C881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3.03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99B1CE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7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EB0623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7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B3EC4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8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47D6BF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60</w:t>
            </w:r>
          </w:p>
        </w:tc>
      </w:tr>
      <w:tr w:rsidR="00A3783F" w:rsidRPr="00F40343" w14:paraId="733F05A6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033581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0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CC7A8A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29EB66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DC8B195" w14:textId="5A94939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1.22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751A05B" w14:textId="595DD35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91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181AD6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60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6E558C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5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8B8B6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1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F6FE8B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82</w:t>
            </w:r>
          </w:p>
        </w:tc>
      </w:tr>
      <w:tr w:rsidR="00A3783F" w:rsidRPr="00F40343" w14:paraId="68F1BAD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3C89D5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2495CD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7B611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F48D061" w14:textId="356A4AA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72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76ED9F9" w14:textId="4402A81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02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2AD234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21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2E9A4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E1870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7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405433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7</w:t>
            </w:r>
          </w:p>
        </w:tc>
      </w:tr>
      <w:tr w:rsidR="00A3783F" w:rsidRPr="00F40343" w14:paraId="1DB02D1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C9922E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4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9DD6B4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E69A82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665022A" w14:textId="0A13512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59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C10D402" w14:textId="3AB270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57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CA226E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8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3BAF4A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0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49C11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6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680FE8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90</w:t>
            </w:r>
          </w:p>
        </w:tc>
      </w:tr>
      <w:tr w:rsidR="00A3783F" w:rsidRPr="00F40343" w14:paraId="292B518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ABDEAB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4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2E1A2B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2CA14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C33BCE4" w14:textId="66CDBDA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5.50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7E25517" w14:textId="252F55F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5.20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0E71A5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5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CE9496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05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CB2B6A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8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F173A7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8</w:t>
            </w:r>
          </w:p>
        </w:tc>
      </w:tr>
      <w:tr w:rsidR="00A3783F" w:rsidRPr="00F40343" w14:paraId="5AE6920F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DE3A7D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4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1ABEB3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B6B17F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6830BB0" w14:textId="6593477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56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C64382D" w14:textId="1854249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38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BCBFD0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5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BB5BCF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2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204DD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3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057FF3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59</w:t>
            </w:r>
          </w:p>
        </w:tc>
      </w:tr>
      <w:tr w:rsidR="00A3783F" w:rsidRPr="00F40343" w14:paraId="662E1DA0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A7E225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4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F7413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F8E836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953A96A" w14:textId="5B28117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00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996F450" w14:textId="4F4FE20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92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F2792B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4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C34D87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0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61207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3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327BA9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99</w:t>
            </w:r>
          </w:p>
        </w:tc>
      </w:tr>
      <w:tr w:rsidR="00A3783F" w:rsidRPr="00F40343" w14:paraId="5E98093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2337D1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4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5369E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71358E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C466B6A" w14:textId="4E9BE58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0.58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4937EA7" w14:textId="7BC4EBF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46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96E888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46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078CEA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9BCEA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6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554BB0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03</w:t>
            </w:r>
          </w:p>
        </w:tc>
      </w:tr>
      <w:tr w:rsidR="00A3783F" w:rsidRPr="00F40343" w14:paraId="7F726E6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9A708C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4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808AD2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FE7C2D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92A1D0C" w14:textId="7C235C9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07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FA953FE" w14:textId="279C00F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93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E07E9B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09D5B3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5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C1D32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4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9CE6E8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66</w:t>
            </w:r>
          </w:p>
        </w:tc>
      </w:tr>
      <w:tr w:rsidR="00A3783F" w:rsidRPr="00F40343" w14:paraId="51EB8570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4035FE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lastRenderedPageBreak/>
              <w:t>SHM_G-2 M-2 IB-0.4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082268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0E246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5973EFC" w14:textId="53ED07F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0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65832E6" w14:textId="2CCD2EF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53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0A563D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9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3F50BF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D91E8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6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6742CE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8</w:t>
            </w:r>
          </w:p>
        </w:tc>
      </w:tr>
      <w:tr w:rsidR="00A3783F" w:rsidRPr="00F40343" w14:paraId="4A033BC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36B0CA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4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D0486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D75FE3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2A76929" w14:textId="3A372BA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95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B7A459A" w14:textId="211D774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85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CCCFA8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31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B35E1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4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22C69E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8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CE861F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1</w:t>
            </w:r>
          </w:p>
        </w:tc>
      </w:tr>
      <w:tr w:rsidR="00A3783F" w:rsidRPr="00F40343" w14:paraId="24B28C2F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9188B6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0.4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A9711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8639A4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0226E5D" w14:textId="565E81F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36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3F08DBA" w14:textId="22F2086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16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E79C4E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59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084A65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BED52A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6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A89D4B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11</w:t>
            </w:r>
          </w:p>
        </w:tc>
      </w:tr>
      <w:tr w:rsidR="00A3783F" w:rsidRPr="00F40343" w14:paraId="7962F90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0B8ABC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1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A3072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56216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74D7711" w14:textId="1E90B0D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5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1DD958D" w14:textId="37D4E21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47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CBF1BE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4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9EA3B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74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FC91A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6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E6CA78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42</w:t>
            </w:r>
          </w:p>
        </w:tc>
      </w:tr>
      <w:tr w:rsidR="00A3783F" w:rsidRPr="00F40343" w14:paraId="6B8BC63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4F82A0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1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F70458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2710E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2BF1EE4" w14:textId="05651DC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48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910EF8A" w14:textId="7B14735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77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9C24B6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DD2EF0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70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028C61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0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745604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68</w:t>
            </w:r>
          </w:p>
        </w:tc>
      </w:tr>
      <w:tr w:rsidR="00A3783F" w:rsidRPr="00F40343" w14:paraId="68A84D7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C40ACF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1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8391A9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1BDBAA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6AE10BA" w14:textId="304406B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98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EC47FAB" w14:textId="3741214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66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362A3A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8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2C2F8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7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28384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5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E045E7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42</w:t>
            </w:r>
          </w:p>
        </w:tc>
      </w:tr>
      <w:tr w:rsidR="00A3783F" w:rsidRPr="00F40343" w14:paraId="12CE926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BB00F4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1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4773E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3665F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DF1C682" w14:textId="7B6F811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31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F596216" w14:textId="7C66E6D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34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314BF6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3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DFEE0D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52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03F0C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4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038818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53</w:t>
            </w:r>
          </w:p>
        </w:tc>
      </w:tr>
      <w:tr w:rsidR="00A3783F" w:rsidRPr="00F40343" w14:paraId="5D2E61A9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9D267C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1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E3617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91FC68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3108F26" w14:textId="575BABB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62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D5077AC" w14:textId="54DC8A4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49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30BFDA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7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E0E55A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6F959D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5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6F842F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56</w:t>
            </w:r>
          </w:p>
        </w:tc>
      </w:tr>
      <w:tr w:rsidR="00A3783F" w:rsidRPr="00F40343" w14:paraId="267ED23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7657F5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2 IB-1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BD3ECF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C37E72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7AB8807" w14:textId="7D64EFF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48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A8E4B9D" w14:textId="3765A83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77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FF77C0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45F23D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70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0EFBC0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0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80C9A0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68</w:t>
            </w:r>
          </w:p>
        </w:tc>
      </w:tr>
      <w:tr w:rsidR="00A3783F" w:rsidRPr="00F40343" w14:paraId="09873E57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A528A1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88DB4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51898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F163D16" w14:textId="4B06289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46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332598C" w14:textId="61D53ED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00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DA220B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81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CD993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2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D7BCEB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4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1B50B8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2</w:t>
            </w:r>
          </w:p>
        </w:tc>
      </w:tr>
      <w:tr w:rsidR="00A3783F" w:rsidRPr="00F40343" w14:paraId="214F1177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46F475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1126E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0F4D2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B0ECE91" w14:textId="31AAD2A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0.09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21779E1" w14:textId="4D5D547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9.23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9AB611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7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EB96E1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8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AC1C0B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5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60C4F6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17</w:t>
            </w:r>
          </w:p>
        </w:tc>
      </w:tr>
      <w:tr w:rsidR="00A3783F" w:rsidRPr="00F40343" w14:paraId="4A6ECCA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15DBD0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42A65C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98E624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65CE402" w14:textId="414993B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79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4A3ECA0" w14:textId="140229B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97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FB9B66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07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297660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0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53322B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7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5C7BB7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50</w:t>
            </w:r>
          </w:p>
        </w:tc>
      </w:tr>
      <w:tr w:rsidR="00A3783F" w:rsidRPr="00F40343" w14:paraId="0D9E3236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7ADB3A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DD2D69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C7FBB3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B3E351F" w14:textId="3B62850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22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C88E809" w14:textId="08CE5DE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00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B3A923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35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070B0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3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3E482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5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E64019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91</w:t>
            </w:r>
          </w:p>
        </w:tc>
      </w:tr>
      <w:tr w:rsidR="00A3783F" w:rsidRPr="00F40343" w14:paraId="33F684D1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8F8FD3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315DD6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8DC60E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97E9AF9" w14:textId="5887430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9.24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90BEB24" w14:textId="0568416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26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948B61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41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57F884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7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9BA41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5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5F21AB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54</w:t>
            </w:r>
          </w:p>
        </w:tc>
      </w:tr>
      <w:tr w:rsidR="00A3783F" w:rsidRPr="00F40343" w14:paraId="70B8D94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352063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C53FF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634250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97E2549" w14:textId="79683CF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40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76938E3" w14:textId="779FAB2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26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AB82E5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8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6D76DB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198EDB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7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2E405A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2</w:t>
            </w:r>
          </w:p>
        </w:tc>
      </w:tr>
      <w:tr w:rsidR="00A3783F" w:rsidRPr="00F40343" w14:paraId="0DADC45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E73CF2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DE257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4511A0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5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66074C8" w14:textId="19812FD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42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D6CE841" w14:textId="7F205DB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9.58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617106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89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DDC425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3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EABD8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4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976CD4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3</w:t>
            </w:r>
          </w:p>
        </w:tc>
      </w:tr>
      <w:tr w:rsidR="00A3783F" w:rsidRPr="00F40343" w14:paraId="06F9580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E52AD4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4CF3F7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C164B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F41565C" w14:textId="205AFAA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2.97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89AE2C2" w14:textId="5A3E266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15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8FA166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34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D3B274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5F3E0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8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DDBDEA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2</w:t>
            </w:r>
          </w:p>
        </w:tc>
      </w:tr>
      <w:tr w:rsidR="00A3783F" w:rsidRPr="00F40343" w14:paraId="584BCED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6B3CB1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0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82AEB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762E6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0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ADFD40D" w14:textId="52B9028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90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7D6E95D" w14:textId="1630052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93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AC36B5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00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5F9477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3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38557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1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7335B8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1</w:t>
            </w:r>
          </w:p>
        </w:tc>
      </w:tr>
      <w:tr w:rsidR="00A3783F" w:rsidRPr="00F40343" w14:paraId="7D7B9D7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F4BFFA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9B7DD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366DC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7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41F3820" w14:textId="7D8D1BD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3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CB8F79E" w14:textId="33BE036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7.27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F0059F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41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B8926D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5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A3B71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9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EB47F1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56</w:t>
            </w:r>
          </w:p>
        </w:tc>
      </w:tr>
      <w:tr w:rsidR="00A3783F" w:rsidRPr="00F40343" w14:paraId="726BDD2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A54ECD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4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0E013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526FE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2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89BDCBD" w14:textId="4D892AE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72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E702730" w14:textId="136FADB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1.73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F9C1ED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1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575BF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96F1DD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3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6D8B38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18</w:t>
            </w:r>
          </w:p>
        </w:tc>
      </w:tr>
      <w:tr w:rsidR="00A3783F" w:rsidRPr="00F40343" w14:paraId="176190E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F108B2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4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8B7D4A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F65D0F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00DE2A6" w14:textId="415A3B5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30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FBCFB7B" w14:textId="3EFA817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0.47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0087D3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1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0B8978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0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499C2E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4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9D7D05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4</w:t>
            </w:r>
          </w:p>
        </w:tc>
      </w:tr>
      <w:tr w:rsidR="00A3783F" w:rsidRPr="00F40343" w14:paraId="636FF35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501815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4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5CC4EC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1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9F8315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1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18AB8CC" w14:textId="7DCED05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9.82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1E00ED3" w14:textId="11ECA03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87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BA58EA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31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95E14A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6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4B13C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7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0435DB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2</w:t>
            </w:r>
          </w:p>
        </w:tc>
      </w:tr>
      <w:tr w:rsidR="00A3783F" w:rsidRPr="00F40343" w14:paraId="067E001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8D6A51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4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878F4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490C50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5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0E276E8" w14:textId="442FF17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30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AF856F4" w14:textId="338BE84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47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42CC31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7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44BA7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08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BB17BA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8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2E0D5F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1</w:t>
            </w:r>
          </w:p>
        </w:tc>
      </w:tr>
      <w:tr w:rsidR="00A3783F" w:rsidRPr="00F40343" w14:paraId="01EB867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AD70AA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4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C0FA1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1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446DC8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8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D86B731" w14:textId="68F2C93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1.88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42E9EF8" w14:textId="53E5101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43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B9548D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53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18B09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0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3B8DC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0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EBBB3B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8</w:t>
            </w:r>
          </w:p>
        </w:tc>
      </w:tr>
      <w:tr w:rsidR="00A3783F" w:rsidRPr="00F40343" w14:paraId="4A8BC47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391982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4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387211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20CF85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0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6A04061" w14:textId="55C3D12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1.56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CD29F1B" w14:textId="672B643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90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72EAEC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82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4F46F5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09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061703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0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51BE77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8</w:t>
            </w:r>
          </w:p>
        </w:tc>
      </w:tr>
      <w:tr w:rsidR="00A3783F" w:rsidRPr="00F40343" w14:paraId="1B37282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EFD6D1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4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B4ECCF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91B0A9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2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D72D072" w14:textId="4D0AC3C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19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8B39415" w14:textId="562C8E0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53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C44CE5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87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6AC718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6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08B983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3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65C3A5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3</w:t>
            </w:r>
          </w:p>
        </w:tc>
      </w:tr>
      <w:tr w:rsidR="00A3783F" w:rsidRPr="00F40343" w14:paraId="24AFA0A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E0CFC0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4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32D838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1ABDB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6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0ED39DF" w14:textId="5C711CA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10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7D20DC8" w14:textId="732FC75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76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0678F7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37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F7B1F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C72C2C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3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9A7C7F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2</w:t>
            </w:r>
          </w:p>
        </w:tc>
      </w:tr>
      <w:tr w:rsidR="00A3783F" w:rsidRPr="00F40343" w14:paraId="433E4006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0B40B6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4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26403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47B4B7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9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90BCBE6" w14:textId="293904B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69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499EB4D" w14:textId="683226C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74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FE4E46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25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B1A3D6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8B1411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0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31A4E6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0</w:t>
            </w:r>
          </w:p>
        </w:tc>
      </w:tr>
      <w:tr w:rsidR="00A3783F" w:rsidRPr="00F40343" w14:paraId="7AD41C41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62AFD0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0.4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A3996A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E55B62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1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93A9BAA" w14:textId="14C69BD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61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8728EE4" w14:textId="3046CFF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94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DE09B4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7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CB162C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C268B4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0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DB95A8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7</w:t>
            </w:r>
          </w:p>
        </w:tc>
      </w:tr>
      <w:tr w:rsidR="00A3783F" w:rsidRPr="00F40343" w14:paraId="59686DF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64CD0A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1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ECF42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7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C5E539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3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9B93A72" w14:textId="647BBC2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9.64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203ED8B" w14:textId="2875D0D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8.44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BBCEE4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7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A0EBCB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7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6B846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24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1C3A39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2</w:t>
            </w:r>
          </w:p>
        </w:tc>
      </w:tr>
      <w:tr w:rsidR="00A3783F" w:rsidRPr="00F40343" w14:paraId="0B2C7BB0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650665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1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572F2D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5DC11A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8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69D254E" w14:textId="3BA250F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9.27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5ACF6AD" w14:textId="1056B1F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16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78046C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F282AE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21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3033F0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88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E96D31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1</w:t>
            </w:r>
          </w:p>
        </w:tc>
      </w:tr>
      <w:tr w:rsidR="00A3783F" w:rsidRPr="00F40343" w14:paraId="03AFF38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491C51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1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43A98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9CB582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3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9021EF9" w14:textId="576FF50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46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16AF686" w14:textId="3A5C6CF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7.63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F8031C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38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4022A2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8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218275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50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3A9C9C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06</w:t>
            </w:r>
          </w:p>
        </w:tc>
      </w:tr>
      <w:tr w:rsidR="00A3783F" w:rsidRPr="00F40343" w14:paraId="13B24936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01F2A8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1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AF9A1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9B759C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9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9FBA63F" w14:textId="71C5A94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15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62583E6" w14:textId="279C69E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7.14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841CD3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2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69CB4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20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8A96ED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90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70EF3F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98</w:t>
            </w:r>
          </w:p>
        </w:tc>
      </w:tr>
      <w:tr w:rsidR="00A3783F" w:rsidRPr="00F40343" w14:paraId="7F2FE4B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9AF677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lastRenderedPageBreak/>
              <w:t>SHM_G-2 M-3 IB-1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21520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9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55359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7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5F64B56" w14:textId="70DE763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28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4B4D56C" w14:textId="0A7E220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12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86C460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44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CC78AC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4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E23E76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39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270747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1</w:t>
            </w:r>
          </w:p>
        </w:tc>
      </w:tr>
      <w:tr w:rsidR="00A3783F" w:rsidRPr="00F40343" w14:paraId="495DF74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B66669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1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27AC9E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B9FB5E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10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9120761" w14:textId="1E7917C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1.14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3B1F160" w14:textId="5620D6A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43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C85C13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2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5371C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2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6404AF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79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B899D2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97</w:t>
            </w:r>
          </w:p>
        </w:tc>
      </w:tr>
      <w:tr w:rsidR="00A3783F" w:rsidRPr="00F40343" w14:paraId="5F48C09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4E4DF3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1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B53710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0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B24210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94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4135984" w14:textId="3BDE055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00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55DE63C" w14:textId="192ADF1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01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E56580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58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17AC76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5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4168C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76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E5C8AE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7</w:t>
            </w:r>
          </w:p>
        </w:tc>
      </w:tr>
      <w:tr w:rsidR="00A3783F" w:rsidRPr="00F40343" w14:paraId="613DC16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5122FF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1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5C5C90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FBEE0C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3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8C1D8BB" w14:textId="0DF1331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1.82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FA45EBE" w14:textId="4B755CC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10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FD36C9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27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CF91D2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2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BE0C57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15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9049E6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98</w:t>
            </w:r>
          </w:p>
        </w:tc>
      </w:tr>
      <w:tr w:rsidR="00A3783F" w:rsidRPr="00F40343" w14:paraId="5676F2D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930E95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1.0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474FB3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1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D708F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11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27F88E0" w14:textId="33E9B81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88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1B2EC78" w14:textId="0B55475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65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8266B1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02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4E6633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24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78FF0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88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DDBDB3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6</w:t>
            </w:r>
          </w:p>
        </w:tc>
      </w:tr>
      <w:tr w:rsidR="00A3783F" w:rsidRPr="00F40343" w14:paraId="2CB55EE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C4E7AE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3 IB-1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9CE634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C3C02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3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9AFBA2A" w14:textId="00E43EA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17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585ABDC" w14:textId="1D85297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98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41EDF2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50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F63B8E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31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FB958A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30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48BA7E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4</w:t>
            </w:r>
          </w:p>
        </w:tc>
      </w:tr>
      <w:tr w:rsidR="00A3783F" w:rsidRPr="00F40343" w14:paraId="202AE52F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507767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A57F72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BB0DFF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B8DEACA" w14:textId="16746E8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71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E752737" w14:textId="25FCD60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54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F6E4F0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45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5DACEE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7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3F7A0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7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C388A9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9</w:t>
            </w:r>
          </w:p>
        </w:tc>
      </w:tr>
      <w:tr w:rsidR="00A3783F" w:rsidRPr="00F40343" w14:paraId="3697F72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8A6F37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D63F2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1423DE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54D5BE6" w14:textId="164F734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1.85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3CB5B00" w14:textId="44D4A78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9.88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B6EDDA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38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73B050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8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3D770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9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70CF17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9</w:t>
            </w:r>
          </w:p>
        </w:tc>
      </w:tr>
      <w:tr w:rsidR="00A3783F" w:rsidRPr="00F40343" w14:paraId="306593A6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EF0C73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16759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6AA3D7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0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C057BDD" w14:textId="791589D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44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96DA181" w14:textId="55472BB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00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DD9B1F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9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38E5F3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7E7000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2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3F8872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5</w:t>
            </w:r>
          </w:p>
        </w:tc>
      </w:tr>
      <w:tr w:rsidR="00A3783F" w:rsidRPr="00F40343" w14:paraId="693ECB4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3DE0EC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8EA19C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7EC8CB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1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8DF07A6" w14:textId="23B6AA5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2.97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F352380" w14:textId="5B742F4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3.00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49FC82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91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CF6F0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9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0E2D24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4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8A9E83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9</w:t>
            </w:r>
          </w:p>
        </w:tc>
      </w:tr>
      <w:tr w:rsidR="00A3783F" w:rsidRPr="00F40343" w14:paraId="1CE3C3C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908D38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2A6F9F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D06D7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5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9046E48" w14:textId="2BF581D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46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A07AA55" w14:textId="4F82EA9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32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31E411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98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B4E54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1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CBC1C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2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BD6075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8</w:t>
            </w:r>
          </w:p>
        </w:tc>
      </w:tr>
      <w:tr w:rsidR="00A3783F" w:rsidRPr="00F40343" w14:paraId="49F0C99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8D9C3B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352B7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D0C5E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4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B45E532" w14:textId="5B4FA1F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37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3768FAC" w14:textId="79BBCF6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04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672918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7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45ABE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5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E192A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6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BC46F5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6</w:t>
            </w:r>
          </w:p>
        </w:tc>
      </w:tr>
      <w:tr w:rsidR="00A3783F" w:rsidRPr="00F40343" w14:paraId="7A235A7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573071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8E3D7A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D4AA0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7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48CE87A" w14:textId="4000AD9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7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CBF60DF" w14:textId="318430E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44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4F4089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83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0FAE19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7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3AE7D5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4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80B074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0</w:t>
            </w:r>
          </w:p>
        </w:tc>
      </w:tr>
      <w:tr w:rsidR="00A3783F" w:rsidRPr="00F40343" w14:paraId="0C251196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951F34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7EF9ED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EACD3E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4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74B0BAF" w14:textId="7DC277F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53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50BF139" w14:textId="2C53B98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92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631D77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06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24068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1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1B9DD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7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4834CC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5</w:t>
            </w:r>
          </w:p>
        </w:tc>
      </w:tr>
      <w:tr w:rsidR="00A3783F" w:rsidRPr="00F40343" w14:paraId="70D2B90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520702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0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87C292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2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E4420A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3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6A56BD3" w14:textId="6C40E05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84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3267098" w14:textId="5C6E097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73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4BA434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95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8B395E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8B28C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2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1A7E39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3</w:t>
            </w:r>
          </w:p>
        </w:tc>
      </w:tr>
      <w:tr w:rsidR="00A3783F" w:rsidRPr="00F40343" w14:paraId="0EAD65D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F11ED1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DC2067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7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7DEA8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0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49B0FD7" w14:textId="2EF095C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1.19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BBB79ED" w14:textId="1C27690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65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2417C9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61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555CB0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4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5AB66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3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E13F51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9</w:t>
            </w:r>
          </w:p>
        </w:tc>
      </w:tr>
      <w:tr w:rsidR="00A3783F" w:rsidRPr="00F40343" w14:paraId="2CA6540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D27D84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4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A0A4A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9D8C55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3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C16DF56" w14:textId="2268046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87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482CC72" w14:textId="72F4B19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68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8EA01F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66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45A1E5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04A157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4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52662B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9</w:t>
            </w:r>
          </w:p>
        </w:tc>
      </w:tr>
      <w:tr w:rsidR="00A3783F" w:rsidRPr="00F40343" w14:paraId="2BF9D74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3F1B3C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4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8ADE7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8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84664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2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E546160" w14:textId="2DFF228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2.59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6286089" w14:textId="2981DC7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9.47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60C5E9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7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3963D7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65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C00FC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5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42A75E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4</w:t>
            </w:r>
          </w:p>
        </w:tc>
      </w:tr>
      <w:tr w:rsidR="00A3783F" w:rsidRPr="00F40343" w14:paraId="0A1B5880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AC415F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4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8B321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0C9CC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02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0E66524" w14:textId="7618F9C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12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1C2E56E" w14:textId="541CFA2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27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CE86E2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34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D682B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3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60A6E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9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9EED2D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6</w:t>
            </w:r>
          </w:p>
        </w:tc>
      </w:tr>
      <w:tr w:rsidR="00A3783F" w:rsidRPr="00F40343" w14:paraId="43287C07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61EEA8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4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1860E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14AADF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0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9020A71" w14:textId="4B79CE9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6.7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E57862A" w14:textId="4D951D5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3.22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EC2CF6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54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29C5E1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76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3D27BD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1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CE6892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6</w:t>
            </w:r>
          </w:p>
        </w:tc>
      </w:tr>
      <w:tr w:rsidR="00A3783F" w:rsidRPr="00F40343" w14:paraId="21428F4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32AF0B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4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1622E1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5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901C3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1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997BA0F" w14:textId="51E9EEA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65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CC994E3" w14:textId="536FE1A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71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C618E3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18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599FEA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CBB79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0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54E208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5</w:t>
            </w:r>
          </w:p>
        </w:tc>
      </w:tr>
      <w:tr w:rsidR="00A3783F" w:rsidRPr="00F40343" w14:paraId="4E40C08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17F14B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4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349C73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06C0E3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3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C6A95F8" w14:textId="335996D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89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0082F34" w14:textId="034BD7B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99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50784C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88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C7DAA8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4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C04A5B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5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95508D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0</w:t>
            </w:r>
          </w:p>
        </w:tc>
      </w:tr>
      <w:tr w:rsidR="00A3783F" w:rsidRPr="00F40343" w14:paraId="5B899EE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527ADB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4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E407D8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9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B1B9BE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48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D389EE5" w14:textId="0B975F3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00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03496F3" w14:textId="6E59759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78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C8FC75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82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2E0018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A710C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2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23B647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5</w:t>
            </w:r>
          </w:p>
        </w:tc>
      </w:tr>
      <w:tr w:rsidR="00A3783F" w:rsidRPr="00F40343" w14:paraId="46C2136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9A1681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4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024383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2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88C7BD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4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078420B" w14:textId="431E739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70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08A96C3" w14:textId="14FE970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34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FC6667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39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956DDB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9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483C68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7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E63690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4</w:t>
            </w:r>
          </w:p>
        </w:tc>
      </w:tr>
      <w:tr w:rsidR="00A3783F" w:rsidRPr="00F40343" w14:paraId="35F27A7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E70389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4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2385D6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1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76378F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47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E240840" w14:textId="2758D7C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33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75D5065" w14:textId="165625E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68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1E2280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7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267F9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0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BFA998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9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7E0CBA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3</w:t>
            </w:r>
          </w:p>
        </w:tc>
      </w:tr>
      <w:tr w:rsidR="00A3783F" w:rsidRPr="00F40343" w14:paraId="6A6C091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250560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0.4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00687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7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B4599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45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ADF1209" w14:textId="5AFF8F0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97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AC3C4FB" w14:textId="7C288B3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91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3687F4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85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E7226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01EB27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6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4B04C4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1</w:t>
            </w:r>
          </w:p>
        </w:tc>
      </w:tr>
      <w:tr w:rsidR="00A3783F" w:rsidRPr="00F40343" w14:paraId="7F466F6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DA61E9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1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F028C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9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59FED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85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7915033" w14:textId="25C45D0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2.88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CBE77D0" w14:textId="762CBE0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38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20744B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72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BE539A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2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E2064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.60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1178B4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6</w:t>
            </w:r>
          </w:p>
        </w:tc>
      </w:tr>
      <w:tr w:rsidR="00A3783F" w:rsidRPr="00F40343" w14:paraId="5BE7715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C2C384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1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778D9C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247B88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196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47E0774" w14:textId="7279708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6.02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1F0B7C6" w14:textId="63E9AD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85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AC6D71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3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371F2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3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2B29D5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.44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94AF6B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8</w:t>
            </w:r>
          </w:p>
        </w:tc>
      </w:tr>
      <w:tr w:rsidR="00A3783F" w:rsidRPr="00F40343" w14:paraId="7DEB1A4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8F5076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1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B29D59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2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EF4775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83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39260BA" w14:textId="0DF3859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06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195948A" w14:textId="58F7EE4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77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2704B3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69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902A26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1DE57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.08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6F91D6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3</w:t>
            </w:r>
          </w:p>
        </w:tc>
      </w:tr>
      <w:tr w:rsidR="00A3783F" w:rsidRPr="00F40343" w14:paraId="60BBA2FF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F5C897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1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12420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37B7E9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41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3B4AA0A" w14:textId="7D5279E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5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4EC4880" w14:textId="0F8857F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06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7A654E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45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140C3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32676B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.42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5A4722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5</w:t>
            </w:r>
          </w:p>
        </w:tc>
      </w:tr>
      <w:tr w:rsidR="00A3783F" w:rsidRPr="00F40343" w14:paraId="55B6ECE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968FB4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1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B7BFF0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EF3602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729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9BD4D7B" w14:textId="202B31B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83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E5224D3" w14:textId="2141870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28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05B94E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31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46B80F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8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B3F358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.52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2F680C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7</w:t>
            </w:r>
          </w:p>
        </w:tc>
      </w:tr>
      <w:tr w:rsidR="00A3783F" w:rsidRPr="00F40343" w14:paraId="28921979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5AAD32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1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57431D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2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5A93D2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35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89AF906" w14:textId="1278A0B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46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C503372" w14:textId="00568B8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71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BD2753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95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3E72F1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706987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.50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312F01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4</w:t>
            </w:r>
          </w:p>
        </w:tc>
      </w:tr>
      <w:tr w:rsidR="00A3783F" w:rsidRPr="00F40343" w14:paraId="08D2A0D0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7E7EC6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1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76432A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6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9F7523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66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018AD0A" w14:textId="1BFF0FE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17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DB33BE9" w14:textId="6DE34EF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68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00E4D6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16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FBC810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DAF834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.59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14BED1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9</w:t>
            </w:r>
          </w:p>
        </w:tc>
      </w:tr>
      <w:tr w:rsidR="00A3783F" w:rsidRPr="00F40343" w14:paraId="59F9DCA1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36FF3F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lastRenderedPageBreak/>
              <w:t>SHM_G-2 M-4 IB-1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8EE877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5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1CEF5E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87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BBCA8C8" w14:textId="317A676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58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FA40942" w14:textId="38812C5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70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303D21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60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4A071A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A35330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.98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5F3EDE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11</w:t>
            </w:r>
          </w:p>
        </w:tc>
      </w:tr>
      <w:tr w:rsidR="00A3783F" w:rsidRPr="00F40343" w14:paraId="221D4DE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191EB0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1.0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5F30E0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8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86E77F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923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0FC1804" w14:textId="486F95C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35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2322585" w14:textId="35FD397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99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8D657E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39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1F6104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3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DA6C5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.75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17A766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8</w:t>
            </w:r>
          </w:p>
        </w:tc>
      </w:tr>
      <w:tr w:rsidR="00A3783F" w:rsidRPr="00F40343" w14:paraId="078B721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9431DE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2 M-4 IB-1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EDF894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8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0A2388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37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A5F03FB" w14:textId="6811C7C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72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A28A0D5" w14:textId="13781E1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59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3AECD6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7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40A502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AB1549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.29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007D53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17</w:t>
            </w:r>
          </w:p>
        </w:tc>
      </w:tr>
      <w:tr w:rsidR="00A3783F" w:rsidRPr="00F40343" w14:paraId="6B29E46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BA42D9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476399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68C757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582B8EF" w14:textId="1B12617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26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2FD81D7" w14:textId="43EA2E0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07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26AE6D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9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27198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1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90C26B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9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235206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15</w:t>
            </w:r>
          </w:p>
        </w:tc>
      </w:tr>
      <w:tr w:rsidR="00A3783F" w:rsidRPr="00F40343" w14:paraId="147A1800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12CA92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961ED5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DB414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2651C3D" w14:textId="31C5AD9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42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BF90DF9" w14:textId="678CD99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12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C9A040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3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B99D3C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06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75DE1C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1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7AAF4B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3</w:t>
            </w:r>
          </w:p>
        </w:tc>
      </w:tr>
      <w:tr w:rsidR="00A3783F" w:rsidRPr="00F40343" w14:paraId="31C5E02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AF7687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06FFE2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376760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29B1CF3" w14:textId="55DC0FB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8.31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3B25C69" w14:textId="0C5F9B3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8.48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C90029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00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BFF12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8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D94770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5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3A666E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0</w:t>
            </w:r>
          </w:p>
        </w:tc>
      </w:tr>
      <w:tr w:rsidR="00A3783F" w:rsidRPr="00F40343" w14:paraId="67F0EDD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F3592F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53A9D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5A7084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3F5529A" w14:textId="22A33FB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33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56EAA5F" w14:textId="0F3D497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56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18AE2D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59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82D344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3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93AC63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1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ED3A1C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56</w:t>
            </w:r>
          </w:p>
        </w:tc>
      </w:tr>
      <w:tr w:rsidR="00A3783F" w:rsidRPr="00F40343" w14:paraId="3D76B62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0E0EF3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0465EA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6AA440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1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D0070B8" w14:textId="31C4D61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7.0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4F13B2D" w14:textId="01862C5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46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578229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6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D49ED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3DEE56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3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913F3A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54</w:t>
            </w:r>
          </w:p>
        </w:tc>
      </w:tr>
      <w:tr w:rsidR="00A3783F" w:rsidRPr="00F40343" w14:paraId="685AB23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E365B9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663B75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A7E8E5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428008A" w14:textId="5EC9F89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22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DA992E9" w14:textId="30E9CE4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15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D75DA5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54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D45684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6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ABE92F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8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C18A40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5</w:t>
            </w:r>
          </w:p>
        </w:tc>
      </w:tr>
      <w:tr w:rsidR="00A3783F" w:rsidRPr="00F40343" w14:paraId="6C8E3B8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A74790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1538AC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FF1B8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3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1CEF456" w14:textId="4B59901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9.24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B80643B" w14:textId="1787923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77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791EED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58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85A6C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65BB18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5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6B6595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8</w:t>
            </w:r>
          </w:p>
        </w:tc>
      </w:tr>
      <w:tr w:rsidR="00A3783F" w:rsidRPr="00F40343" w14:paraId="12D9E91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78E19C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17FFDF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3F1E0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E6F29C9" w14:textId="714739D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59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9A2F5FC" w14:textId="60C26F3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91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BC3A90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6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383B4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6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446BC1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5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8AA285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16</w:t>
            </w:r>
          </w:p>
        </w:tc>
      </w:tr>
      <w:tr w:rsidR="00A3783F" w:rsidRPr="00F40343" w14:paraId="44E59BE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CCF271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0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21C59A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4A7440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2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FE90EB8" w14:textId="119B56A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7.8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AE66457" w14:textId="2C7B518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8.32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3A419A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85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77D58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5489EE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5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E04B02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55</w:t>
            </w:r>
          </w:p>
        </w:tc>
      </w:tr>
      <w:tr w:rsidR="00A3783F" w:rsidRPr="00F40343" w14:paraId="2A7140A6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79AFCD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E334C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6C7A4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E9ADFCA" w14:textId="59EC84E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89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688097E" w14:textId="2C2B109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15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BE1210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82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6BE00B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8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22E0BC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6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B878E7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07</w:t>
            </w:r>
          </w:p>
        </w:tc>
      </w:tr>
      <w:tr w:rsidR="00A3783F" w:rsidRPr="00F40343" w14:paraId="218331D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5C9FCD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4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0F5AA7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B9928F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DC64DA0" w14:textId="0D03C67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26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B9CB331" w14:textId="53C8B61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07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5931DE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9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7EE8B6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1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5676EA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9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C0D9E6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15</w:t>
            </w:r>
          </w:p>
        </w:tc>
      </w:tr>
      <w:tr w:rsidR="00A3783F" w:rsidRPr="00F40343" w14:paraId="53BA4381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11C873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4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E7CD91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A2495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AE34DD0" w14:textId="7DCC106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40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D2D16E8" w14:textId="392D090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0.10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5D47CF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3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CA58B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06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4BAF1B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1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2D72BD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2</w:t>
            </w:r>
          </w:p>
        </w:tc>
      </w:tr>
      <w:tr w:rsidR="00A3783F" w:rsidRPr="00F40343" w14:paraId="512CE70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BBC88A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4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AD2370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D958CE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D4CB007" w14:textId="597B49B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9.46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209B21E" w14:textId="2FD5C5B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9.78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902FDD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86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2D206B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2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E59596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2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4C6941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2</w:t>
            </w:r>
          </w:p>
        </w:tc>
      </w:tr>
      <w:tr w:rsidR="00A3783F" w:rsidRPr="00F40343" w14:paraId="6B9FB7C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2A74D0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4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4412A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98CD1E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A5D9C6E" w14:textId="4B93029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8.18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446F835" w14:textId="6D9EAB0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7.98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1ACF7B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8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A75DD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8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6C752A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0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7BA92D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19</w:t>
            </w:r>
          </w:p>
        </w:tc>
      </w:tr>
      <w:tr w:rsidR="00A3783F" w:rsidRPr="00F40343" w14:paraId="7202D3F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959B17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4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FB202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D0CD81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9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0CB1ACF" w14:textId="77BE64F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67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AD06E55" w14:textId="1E48821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73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925ABB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6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3A4B0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5DFFF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9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930D90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56</w:t>
            </w:r>
          </w:p>
        </w:tc>
      </w:tr>
      <w:tr w:rsidR="00A3783F" w:rsidRPr="00F40343" w14:paraId="54D10BBF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18A45D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4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0A6B31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31F6D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5D75C63" w14:textId="1B49326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85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2002A7D" w14:textId="1637F19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68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B6AE63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4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F0F6A0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5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64884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3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4CC186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02</w:t>
            </w:r>
          </w:p>
        </w:tc>
      </w:tr>
      <w:tr w:rsidR="00A3783F" w:rsidRPr="00F40343" w14:paraId="21CE4817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2BC809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4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9F0C4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4A6185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0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2FFBB30" w14:textId="551D9DC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7.78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7BCD928" w14:textId="3ABB5CB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7.84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2E3C0A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14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61A5F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5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281D5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9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CFB5A9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2</w:t>
            </w:r>
          </w:p>
        </w:tc>
      </w:tr>
      <w:tr w:rsidR="00A3783F" w:rsidRPr="00F40343" w14:paraId="12A63F87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1B064E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4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71C0E3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A5A507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5CCBE37" w14:textId="20E21D0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82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AAA228B" w14:textId="7EB4D7F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10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BFBEAD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35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A6C0FD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7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A99D7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6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C0B256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2</w:t>
            </w:r>
          </w:p>
        </w:tc>
      </w:tr>
      <w:tr w:rsidR="00A3783F" w:rsidRPr="00F40343" w14:paraId="00DD18C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EDFDB7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4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CF3FBC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0F42C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3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F80E62B" w14:textId="29A0488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9.36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F0AC36F" w14:textId="450799A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8.93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AF83B8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6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11CCA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7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5E58F4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7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2B6FB8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1</w:t>
            </w:r>
          </w:p>
        </w:tc>
      </w:tr>
      <w:tr w:rsidR="00A3783F" w:rsidRPr="00F40343" w14:paraId="02F944A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D0B775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0.4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EED6B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4AF3A8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1658BE3" w14:textId="048BEFE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97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FB44F71" w14:textId="5E439D7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59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35882E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A3DF5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7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ABC089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4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AA33A1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79</w:t>
            </w:r>
          </w:p>
        </w:tc>
      </w:tr>
      <w:tr w:rsidR="00A3783F" w:rsidRPr="00F40343" w14:paraId="0A6139A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FCC680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1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BFC3D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AC7E94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2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24D96D9" w14:textId="72EC1B4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47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5A0C9F0" w14:textId="1AC8EB6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59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46FE47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2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9D634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2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F5984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92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3DF58D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68</w:t>
            </w:r>
          </w:p>
        </w:tc>
      </w:tr>
      <w:tr w:rsidR="00A3783F" w:rsidRPr="00F40343" w14:paraId="53B69B3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EECAE6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1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8EC7CB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37A432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7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46E85D0" w14:textId="05CFDEB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95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F1025D8" w14:textId="6BBAE60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07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988D2E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9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10F65B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45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BF1FF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6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D39F69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73</w:t>
            </w:r>
          </w:p>
        </w:tc>
      </w:tr>
      <w:tr w:rsidR="00A3783F" w:rsidRPr="00F40343" w14:paraId="0A53D011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F6D269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1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96EE6C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5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E98D57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3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841CFEE" w14:textId="1F05CD9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59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FD2C2FE" w14:textId="65FEDFA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7.27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38F428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49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9F8B82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5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5BD41A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55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88B7D5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1</w:t>
            </w:r>
          </w:p>
        </w:tc>
      </w:tr>
      <w:tr w:rsidR="00A3783F" w:rsidRPr="00F40343" w14:paraId="5BC6440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C61D9C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1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0EC19E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A9B93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6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6340D3B" w14:textId="3913763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72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5EC99DA" w14:textId="26DC72A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14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0D71F2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D2142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44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5BC38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95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86813A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12</w:t>
            </w:r>
          </w:p>
        </w:tc>
      </w:tr>
      <w:tr w:rsidR="00A3783F" w:rsidRPr="00F40343" w14:paraId="5D592EBF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02BDAD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1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D783DD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7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8E8DD4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09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87E093D" w14:textId="4B13C07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14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635738E" w14:textId="24438EE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1.16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B9ED4F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3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5C10E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29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00F7E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17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A32790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4</w:t>
            </w:r>
          </w:p>
        </w:tc>
      </w:tr>
      <w:tr w:rsidR="00A3783F" w:rsidRPr="00F40343" w14:paraId="73CB3DE1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1633A3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1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BE22B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747415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0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3A2858B" w14:textId="6A39458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82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CE9DE4B" w14:textId="245666C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37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301B0F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4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2EE1B9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28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3A63ED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03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BC65C2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53</w:t>
            </w:r>
          </w:p>
        </w:tc>
      </w:tr>
      <w:tr w:rsidR="00A3783F" w:rsidRPr="00F40343" w14:paraId="481F997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711D38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1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1ECC65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9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3830CA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03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589D403" w14:textId="2FB6355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74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3975366" w14:textId="4478901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.72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F6767D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10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D08743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0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85EF6D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72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E2F501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3</w:t>
            </w:r>
          </w:p>
        </w:tc>
      </w:tr>
      <w:tr w:rsidR="00A3783F" w:rsidRPr="00F40343" w14:paraId="40EF4C4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F4EEBF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1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1BED04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049D9B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7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C32F13E" w14:textId="7206D7F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1.8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95D993D" w14:textId="781DF6C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75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6CC781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2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28471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28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D3C792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47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3FFA1C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77</w:t>
            </w:r>
          </w:p>
        </w:tc>
      </w:tr>
      <w:tr w:rsidR="00A3783F" w:rsidRPr="00F40343" w14:paraId="5DB604E6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74F187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1.0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06A55A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0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A660D3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22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815CD85" w14:textId="6F18210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07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77A5FA6" w14:textId="43E6DE0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78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CB458B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51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DBC569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4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52F78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88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2F009D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9</w:t>
            </w:r>
          </w:p>
        </w:tc>
      </w:tr>
      <w:tr w:rsidR="00A3783F" w:rsidRPr="00F40343" w14:paraId="29A7682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AE6C13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2 IB-1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18E8C9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4B4F04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0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C73734B" w14:textId="6A69AD3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37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41ADC5C" w14:textId="4088770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06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584A6A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3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CF9A6A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3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07B8D8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97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EF0DEF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15</w:t>
            </w:r>
          </w:p>
        </w:tc>
      </w:tr>
      <w:tr w:rsidR="00A3783F" w:rsidRPr="00F40343" w14:paraId="7630367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6545F4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lastRenderedPageBreak/>
              <w:t>SHM_G-3 M-3 IB-0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D864A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9A8BE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0F4DA1C" w14:textId="32388AB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6.66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C600D76" w14:textId="6EE15F0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5.50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BF11E9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01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2E6B1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CEC64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9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698FD0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1</w:t>
            </w:r>
          </w:p>
        </w:tc>
      </w:tr>
      <w:tr w:rsidR="00A3783F" w:rsidRPr="00F40343" w14:paraId="50740C7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2A7025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10E48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1BAF4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41F7B3A" w14:textId="71B0BDC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5.43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6C72A66" w14:textId="20CCB9D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4.10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1B26C1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4E96A7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9A58B2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4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ED9468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1</w:t>
            </w:r>
          </w:p>
        </w:tc>
      </w:tr>
      <w:tr w:rsidR="00A3783F" w:rsidRPr="00F40343" w14:paraId="69B2D6C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F0E7C5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9C4999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7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6448E4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0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F13B0AE" w14:textId="4016CF0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0.96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16DF075" w14:textId="291EBCF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0.47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1AE8BE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7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039D6C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2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F0D96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5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3CFE5E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9</w:t>
            </w:r>
          </w:p>
        </w:tc>
      </w:tr>
      <w:tr w:rsidR="00A3783F" w:rsidRPr="00F40343" w14:paraId="11AF753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CE7968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B86458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9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9273F3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5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1B1DB27" w14:textId="0A4A3D1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9.18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F3158C3" w14:textId="30DCF1A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13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326F26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74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82E30C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F1260E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7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F1CDF4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5</w:t>
            </w:r>
          </w:p>
        </w:tc>
      </w:tr>
      <w:tr w:rsidR="00A3783F" w:rsidRPr="00F40343" w14:paraId="620A73C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32FF27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76211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BDF4E7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59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0D2C58F" w14:textId="6DEB774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60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0F1E8FA" w14:textId="379B7EC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90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B83731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30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E43DD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8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B25F35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5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9F5495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6</w:t>
            </w:r>
          </w:p>
        </w:tc>
      </w:tr>
      <w:tr w:rsidR="00A3783F" w:rsidRPr="00F40343" w14:paraId="6E57EAB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609755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3E7335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6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7AA6FC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2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08FA613" w14:textId="59A8F40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61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1E2ECE3" w14:textId="3275A57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21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9A68CF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2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7ACB0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2CBA99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9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A356B0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9</w:t>
            </w:r>
          </w:p>
        </w:tc>
      </w:tr>
      <w:tr w:rsidR="00A3783F" w:rsidRPr="00F40343" w14:paraId="2D4B1D5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DD391F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92BE5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5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9BF54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40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A1C918F" w14:textId="09CE407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07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508F7B5" w14:textId="11B6F70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85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413D60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63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806033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6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9B60B7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9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7E23D0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4</w:t>
            </w:r>
          </w:p>
        </w:tc>
      </w:tr>
      <w:tr w:rsidR="00A3783F" w:rsidRPr="00F40343" w14:paraId="39C29E3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5B255F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99EFF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1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D98299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90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17FF1D9" w14:textId="2B92A6B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12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46DFEEE" w14:textId="20B7E1C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29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AD9B5E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0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24E0D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3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D1BA1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4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ADC1FF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4</w:t>
            </w:r>
          </w:p>
        </w:tc>
      </w:tr>
      <w:tr w:rsidR="00A3783F" w:rsidRPr="00F40343" w14:paraId="5454F2F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A3BB3B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0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F6B2FC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6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13CDB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96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8C7ADB6" w14:textId="1A054F2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28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F5FFCDB" w14:textId="1A4D74B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83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07419F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.02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14688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9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FBCAE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5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4A4E0E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4</w:t>
            </w:r>
          </w:p>
        </w:tc>
      </w:tr>
      <w:tr w:rsidR="00A3783F" w:rsidRPr="00F40343" w14:paraId="5B3C24A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9F9703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52548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7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E80BBF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09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BB8E508" w14:textId="33059FE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62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F370AA5" w14:textId="46AC415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77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DA0324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0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B4F16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6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9DFE0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7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D27CEF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2</w:t>
            </w:r>
          </w:p>
        </w:tc>
      </w:tr>
      <w:tr w:rsidR="00A3783F" w:rsidRPr="00F40343" w14:paraId="01EF2DF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D56568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4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443818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CCC8F6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40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EA726B6" w14:textId="6D40AE7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7.17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D84CCFE" w14:textId="6A90DDF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6.58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AB8DA9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18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0A6435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73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572702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1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245FC5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2</w:t>
            </w:r>
          </w:p>
        </w:tc>
      </w:tr>
      <w:tr w:rsidR="00A3783F" w:rsidRPr="00F40343" w14:paraId="14C2A2C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FC4115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4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FDAD71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4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97A173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01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BDAA4D3" w14:textId="733FBC1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8.95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DF223DE" w14:textId="1A40DEB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4.17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D56E71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05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9EC6FD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64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8B692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6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54D625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8</w:t>
            </w:r>
          </w:p>
        </w:tc>
      </w:tr>
      <w:tr w:rsidR="00A3783F" w:rsidRPr="00F40343" w14:paraId="3C5B69D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9EACFA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4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02E32E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9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764C3C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06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FB88C87" w14:textId="224149B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5.63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5F3F6F3" w14:textId="097B477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2.10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B55B54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51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219098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7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58FC04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9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6D173F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8</w:t>
            </w:r>
          </w:p>
        </w:tc>
      </w:tr>
      <w:tr w:rsidR="00A3783F" w:rsidRPr="00F40343" w14:paraId="66ED71E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9F8D23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4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9A4A79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7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CBF685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56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6128289" w14:textId="4389666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6.43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F268CB2" w14:textId="142931D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0.99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4F07B1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04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AE961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5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C1CD4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9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1EDB2B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7</w:t>
            </w:r>
          </w:p>
        </w:tc>
      </w:tr>
      <w:tr w:rsidR="00A3783F" w:rsidRPr="00F40343" w14:paraId="7141C98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E3805A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4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63CF9B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92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44772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36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99B4026" w14:textId="0BE7D1C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10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3F8C1C0" w14:textId="29D814E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34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92DDBB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31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F51A90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78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CD82C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6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91FBA7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1</w:t>
            </w:r>
          </w:p>
        </w:tc>
      </w:tr>
      <w:tr w:rsidR="00A3783F" w:rsidRPr="00F40343" w14:paraId="6924C3FF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3DC95B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4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06828F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0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F8F20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93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76B113A" w14:textId="7ACD99E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9.60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180A793" w14:textId="4F216A4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57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FA9938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45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78CCBA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6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6D8F0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9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914AC5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6</w:t>
            </w:r>
          </w:p>
        </w:tc>
      </w:tr>
      <w:tr w:rsidR="00A3783F" w:rsidRPr="00F40343" w14:paraId="2C043CD7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27FFC8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4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307C0A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5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B7698F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688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FD619F6" w14:textId="77B0664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88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3AEC5FD" w14:textId="371C077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8.21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2EE49A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18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8CAE9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36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2119FC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9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92C855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4</w:t>
            </w:r>
          </w:p>
        </w:tc>
      </w:tr>
      <w:tr w:rsidR="00A3783F" w:rsidRPr="00F40343" w14:paraId="7F4AEE9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99EBC9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4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B6382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3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E94688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01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E7B3719" w14:textId="35FC0C7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0.57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7FD8023" w14:textId="485E9F7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22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329B88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84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299BA3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4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E88896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9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70CC0B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2</w:t>
            </w:r>
          </w:p>
        </w:tc>
      </w:tr>
      <w:tr w:rsidR="00A3783F" w:rsidRPr="00F40343" w14:paraId="6248BFC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8B0388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4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B76527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97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5465F9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552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7CE252F" w14:textId="35045A7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9.3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A75432E" w14:textId="68CD8CE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9.68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F9F240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.14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355AE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5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4EE667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4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8DE46A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4</w:t>
            </w:r>
          </w:p>
        </w:tc>
      </w:tr>
      <w:tr w:rsidR="00A3783F" w:rsidRPr="00F40343" w14:paraId="18508F76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BF1B94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0.4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35D313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18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93681D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26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B210EE5" w14:textId="1815C43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9.48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E453A96" w14:textId="5DAE06C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48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0E56CB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73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C87F19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26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64ACF5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7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F00448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9</w:t>
            </w:r>
          </w:p>
        </w:tc>
      </w:tr>
      <w:tr w:rsidR="00A3783F" w:rsidRPr="00F40343" w14:paraId="4409DCD7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59C54B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1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96BE3A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46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0A37D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212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20D24B2" w14:textId="4649B95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6.52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D45A897" w14:textId="702759A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39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461803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93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80DC9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1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99BEE3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.10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E0F826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0</w:t>
            </w:r>
          </w:p>
        </w:tc>
      </w:tr>
      <w:tr w:rsidR="00A3783F" w:rsidRPr="00F40343" w14:paraId="443F944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96A0BE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1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456A68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25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B3F898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932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F8C870B" w14:textId="1C79EE6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7.76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D2579E6" w14:textId="3067B28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97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1C262A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92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94F119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96353F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.02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298A00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52</w:t>
            </w:r>
          </w:p>
        </w:tc>
      </w:tr>
      <w:tr w:rsidR="00A3783F" w:rsidRPr="00F40343" w14:paraId="42AA6AA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627D43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1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05F25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76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2EC6B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3932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989ABB9" w14:textId="1BE892E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2.24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18DCB3A" w14:textId="0A3040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2.11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7BA1C9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5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9E72F9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1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1859F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.31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2402A7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1</w:t>
            </w:r>
          </w:p>
        </w:tc>
      </w:tr>
      <w:tr w:rsidR="00A3783F" w:rsidRPr="00F40343" w14:paraId="06794A5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ECB5F5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1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14728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71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7B7A0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259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E05C459" w14:textId="5D7A6EF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0.73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E4A67B1" w14:textId="280ECF6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0.29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778D79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46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1F3204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2A49F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.69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C6554F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5</w:t>
            </w:r>
          </w:p>
        </w:tc>
      </w:tr>
      <w:tr w:rsidR="00A3783F" w:rsidRPr="00F40343" w14:paraId="4534701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625D7E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1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4D7984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4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DF97E7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7128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77638B5" w14:textId="23692C3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3.2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D6A53B1" w14:textId="3DD578E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8.09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319824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6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4A76A2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A0593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.23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38CA22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6</w:t>
            </w:r>
          </w:p>
        </w:tc>
      </w:tr>
      <w:tr w:rsidR="00A3783F" w:rsidRPr="00F40343" w14:paraId="6FB3417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7BD846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1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C8DB0B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31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2C1775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164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30CC935" w14:textId="5FDF2C7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2.01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C8FC65A" w14:textId="001BBBB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00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2B94B3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5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986E1E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3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9651B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.33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FC97C5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5</w:t>
            </w:r>
          </w:p>
        </w:tc>
      </w:tr>
      <w:tr w:rsidR="00A3783F" w:rsidRPr="00F40343" w14:paraId="417AB29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AE3267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1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747213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70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D1CBC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3894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182EC0D" w14:textId="5B0096A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70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6A6A45B" w14:textId="56C303B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2.18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1FC3E0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07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4E38B7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0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869819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.78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29D23F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6</w:t>
            </w:r>
          </w:p>
        </w:tc>
      </w:tr>
      <w:tr w:rsidR="00A3783F" w:rsidRPr="00F40343" w14:paraId="08737D1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B21691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1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BC8D62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56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2CD086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806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EC8876C" w14:textId="726BC10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46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E002DEC" w14:textId="7632343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1.86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7EEA1F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10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8C80B1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0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D5D8E1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.73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920554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3</w:t>
            </w:r>
          </w:p>
        </w:tc>
      </w:tr>
      <w:tr w:rsidR="00A3783F" w:rsidRPr="00F40343" w14:paraId="5EA55CC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19303C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1.0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005692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140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AA0A27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7811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F847A47" w14:textId="40F3EC3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74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853DC98" w14:textId="5931A0B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2.50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442952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3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960BC2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0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F1F0CD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.30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53C8AC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7</w:t>
            </w:r>
          </w:p>
        </w:tc>
      </w:tr>
      <w:tr w:rsidR="00A3783F" w:rsidRPr="00F40343" w14:paraId="14A8C547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8E5C9C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3 IB-1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27B0F6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90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0A545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729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5521507" w14:textId="7C6EFDE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84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8FD606C" w14:textId="6246CB3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0.97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B68CF8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62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EE1BA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1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FA8872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.17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F55ABB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56</w:t>
            </w:r>
          </w:p>
        </w:tc>
      </w:tr>
      <w:tr w:rsidR="00A3783F" w:rsidRPr="00F40343" w14:paraId="7767D6D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9A4E0C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54FFDA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8C37EF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0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EEB58AB" w14:textId="1A07059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2.22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5B59122" w14:textId="171AFDA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9.74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18D863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68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D63B78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2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84F9C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5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96E4C0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54</w:t>
            </w:r>
          </w:p>
        </w:tc>
      </w:tr>
      <w:tr w:rsidR="00A3783F" w:rsidRPr="00F40343" w14:paraId="3A7486C1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5A9498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7670A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CCD4BE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1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AE5B975" w14:textId="693687C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7.11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A087D7F" w14:textId="43E8D45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3.60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2C3294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6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412A4B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5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A44DA5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0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E7A073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1</w:t>
            </w:r>
          </w:p>
        </w:tc>
      </w:tr>
      <w:tr w:rsidR="00A3783F" w:rsidRPr="00F40343" w14:paraId="34760DA7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3625A8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F38B52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7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D8A828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18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5BDEAA1" w14:textId="276E187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5.87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1DEF2D0" w14:textId="028C628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3.15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115E49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77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F026B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1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B09FF7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5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99B436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4</w:t>
            </w:r>
          </w:p>
        </w:tc>
      </w:tr>
      <w:tr w:rsidR="00A3783F" w:rsidRPr="00F40343" w14:paraId="7B49F79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FF698D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lastRenderedPageBreak/>
              <w:t>SHM_G-3 M-4 IB-0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252031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4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4C54E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56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E62F950" w14:textId="1985C47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6.67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6035D82" w14:textId="69B059E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5.64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A27305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03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C76A44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5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89A28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5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12D8B6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8</w:t>
            </w:r>
          </w:p>
        </w:tc>
      </w:tr>
      <w:tr w:rsidR="00A3783F" w:rsidRPr="00F40343" w14:paraId="6BB6614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FAD0BF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CB1CD8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6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C26FEC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44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F09C5E2" w14:textId="0360B2F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0.00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4F9268C" w14:textId="3CE20C8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64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548B29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45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0F7E34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0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0D7236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6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8756BD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5</w:t>
            </w:r>
          </w:p>
        </w:tc>
      </w:tr>
      <w:tr w:rsidR="00A3783F" w:rsidRPr="00F40343" w14:paraId="0A5E358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EBFDD8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1A1748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A014B7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62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EBA0DCB" w14:textId="6ACB9C6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0.99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2B0099B" w14:textId="50AB71B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23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66D1F2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69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350FC9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1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4F6895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1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0FFA4B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6</w:t>
            </w:r>
          </w:p>
        </w:tc>
      </w:tr>
      <w:tr w:rsidR="00A3783F" w:rsidRPr="00F40343" w14:paraId="35525327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B3949D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D2EBB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9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A8A15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796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5418D38" w14:textId="3A8C312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5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ED393A7" w14:textId="429C723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23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5D466A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.1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073E22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0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B89E5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9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D9EEF6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7</w:t>
            </w:r>
          </w:p>
        </w:tc>
      </w:tr>
      <w:tr w:rsidR="00A3783F" w:rsidRPr="00F40343" w14:paraId="23A50A2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24CBCC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F2442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4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D2D78A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30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47AEC32" w14:textId="503BA0A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2.20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AC41D39" w14:textId="760E66B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07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0A1CC4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64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A269EF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2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6ACC45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8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CF5254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9</w:t>
            </w:r>
          </w:p>
        </w:tc>
      </w:tr>
      <w:tr w:rsidR="00A3783F" w:rsidRPr="00F40343" w14:paraId="10D13F4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D83A52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0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E63B65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02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256F40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393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CDCBB3B" w14:textId="5443C3A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80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B07CEF4" w14:textId="4478E5F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84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59B3EA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.65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FC0837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8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800F1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1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6CF112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8</w:t>
            </w:r>
          </w:p>
        </w:tc>
      </w:tr>
      <w:tr w:rsidR="00A3783F" w:rsidRPr="00F40343" w14:paraId="58F567B6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674B51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655408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9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F9A365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952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A238EA2" w14:textId="38B6142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3.32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123AD53" w14:textId="40B71BD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38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0BD262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83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6CF68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7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39EBB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3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714831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000</w:t>
            </w:r>
          </w:p>
        </w:tc>
      </w:tr>
      <w:tr w:rsidR="00A3783F" w:rsidRPr="00F40343" w14:paraId="094BD619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9989BF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4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A42D5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4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B6B6D6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1406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351786A" w14:textId="36B0CB1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5.46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7854C7A" w14:textId="722B5D3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8.16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FD3D99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28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D4F0D3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53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CBB840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43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0C5A4B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7</w:t>
            </w:r>
          </w:p>
        </w:tc>
      </w:tr>
      <w:tr w:rsidR="00A3783F" w:rsidRPr="00F40343" w14:paraId="0F7A2E3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D612E9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4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445F2F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9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A877EF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016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B1FC11F" w14:textId="79540FE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2.53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C409CD9" w14:textId="01FB242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7.24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5CE21D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34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F4723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36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CDBA2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67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26A9F9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val="es-MX" w:eastAsia="es-MX"/>
                <w14:ligatures w14:val="none"/>
              </w:rPr>
              <w:t>1.010</w:t>
            </w:r>
          </w:p>
        </w:tc>
      </w:tr>
      <w:tr w:rsidR="00A3783F" w:rsidRPr="00F40343" w14:paraId="34779C8F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D4BC83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4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4C2CA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57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85A2AF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861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62ED17E" w14:textId="22819DF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2.20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D27BC78" w14:textId="658C39E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25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8761E6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24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7A762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1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314346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45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92B12A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0</w:t>
            </w:r>
          </w:p>
        </w:tc>
      </w:tr>
      <w:tr w:rsidR="00A3783F" w:rsidRPr="00F40343" w14:paraId="770AED3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BBDF88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4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1F375E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1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3FF27A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141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EA16B45" w14:textId="6A4F687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1.26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19CE69E" w14:textId="3F64B40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3.01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B48303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77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6E684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4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A32B6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45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FC516D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7</w:t>
            </w:r>
          </w:p>
        </w:tc>
      </w:tr>
      <w:tr w:rsidR="00A3783F" w:rsidRPr="00F40343" w14:paraId="4550D107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93AEAA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4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44A331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7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D96A20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9935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6D34BAC" w14:textId="14CFB92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15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30AF0DB" w14:textId="4DA3A00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74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5C6E68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68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A87F67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22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D06BFA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60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6F3E2C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9</w:t>
            </w:r>
          </w:p>
        </w:tc>
      </w:tr>
      <w:tr w:rsidR="00A3783F" w:rsidRPr="00F40343" w14:paraId="661244A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86FCB5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4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3D9961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84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D609C8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751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E6166D2" w14:textId="781410E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3.52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9B24B39" w14:textId="720C387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70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7FCA7B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65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2BBFC4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5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0CA7BA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43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2F758B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4</w:t>
            </w:r>
          </w:p>
        </w:tc>
      </w:tr>
      <w:tr w:rsidR="00A3783F" w:rsidRPr="00F40343" w14:paraId="17898C3F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5E0D06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4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CA6E09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996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90217E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7439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05B00A8" w14:textId="7CB1F80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79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E3518C7" w14:textId="60AD4B5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75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6046BC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.34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2A770D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3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CA0766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36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2EBB4F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8</w:t>
            </w:r>
          </w:p>
        </w:tc>
      </w:tr>
      <w:tr w:rsidR="00A3783F" w:rsidRPr="00F40343" w14:paraId="0C6E61E0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2D608A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4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817D31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151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0A68C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238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B61ABEC" w14:textId="05A3BC0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5.40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D0D6794" w14:textId="1D51706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20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64B99D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.74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D5AB24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5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B76962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56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F6B24C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8</w:t>
            </w:r>
          </w:p>
        </w:tc>
      </w:tr>
      <w:tr w:rsidR="00A3783F" w:rsidRPr="00F40343" w14:paraId="6B442CA0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1AD8CB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4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9FC271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19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9756D2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6616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8EA9957" w14:textId="6CB7682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29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B095C59" w14:textId="043FDAE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7.99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1288F9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.3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C192B6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9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CA229C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40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42A066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8</w:t>
            </w:r>
          </w:p>
        </w:tc>
      </w:tr>
      <w:tr w:rsidR="00A3783F" w:rsidRPr="00F40343" w14:paraId="4B7B5F0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170F17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3 M-4 IB-0.4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4EBEEB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4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A32D5A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7043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B3C21D9" w14:textId="4837AC4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85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CEB26C6" w14:textId="1A4DC18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0.90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43B427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82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0717C1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2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B336C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31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24A67C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8</w:t>
            </w:r>
          </w:p>
        </w:tc>
      </w:tr>
      <w:tr w:rsidR="00A3783F" w:rsidRPr="00F40343" w14:paraId="6AE28D81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6F9A2C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1E6833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3447D1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57ED5D6" w14:textId="79E0451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52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DDE325B" w14:textId="0336430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0.90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03EAF1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9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CEE92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1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D27B8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1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8DA545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0</w:t>
            </w:r>
          </w:p>
        </w:tc>
      </w:tr>
      <w:tr w:rsidR="00A3783F" w:rsidRPr="00F40343" w14:paraId="0B7E3FFE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05B907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3C1EFC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18C19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AC7BA4F" w14:textId="7673804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5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B435D97" w14:textId="2A5E80D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76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26A2B1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6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E04FFC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04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0D4717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2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112DB9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9</w:t>
            </w:r>
          </w:p>
        </w:tc>
      </w:tr>
      <w:tr w:rsidR="00A3783F" w:rsidRPr="00F40343" w14:paraId="3A14893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5699F7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01811F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9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761A3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7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BD919AF" w14:textId="4A0CE22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93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2BB16BB" w14:textId="5F51676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43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E63DAB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63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C9EBE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5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86BE5D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6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E5C682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1</w:t>
            </w:r>
          </w:p>
        </w:tc>
      </w:tr>
      <w:tr w:rsidR="00A3783F" w:rsidRPr="00F40343" w14:paraId="15B9100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0E0F64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15589F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9B9A9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18620A5" w14:textId="7F1CED6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42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19F1D9B" w14:textId="0B539F0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59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03F779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76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DDC78C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13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11FEA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6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36285F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20</w:t>
            </w:r>
          </w:p>
        </w:tc>
      </w:tr>
      <w:tr w:rsidR="00A3783F" w:rsidRPr="00F40343" w14:paraId="40F3203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7A9574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685299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8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D9A2D2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55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EC2DEBA" w14:textId="6131D76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2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4E749D4" w14:textId="0527E9C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31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808361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7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E0EDAC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8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ECE64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7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D4A282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0</w:t>
            </w:r>
          </w:p>
        </w:tc>
      </w:tr>
      <w:tr w:rsidR="00A3783F" w:rsidRPr="00F40343" w14:paraId="12A6618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A285CE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980480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5927E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C5C1166" w14:textId="13A4324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7.72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314390A" w14:textId="08A2A74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54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9DD1D4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82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2BA300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1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BD1253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8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18E141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8</w:t>
            </w:r>
          </w:p>
        </w:tc>
      </w:tr>
      <w:tr w:rsidR="00A3783F" w:rsidRPr="00F40343" w14:paraId="5C845081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3F8F68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1560A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8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C29731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198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D31B27F" w14:textId="76723A4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12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69963E4" w14:textId="7A46DDC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25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599ECA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.85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D19BAA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3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1AAB0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8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D1F156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3</w:t>
            </w:r>
          </w:p>
        </w:tc>
      </w:tr>
      <w:tr w:rsidR="00A3783F" w:rsidRPr="00F40343" w14:paraId="2AFA61C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B11411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FB4CE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C2E8B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9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E661B9B" w14:textId="63F8067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9.35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E3DD775" w14:textId="3682865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1.38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57F8EA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21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9906CC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6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4A97BB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71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4FBCD2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5</w:t>
            </w:r>
          </w:p>
        </w:tc>
      </w:tr>
      <w:tr w:rsidR="00A3783F" w:rsidRPr="00F40343" w14:paraId="5AE0FC2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285FED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0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98F298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3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438A6D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215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C663411" w14:textId="6282FFA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45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7E84A77" w14:textId="4429180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06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57D8C5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.00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C7E195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C9FAEE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5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505642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4</w:t>
            </w:r>
          </w:p>
        </w:tc>
      </w:tr>
      <w:tr w:rsidR="00A3783F" w:rsidRPr="00F40343" w14:paraId="53F2802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436039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33894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F2613B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4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2CFA37B" w14:textId="5772537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86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2BF8884" w14:textId="2B57519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95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8E4F9E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73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3541DD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5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D096B7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4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D6B99A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5</w:t>
            </w:r>
          </w:p>
        </w:tc>
      </w:tr>
      <w:tr w:rsidR="00A3783F" w:rsidRPr="00F40343" w14:paraId="06270E8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92AFB9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4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103664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A77FDD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851526F" w14:textId="36D0849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52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2D42A71" w14:textId="1C16F46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0.90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06CFAC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9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DD9A4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1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757F6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1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DA5367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0</w:t>
            </w:r>
          </w:p>
        </w:tc>
      </w:tr>
      <w:tr w:rsidR="00A3783F" w:rsidRPr="00F40343" w14:paraId="751EAD2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364493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4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958F74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51433A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30DFF48" w14:textId="3190E35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.5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B074BCB" w14:textId="0B934D7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.76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1F36E0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6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2D1071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04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09E38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2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E6BB58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9</w:t>
            </w:r>
          </w:p>
        </w:tc>
      </w:tr>
      <w:tr w:rsidR="00A3783F" w:rsidRPr="00F40343" w14:paraId="6F82061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4E610E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4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923567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1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BB815C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9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02930EA" w14:textId="31C8421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14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74659E0" w14:textId="7360EE1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11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0F2AA3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71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877B5A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6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381773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7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8C6D91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9</w:t>
            </w:r>
          </w:p>
        </w:tc>
      </w:tr>
      <w:tr w:rsidR="00A3783F" w:rsidRPr="00F40343" w14:paraId="4A3D180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A31756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4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672D03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DAA538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A532675" w14:textId="456991E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74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2F703D6" w14:textId="33A67B0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.13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95AFE7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2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2E0C6E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3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43BD4E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3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662755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01</w:t>
            </w:r>
          </w:p>
        </w:tc>
      </w:tr>
      <w:tr w:rsidR="00A3783F" w:rsidRPr="00F40343" w14:paraId="3E7F813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4D0651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4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9C3104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B5537D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51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F4CBD41" w14:textId="2C4A099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68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E052149" w14:textId="0EDF502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00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5DAA99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07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0A9B96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A3BC99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7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2B17FC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3</w:t>
            </w:r>
          </w:p>
        </w:tc>
      </w:tr>
      <w:tr w:rsidR="00A3783F" w:rsidRPr="00F40343" w14:paraId="5A45CF4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C8CA38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4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A6A1A4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37F046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8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AD827B3" w14:textId="585207C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28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177E0C8" w14:textId="0C6B99F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44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EF741E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33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EA9292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A9D2B1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7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A89F9E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3</w:t>
            </w:r>
          </w:p>
        </w:tc>
      </w:tr>
      <w:tr w:rsidR="00A3783F" w:rsidRPr="00F40343" w14:paraId="7ECD6D57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32D393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lastRenderedPageBreak/>
              <w:t>SHM_G-4 M-2 IB-0.4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8F816A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40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08A805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022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C6ADB8D" w14:textId="236DE65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14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A75AEC7" w14:textId="62B207F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1.31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FBEDA3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.93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7C551B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8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7DD5B2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2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1FF00C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3</w:t>
            </w:r>
          </w:p>
        </w:tc>
      </w:tr>
      <w:tr w:rsidR="00A3783F" w:rsidRPr="00F40343" w14:paraId="4CCA1FE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9E8926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4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452D3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1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E39E5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3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93E853C" w14:textId="0FCE6C5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96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E8A44E2" w14:textId="2D65315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03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981762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01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69DBCB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9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5D5B1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2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47CA4C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0</w:t>
            </w:r>
          </w:p>
        </w:tc>
      </w:tr>
      <w:tr w:rsidR="00A3783F" w:rsidRPr="00F40343" w14:paraId="6FD4F583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13721A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4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12249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52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212551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520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456A340" w14:textId="22A41D3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24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AC1B6ED" w14:textId="0FF9C73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2.22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493726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.73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99684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1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342843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97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9D65DB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4</w:t>
            </w:r>
          </w:p>
        </w:tc>
      </w:tr>
      <w:tr w:rsidR="00A3783F" w:rsidRPr="00F40343" w14:paraId="51A8AF2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7DB94D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0.4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DEA6F8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6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5C62D7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52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ECB25BD" w14:textId="5890A1E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8.40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273B900" w14:textId="5072BE4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8.12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C8CF9B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4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754843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62498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3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5AB249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1</w:t>
            </w:r>
          </w:p>
        </w:tc>
      </w:tr>
      <w:tr w:rsidR="00A3783F" w:rsidRPr="00F40343" w14:paraId="272955ED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F54E26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1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67F7FB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19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45241B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03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2B05EA7" w14:textId="3975246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8.35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32BFD98" w14:textId="30AE8D9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27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9AC6A4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25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7669F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9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7CBBB0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08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DD2483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91</w:t>
            </w:r>
          </w:p>
        </w:tc>
      </w:tr>
      <w:tr w:rsidR="00A3783F" w:rsidRPr="00F40343" w14:paraId="42FE5EC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7D226C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1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427B88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0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2DDF68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37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84714FF" w14:textId="7E2297D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0.92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9FD5BD3" w14:textId="6F7BECC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9.62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7B8515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5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147BF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1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DE3E5D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21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AF5CE7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879</w:t>
            </w:r>
          </w:p>
        </w:tc>
      </w:tr>
      <w:tr w:rsidR="00A3783F" w:rsidRPr="00F40343" w14:paraId="10894B16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386F74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1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BC9F3E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6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D9DCD5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381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9DB4AD6" w14:textId="7652B48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3.70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CD2D17A" w14:textId="1D919D9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42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EBB181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57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A977A2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0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036F20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.97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6F0D78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8</w:t>
            </w:r>
          </w:p>
        </w:tc>
      </w:tr>
      <w:tr w:rsidR="00A3783F" w:rsidRPr="00F40343" w14:paraId="649C828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E1233F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1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B60E56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0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F4C488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32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C88174C" w14:textId="2B3E052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85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BF2A2F0" w14:textId="5510867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73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661B35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77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D2A0F0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4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8EA9F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19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91BA52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32</w:t>
            </w:r>
          </w:p>
        </w:tc>
      </w:tr>
      <w:tr w:rsidR="00A3783F" w:rsidRPr="00F40343" w14:paraId="5AB62DF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347F39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1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A59E34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02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571877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092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F67BF0C" w14:textId="172B3E4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30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A18F3C5" w14:textId="30DD8A1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1.95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A4CA02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64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8AA203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0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A1A79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.29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1A7BAC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85</w:t>
            </w:r>
          </w:p>
        </w:tc>
      </w:tr>
      <w:tr w:rsidR="00A3783F" w:rsidRPr="00F40343" w14:paraId="3070A0A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A0EB20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1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0D17B9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1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7EDB5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69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0B0AA9D" w14:textId="65ACFE1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0.86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48E0A00" w14:textId="6C1F7D20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0.10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82267F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8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AFC068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14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19422C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.02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B08173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70</w:t>
            </w:r>
          </w:p>
        </w:tc>
      </w:tr>
      <w:tr w:rsidR="00A3783F" w:rsidRPr="00F40343" w14:paraId="54EE541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BCF2B1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1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B5BD3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329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828E47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6830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3D24C67" w14:textId="76D6B3A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69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5C9DFB6" w14:textId="089C749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3.14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C98303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81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57EABC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0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9116E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.77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427C64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3</w:t>
            </w:r>
          </w:p>
        </w:tc>
      </w:tr>
      <w:tr w:rsidR="00A3783F" w:rsidRPr="00F40343" w14:paraId="23CD0A5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61D602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1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FDC76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38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D7861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6128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8403217" w14:textId="65AB399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36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1CE815D" w14:textId="79FA0764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0.22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3A457A9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29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7BE5D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1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A2D48C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.258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64E458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0</w:t>
            </w:r>
          </w:p>
        </w:tc>
      </w:tr>
      <w:tr w:rsidR="00A3783F" w:rsidRPr="00F40343" w14:paraId="575ABB4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C130A2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1.00 BB-1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78F30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54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81109B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2790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0AFBDED" w14:textId="308D456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96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1160942" w14:textId="02A0FFC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1.64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56E12D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73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AD601E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0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14949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.22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3949D1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3</w:t>
            </w:r>
          </w:p>
        </w:tc>
      </w:tr>
      <w:tr w:rsidR="00A3783F" w:rsidRPr="00F40343" w14:paraId="7FB589DF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ECFFA7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2 IB-1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BC8BFB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42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F6F751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443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1EBFA99" w14:textId="1285828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5.1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4F9BA8B" w14:textId="7069A85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.09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7B761CD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41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D3C723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3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2F67E3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.02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5552D3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45</w:t>
            </w:r>
          </w:p>
        </w:tc>
      </w:tr>
      <w:tr w:rsidR="00A3783F" w:rsidRPr="00F40343" w14:paraId="64369FB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27734D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233B7B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8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51B883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8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C45DB02" w14:textId="498F9B9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1.15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EEFAF92" w14:textId="1A7B376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8.64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C2F57B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.23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F44117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2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15EFF3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3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471938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52</w:t>
            </w:r>
          </w:p>
        </w:tc>
      </w:tr>
      <w:tr w:rsidR="00A3783F" w:rsidRPr="00F40343" w14:paraId="5D0734A2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E9A870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0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93BC77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55F7CC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8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B432E71" w14:textId="03B783E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50.29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B5995F9" w14:textId="34E026E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7.954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6DB1AB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33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E9DC81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2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11BE6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5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1C210B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9</w:t>
            </w:r>
          </w:p>
        </w:tc>
      </w:tr>
      <w:tr w:rsidR="00A3783F" w:rsidRPr="00F40343" w14:paraId="2A61964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87B1EF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00 BB-0.2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60BE9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94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87C188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996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BC67218" w14:textId="79B23A0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66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7140E9D" w14:textId="0E62F46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9.15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2781554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7.69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7B27AF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2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24F3B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0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5A7332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7</w:t>
            </w:r>
          </w:p>
        </w:tc>
      </w:tr>
      <w:tr w:rsidR="00A3783F" w:rsidRPr="00F40343" w14:paraId="755A2C7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CCE6C5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0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203EC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1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E15DA4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26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76371D1" w14:textId="01D6EF9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2.83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D12365F" w14:textId="271D13B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37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EBC8D0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.45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27A964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61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3E370F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2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77096E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6</w:t>
            </w:r>
          </w:p>
        </w:tc>
      </w:tr>
      <w:tr w:rsidR="00A3783F" w:rsidRPr="00F40343" w14:paraId="02FBCF1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F6846B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0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E6EB06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79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7714C6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7890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508D2399" w14:textId="684DF9A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08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19B7B20" w14:textId="7F70BBB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58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4CF4C9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.51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FBA587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7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AE14AC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54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4FFEF4A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9</w:t>
            </w:r>
          </w:p>
        </w:tc>
      </w:tr>
      <w:tr w:rsidR="00A3783F" w:rsidRPr="00F40343" w14:paraId="2E60ADAF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1451A0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0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30327A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7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B14FE3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01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F6A82C9" w14:textId="5F94444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3.83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428594C" w14:textId="2292BBD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74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AF6914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52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02F198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6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9F2D1E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2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136BEC9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val="es-MX" w:eastAsia="es-MX"/>
                <w14:ligatures w14:val="none"/>
              </w:rPr>
              <w:t>1.001</w:t>
            </w:r>
          </w:p>
        </w:tc>
      </w:tr>
      <w:tr w:rsidR="00A3783F" w:rsidRPr="00F40343" w14:paraId="1B851DE1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DF3CEF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00 BB-0.8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D57C30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886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AE0DF1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8047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FDA89FC" w14:textId="41F41A3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51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DEC5738" w14:textId="13B69C7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4.030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EDAF4E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2.68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0F241F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52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8D9B13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4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26F866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9</w:t>
            </w:r>
          </w:p>
        </w:tc>
      </w:tr>
      <w:tr w:rsidR="00A3783F" w:rsidRPr="00F40343" w14:paraId="7F554EE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CD7F42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0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BDD3C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55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4727D2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064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738A879" w14:textId="29867D43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3.01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3A3F93C" w14:textId="7ACB2CA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345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149D2D0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.74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CD4D17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2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B7481F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75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FABDD4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9</w:t>
            </w:r>
          </w:p>
        </w:tc>
      </w:tr>
      <w:tr w:rsidR="00A3783F" w:rsidRPr="00F40343" w14:paraId="37127634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06C1BB6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00 BB-1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40430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69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957414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978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36EFD75" w14:textId="01982D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05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3FE36BD" w14:textId="2C03B8D5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6.811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A86C43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.895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F21ED0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32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8F4C8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847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0B78DF1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9</w:t>
            </w:r>
          </w:p>
        </w:tc>
      </w:tr>
      <w:tr w:rsidR="00A3783F" w:rsidRPr="00F40343" w14:paraId="168C5A90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5A4D795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4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935C1C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67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E578C5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1449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FB0B7E9" w14:textId="319A2A36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9.28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98C1D3F" w14:textId="25C969F9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8.038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5F4AA4D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53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DA1E93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61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77C2C5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056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1BE8F4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7</w:t>
            </w:r>
          </w:p>
        </w:tc>
      </w:tr>
      <w:tr w:rsidR="00A3783F" w:rsidRPr="00F40343" w14:paraId="3621B875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17AF4C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40 BB-0.0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50CF4B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585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D1517CD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936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D3EEEF7" w14:textId="1F256E1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77.17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26224E4" w14:textId="130CBB1F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63.212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A2E0A4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04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34D429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42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601BF2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292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2C0E280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:lang w:val="es-MX" w:eastAsia="es-MX"/>
                <w14:ligatures w14:val="none"/>
              </w:rPr>
              <w:t>1.006</w:t>
            </w:r>
          </w:p>
        </w:tc>
      </w:tr>
      <w:tr w:rsidR="00A3783F" w:rsidRPr="00F40343" w14:paraId="4AA2361A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6AE314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40 BB-0.2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3A5434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28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613473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02665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C9F36C8" w14:textId="62CAB862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31.17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3058CE6" w14:textId="10625C1A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2.943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6FAF8F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94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52D27E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52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0604DB5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380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5991D4E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8</w:t>
            </w:r>
          </w:p>
        </w:tc>
      </w:tr>
      <w:tr w:rsidR="00A3783F" w:rsidRPr="00F40343" w14:paraId="450198EC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C027184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40 BB-0.4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4C9A84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36480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7495EAC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0672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4C1ACC5" w14:textId="0643DF88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1.61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50DFBED" w14:textId="45BF1A4B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7.55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4867E6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9.26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6ABFDF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55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3F3A268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665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34E4B50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9</w:t>
            </w:r>
          </w:p>
        </w:tc>
      </w:tr>
      <w:tr w:rsidR="00A3783F" w:rsidRPr="00F40343" w14:paraId="254DB538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954653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40 BB-0.4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5BC7DEB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6587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0B379962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4792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F04057D" w14:textId="44CB6A6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6.38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85371CB" w14:textId="0D684CDE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8.996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0441231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8.04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1EBA82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633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589EE3F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393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629C67F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9</w:t>
            </w:r>
          </w:p>
        </w:tc>
      </w:tr>
      <w:tr w:rsidR="00A3783F" w:rsidRPr="00F40343" w14:paraId="02BEC7A1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12DDF31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3 IB-0.40 BB-0.80 MODE-2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7D816F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723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47F5FC7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39037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2E328F0" w14:textId="096357FD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11.56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FA65283" w14:textId="20826E9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2.599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4AB81E77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6.438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475A1E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03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7FD02F18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.26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0AB9D4F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99</w:t>
            </w:r>
          </w:p>
        </w:tc>
      </w:tr>
      <w:tr w:rsidR="00A3783F" w:rsidRPr="00F40343" w14:paraId="19F138CB" w14:textId="77777777" w:rsidTr="007A22C4">
        <w:trPr>
          <w:trHeight w:val="292"/>
          <w:jc w:val="center"/>
        </w:trPr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BFD1C90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SHM_G-4 M-4 IB-0.00 BB-0.00 MODE-1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83DBF8A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044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23EA1263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204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5D0201A" w14:textId="7B2D084C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7.29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C6C71DD" w14:textId="7C345C61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F40343">
              <w:rPr>
                <w:rFonts w:ascii="Times New Roman" w:hAnsi="Times New Roman" w:cs="Times New Roman"/>
                <w:sz w:val="18"/>
                <w:szCs w:val="18"/>
              </w:rPr>
              <w:t>-42.607</w:t>
            </w:r>
          </w:p>
        </w:tc>
        <w:tc>
          <w:tcPr>
            <w:tcW w:w="562" w:type="dxa"/>
            <w:shd w:val="clear" w:color="auto" w:fill="auto"/>
            <w:noWrap/>
            <w:vAlign w:val="bottom"/>
            <w:hideMark/>
          </w:tcPr>
          <w:p w14:paraId="6759251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4.006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61F1D739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249</w:t>
            </w:r>
          </w:p>
        </w:tc>
        <w:tc>
          <w:tcPr>
            <w:tcW w:w="709" w:type="dxa"/>
            <w:shd w:val="clear" w:color="auto" w:fill="auto"/>
            <w:noWrap/>
            <w:vAlign w:val="bottom"/>
            <w:hideMark/>
          </w:tcPr>
          <w:p w14:paraId="15DA920E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1.409</w:t>
            </w:r>
          </w:p>
        </w:tc>
        <w:tc>
          <w:tcPr>
            <w:tcW w:w="621" w:type="dxa"/>
            <w:shd w:val="clear" w:color="auto" w:fill="auto"/>
            <w:noWrap/>
            <w:vAlign w:val="bottom"/>
            <w:hideMark/>
          </w:tcPr>
          <w:p w14:paraId="7D21EF96" w14:textId="77777777" w:rsidR="00A3783F" w:rsidRPr="00D47B49" w:rsidRDefault="00A3783F" w:rsidP="00591E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</w:pPr>
            <w:r w:rsidRPr="00D47B49">
              <w:rPr>
                <w:rFonts w:ascii="Times New Roman" w:eastAsia="Times New Roman" w:hAnsi="Times New Roman" w:cs="Times New Roman"/>
                <w:kern w:val="0"/>
                <w:sz w:val="18"/>
                <w:szCs w:val="18"/>
                <w:lang w:val="es-MX" w:eastAsia="es-MX"/>
                <w14:ligatures w14:val="none"/>
              </w:rPr>
              <w:t>0.963</w:t>
            </w:r>
          </w:p>
        </w:tc>
      </w:tr>
    </w:tbl>
    <w:p w14:paraId="57DCBDDB" w14:textId="77777777" w:rsidR="004A7D4E" w:rsidRDefault="004A7D4E"/>
    <w:p w14:paraId="3DF753EF" w14:textId="77777777" w:rsidR="004F1DB0" w:rsidRDefault="004F1DB0"/>
    <w:p w14:paraId="61C95574" w14:textId="77777777" w:rsidR="004F1DB0" w:rsidRDefault="004F1DB0"/>
    <w:p w14:paraId="4ABE5895" w14:textId="0F572951" w:rsidR="004F1DB0" w:rsidRDefault="00233800" w:rsidP="00233800">
      <w:pPr>
        <w:pStyle w:val="Subttulo"/>
        <w:rPr>
          <w:b/>
          <w:bCs/>
        </w:rPr>
      </w:pPr>
      <w:r w:rsidRPr="00233800">
        <w:rPr>
          <w:b/>
          <w:bCs/>
        </w:rPr>
        <w:lastRenderedPageBreak/>
        <w:t xml:space="preserve">Watts and </w:t>
      </w:r>
      <w:proofErr w:type="spellStart"/>
      <w:r w:rsidRPr="00233800">
        <w:rPr>
          <w:b/>
          <w:bCs/>
        </w:rPr>
        <w:t>Strogatz</w:t>
      </w:r>
      <w:proofErr w:type="spellEnd"/>
      <w:r w:rsidRPr="00233800">
        <w:rPr>
          <w:b/>
          <w:bCs/>
        </w:rPr>
        <w:t xml:space="preserve"> networks</w:t>
      </w:r>
    </w:p>
    <w:p w14:paraId="49304E6F" w14:textId="0291534B" w:rsidR="00847959" w:rsidRPr="00AF5CC2" w:rsidRDefault="00847959" w:rsidP="00847959">
      <w:pPr>
        <w:rPr>
          <w:rFonts w:ascii="Times New Roman" w:hAnsi="Times New Roman" w:cs="Times New Roman"/>
        </w:rPr>
      </w:pPr>
      <w:r w:rsidRPr="00847959">
        <w:rPr>
          <w:rFonts w:ascii="Times New Roman" w:hAnsi="Times New Roman" w:cs="Times New Roman"/>
        </w:rPr>
        <w:t xml:space="preserve">Watts and </w:t>
      </w:r>
      <w:proofErr w:type="spellStart"/>
      <w:r w:rsidRPr="00847959">
        <w:rPr>
          <w:rFonts w:ascii="Times New Roman" w:hAnsi="Times New Roman" w:cs="Times New Roman"/>
        </w:rPr>
        <w:t>Strogatz</w:t>
      </w:r>
      <w:proofErr w:type="spellEnd"/>
      <w:r>
        <w:rPr>
          <w:rFonts w:ascii="Times New Roman" w:hAnsi="Times New Roman" w:cs="Times New Roman"/>
        </w:rPr>
        <w:t xml:space="preserve"> model </w:t>
      </w:r>
      <w:r w:rsidRPr="00A52A10">
        <w:rPr>
          <w:rFonts w:ascii="Times New Roman" w:hAnsi="Times New Roman" w:cs="Times New Roman"/>
        </w:rPr>
        <w:t>generated 21</w:t>
      </w:r>
      <w:r w:rsidR="00B566ED">
        <w:rPr>
          <w:rFonts w:ascii="Times New Roman" w:hAnsi="Times New Roman" w:cs="Times New Roman"/>
        </w:rPr>
        <w:t>6</w:t>
      </w:r>
      <w:r w:rsidRPr="00A52A10">
        <w:rPr>
          <w:rFonts w:ascii="Times New Roman" w:hAnsi="Times New Roman" w:cs="Times New Roman"/>
        </w:rPr>
        <w:t xml:space="preserve"> networks listed in Table S</w:t>
      </w:r>
      <w:r w:rsidR="00B566ED">
        <w:rPr>
          <w:rFonts w:ascii="Times New Roman" w:hAnsi="Times New Roman" w:cs="Times New Roman"/>
        </w:rPr>
        <w:t>3</w:t>
      </w:r>
      <w:r w:rsidRPr="00A52A10">
        <w:rPr>
          <w:rFonts w:ascii="Times New Roman" w:hAnsi="Times New Roman" w:cs="Times New Roman"/>
        </w:rPr>
        <w:t xml:space="preserve">. The parameters of the model are the number of </w:t>
      </w:r>
      <w:r w:rsidR="0053422C">
        <w:rPr>
          <w:rFonts w:ascii="Times New Roman" w:hAnsi="Times New Roman" w:cs="Times New Roman"/>
        </w:rPr>
        <w:t>nodes of the resulting network</w:t>
      </w:r>
      <w:r w:rsidR="000B6AC3">
        <w:rPr>
          <w:rFonts w:ascii="Times New Roman" w:hAnsi="Times New Roman" w:cs="Times New Roman"/>
        </w:rPr>
        <w:t xml:space="preserve"> </w:t>
      </w:r>
      <w:r w:rsidR="0053422C">
        <w:rPr>
          <w:rFonts w:ascii="Times New Roman" w:hAnsi="Times New Roman" w:cs="Times New Roman"/>
        </w:rPr>
        <w:t>(</w:t>
      </w:r>
      <w:r w:rsidR="000B6AC3" w:rsidRPr="00D72E98">
        <w:rPr>
          <w:rFonts w:ascii="Times New Roman" w:hAnsi="Times New Roman" w:cs="Times New Roman"/>
          <w:i/>
          <w:iCs/>
        </w:rPr>
        <w:t>n</w:t>
      </w:r>
      <w:r w:rsidR="0053422C">
        <w:rPr>
          <w:rFonts w:ascii="Times New Roman" w:hAnsi="Times New Roman" w:cs="Times New Roman"/>
        </w:rPr>
        <w:t>)</w:t>
      </w:r>
      <w:r w:rsidR="000B6AC3">
        <w:rPr>
          <w:rFonts w:ascii="Times New Roman" w:hAnsi="Times New Roman" w:cs="Times New Roman"/>
        </w:rPr>
        <w:t xml:space="preserve">, </w:t>
      </w:r>
      <w:r w:rsidR="00D72E98">
        <w:rPr>
          <w:rFonts w:ascii="Times New Roman" w:hAnsi="Times New Roman" w:cs="Times New Roman"/>
        </w:rPr>
        <w:t>average node degree (</w:t>
      </w:r>
      <w:r w:rsidR="00D72E98" w:rsidRPr="00D72E98">
        <w:rPr>
          <w:rFonts w:ascii="Times New Roman" w:hAnsi="Times New Roman" w:cs="Times New Roman"/>
          <w:i/>
          <w:iCs/>
        </w:rPr>
        <w:t>ad</w:t>
      </w:r>
      <w:r w:rsidR="00D72E98">
        <w:rPr>
          <w:rFonts w:ascii="Times New Roman" w:hAnsi="Times New Roman" w:cs="Times New Roman"/>
        </w:rPr>
        <w:t>)</w:t>
      </w:r>
      <w:r w:rsidR="00B63F83">
        <w:rPr>
          <w:rFonts w:ascii="Times New Roman" w:hAnsi="Times New Roman" w:cs="Times New Roman"/>
        </w:rPr>
        <w:t xml:space="preserve"> and the </w:t>
      </w:r>
      <w:r w:rsidR="0077181A" w:rsidRPr="0077181A">
        <w:rPr>
          <w:rFonts w:ascii="Times New Roman" w:hAnsi="Times New Roman" w:cs="Times New Roman"/>
        </w:rPr>
        <w:t>rewiring</w:t>
      </w:r>
      <w:r w:rsidR="0077181A">
        <w:rPr>
          <w:rFonts w:ascii="Times New Roman" w:hAnsi="Times New Roman" w:cs="Times New Roman"/>
        </w:rPr>
        <w:t xml:space="preserve"> probability (</w:t>
      </w:r>
      <w:r w:rsidR="00E82A50" w:rsidRPr="00AF5CC2">
        <w:rPr>
          <w:rFonts w:ascii="Cambria Math" w:hAnsi="Cambria Math" w:cs="Times New Roman"/>
          <w:i/>
          <w:iCs/>
        </w:rPr>
        <w:t>β</w:t>
      </w:r>
      <w:r w:rsidR="0077181A">
        <w:rPr>
          <w:rFonts w:ascii="Times New Roman" w:hAnsi="Times New Roman" w:cs="Times New Roman"/>
        </w:rPr>
        <w:t>)</w:t>
      </w:r>
      <w:r w:rsidR="001D1FDD">
        <w:rPr>
          <w:rFonts w:ascii="Times New Roman" w:hAnsi="Times New Roman" w:cs="Times New Roman"/>
        </w:rPr>
        <w:t xml:space="preserve">. </w:t>
      </w:r>
      <w:r w:rsidRPr="00A52A10">
        <w:rPr>
          <w:rFonts w:ascii="Times New Roman" w:hAnsi="Times New Roman" w:cs="Times New Roman"/>
        </w:rPr>
        <w:t xml:space="preserve">The network name was given following the pattern </w:t>
      </w:r>
      <w:r w:rsidR="001D1FDD">
        <w:rPr>
          <w:rFonts w:ascii="Times New Roman" w:hAnsi="Times New Roman" w:cs="Times New Roman"/>
        </w:rPr>
        <w:t>WS</w:t>
      </w:r>
      <w:r w:rsidR="00655CA1">
        <w:rPr>
          <w:rFonts w:ascii="Times New Roman" w:hAnsi="Times New Roman" w:cs="Times New Roman"/>
        </w:rPr>
        <w:t>-</w:t>
      </w:r>
      <w:r w:rsidR="001D1FDD" w:rsidRPr="00655CA1">
        <w:rPr>
          <w:rFonts w:ascii="Times New Roman" w:hAnsi="Times New Roman" w:cs="Times New Roman"/>
          <w:i/>
          <w:iCs/>
        </w:rPr>
        <w:t>n</w:t>
      </w:r>
      <w:r w:rsidRPr="00A52A10">
        <w:rPr>
          <w:rFonts w:ascii="Times New Roman" w:hAnsi="Times New Roman" w:cs="Times New Roman"/>
        </w:rPr>
        <w:t>-</w:t>
      </w:r>
      <w:r w:rsidR="00A65954" w:rsidRPr="00655CA1">
        <w:rPr>
          <w:rFonts w:ascii="Times New Roman" w:hAnsi="Times New Roman" w:cs="Times New Roman"/>
          <w:i/>
          <w:iCs/>
        </w:rPr>
        <w:t>k</w:t>
      </w:r>
      <w:r w:rsidR="00A65954">
        <w:rPr>
          <w:rFonts w:ascii="Times New Roman" w:hAnsi="Times New Roman" w:cs="Times New Roman"/>
        </w:rPr>
        <w:t>-</w:t>
      </w:r>
      <w:r w:rsidR="00A65954" w:rsidRPr="00655CA1">
        <w:rPr>
          <w:rFonts w:ascii="Cambria Math" w:hAnsi="Cambria Math" w:cs="Times New Roman"/>
          <w:i/>
          <w:iCs/>
        </w:rPr>
        <w:t>β</w:t>
      </w:r>
      <w:r w:rsidR="00655CA1">
        <w:rPr>
          <w:rFonts w:ascii="Times New Roman" w:hAnsi="Times New Roman" w:cs="Times New Roman"/>
          <w:i/>
          <w:iCs/>
        </w:rPr>
        <w:t>.</w:t>
      </w:r>
      <w:r w:rsidR="00655CA1" w:rsidRPr="00655CA1">
        <w:rPr>
          <w:rFonts w:ascii="Times New Roman" w:hAnsi="Times New Roman" w:cs="Times New Roman"/>
        </w:rPr>
        <w:t xml:space="preserve"> For example</w:t>
      </w:r>
      <w:r w:rsidR="00655CA1">
        <w:rPr>
          <w:rFonts w:ascii="Times New Roman" w:hAnsi="Times New Roman" w:cs="Times New Roman"/>
        </w:rPr>
        <w:t>,</w:t>
      </w:r>
      <w:r w:rsidR="00C40700">
        <w:rPr>
          <w:rFonts w:ascii="Times New Roman" w:hAnsi="Times New Roman" w:cs="Times New Roman"/>
        </w:rPr>
        <w:t xml:space="preserve"> </w:t>
      </w:r>
      <w:r w:rsidR="00C40700" w:rsidRPr="00C40700">
        <w:rPr>
          <w:rFonts w:ascii="Times New Roman" w:hAnsi="Times New Roman" w:cs="Times New Roman"/>
        </w:rPr>
        <w:t>WS-2000-2-0.2</w:t>
      </w:r>
      <w:r w:rsidR="00C40700">
        <w:rPr>
          <w:rFonts w:ascii="Times New Roman" w:hAnsi="Times New Roman" w:cs="Times New Roman"/>
        </w:rPr>
        <w:t xml:space="preserve"> means a network with 2000 nodes with </w:t>
      </w:r>
      <w:r w:rsidR="0046726D">
        <w:rPr>
          <w:rFonts w:ascii="Times New Roman" w:hAnsi="Times New Roman" w:cs="Times New Roman"/>
        </w:rPr>
        <w:t>average degree 4 (2*</w:t>
      </w:r>
      <w:r w:rsidR="0046726D" w:rsidRPr="0046726D">
        <w:rPr>
          <w:rFonts w:ascii="Times New Roman" w:hAnsi="Times New Roman" w:cs="Times New Roman"/>
          <w:i/>
          <w:iCs/>
        </w:rPr>
        <w:t>ad</w:t>
      </w:r>
      <w:r w:rsidR="0046726D" w:rsidRPr="0046726D">
        <w:rPr>
          <w:rFonts w:ascii="Times New Roman" w:hAnsi="Times New Roman" w:cs="Times New Roman"/>
        </w:rPr>
        <w:t>)</w:t>
      </w:r>
      <w:r w:rsidR="0046726D">
        <w:rPr>
          <w:rFonts w:ascii="Times New Roman" w:hAnsi="Times New Roman" w:cs="Times New Roman"/>
        </w:rPr>
        <w:t xml:space="preserve"> and </w:t>
      </w:r>
      <w:r w:rsidR="00AF5CC2" w:rsidRPr="00AF5CC2">
        <w:rPr>
          <w:rFonts w:ascii="Cambria Math" w:hAnsi="Cambria Math" w:cs="Times New Roman"/>
          <w:i/>
          <w:iCs/>
        </w:rPr>
        <w:t>β</w:t>
      </w:r>
      <w:r w:rsidR="00AF5CC2">
        <w:rPr>
          <w:rFonts w:ascii="Cambria Math" w:hAnsi="Cambria Math" w:cs="Times New Roman"/>
        </w:rPr>
        <w:t>=0.2.</w:t>
      </w:r>
    </w:p>
    <w:p w14:paraId="0EFF0334" w14:textId="35A745E6" w:rsidR="001359C0" w:rsidRPr="00DB7134" w:rsidRDefault="001359C0" w:rsidP="001359C0">
      <w:pPr>
        <w:rPr>
          <w:rFonts w:ascii="Times New Roman" w:hAnsi="Times New Roman" w:cs="Times New Roman"/>
        </w:rPr>
      </w:pPr>
      <w:r w:rsidRPr="00DB7134">
        <w:rPr>
          <w:rFonts w:ascii="Times New Roman" w:hAnsi="Times New Roman" w:cs="Times New Roman"/>
          <w:b/>
          <w:bCs/>
        </w:rPr>
        <w:t>Table S</w:t>
      </w:r>
      <w:r w:rsidR="00A20EE5">
        <w:rPr>
          <w:rFonts w:ascii="Times New Roman" w:hAnsi="Times New Roman" w:cs="Times New Roman"/>
          <w:b/>
          <w:bCs/>
        </w:rPr>
        <w:t>3</w:t>
      </w:r>
      <w:r w:rsidRPr="00DB7134">
        <w:rPr>
          <w:rFonts w:ascii="Times New Roman" w:hAnsi="Times New Roman" w:cs="Times New Roman"/>
          <w:b/>
          <w:bCs/>
        </w:rPr>
        <w:t>.</w:t>
      </w:r>
      <w:r w:rsidRPr="00DB7134">
        <w:rPr>
          <w:rFonts w:ascii="Times New Roman" w:hAnsi="Times New Roman" w:cs="Times New Roman"/>
        </w:rPr>
        <w:t xml:space="preserve"> The SBICR of information model </w:t>
      </w:r>
      <w:proofErr w:type="gramStart"/>
      <w:r w:rsidRPr="00DB7134">
        <w:rPr>
          <w:rFonts w:ascii="Times New Roman" w:hAnsi="Times New Roman" w:cs="Times New Roman"/>
        </w:rPr>
        <w:t>Eq.(</w:t>
      </w:r>
      <w:proofErr w:type="gramEnd"/>
      <w:r w:rsidRPr="00DB7134">
        <w:rPr>
          <w:rFonts w:ascii="Times New Roman" w:hAnsi="Times New Roman" w:cs="Times New Roman"/>
        </w:rPr>
        <w:t>8) and the fractional (</w:t>
      </w:r>
      <w:r w:rsidRPr="00326AE2">
        <w:rPr>
          <w:rFonts w:ascii="Times New Roman" w:hAnsi="Times New Roman" w:cs="Times New Roman"/>
          <w:i/>
          <w:iCs/>
        </w:rPr>
        <w:t>q, q</w:t>
      </w:r>
      <w:r w:rsidR="00326AE2" w:rsidRPr="00326AE2">
        <w:rPr>
          <w:rFonts w:ascii="Times New Roman" w:hAnsi="Times New Roman" w:cs="Times New Roman"/>
          <w:i/>
          <w:iCs/>
        </w:rPr>
        <w:t>’</w:t>
      </w:r>
      <w:r w:rsidRPr="00DB7134">
        <w:rPr>
          <w:rFonts w:ascii="Times New Roman" w:hAnsi="Times New Roman" w:cs="Times New Roman"/>
        </w:rPr>
        <w:t xml:space="preserve">) information model Eq.(10), </w:t>
      </w:r>
      <w:proofErr w:type="spellStart"/>
      <w:r w:rsidRPr="00DB7134">
        <w:rPr>
          <w:rFonts w:ascii="Times New Roman" w:hAnsi="Times New Roman" w:cs="Times New Roman"/>
          <w:i/>
          <w:iCs/>
        </w:rPr>
        <w:t>d</w:t>
      </w:r>
      <w:r w:rsidRPr="00DB7134">
        <w:rPr>
          <w:rFonts w:ascii="Times New Roman" w:hAnsi="Times New Roman" w:cs="Times New Roman"/>
          <w:i/>
          <w:iCs/>
          <w:vertAlign w:val="subscript"/>
        </w:rPr>
        <w:t>I</w:t>
      </w:r>
      <w:proofErr w:type="spellEnd"/>
      <w:r w:rsidRPr="00DB7134">
        <w:rPr>
          <w:rFonts w:ascii="Times New Roman" w:hAnsi="Times New Roman" w:cs="Times New Roman"/>
        </w:rPr>
        <w:t xml:space="preserve">, </w:t>
      </w:r>
      <w:proofErr w:type="spellStart"/>
      <w:r w:rsidRPr="00326AE2">
        <w:rPr>
          <w:rFonts w:ascii="Times New Roman" w:hAnsi="Times New Roman" w:cs="Times New Roman"/>
          <w:i/>
          <w:iCs/>
        </w:rPr>
        <w:t>d</w:t>
      </w:r>
      <w:r w:rsidRPr="00326AE2">
        <w:rPr>
          <w:rFonts w:ascii="Times New Roman" w:hAnsi="Times New Roman" w:cs="Times New Roman"/>
          <w:i/>
          <w:iCs/>
          <w:vertAlign w:val="subscript"/>
        </w:rPr>
        <w:t>q,q</w:t>
      </w:r>
      <w:proofErr w:type="spellEnd"/>
      <w:r w:rsidRPr="00326AE2">
        <w:rPr>
          <w:rFonts w:ascii="Times New Roman" w:hAnsi="Times New Roman" w:cs="Times New Roman"/>
          <w:i/>
          <w:iCs/>
          <w:vertAlign w:val="subscript"/>
        </w:rPr>
        <w:t>′</w:t>
      </w:r>
      <w:r w:rsidRPr="00DB7134">
        <w:rPr>
          <w:rFonts w:ascii="Times New Roman" w:hAnsi="Times New Roman" w:cs="Times New Roman"/>
        </w:rPr>
        <w:t xml:space="preserve"> and the </w:t>
      </w:r>
      <w:r w:rsidRPr="00DB7134">
        <w:rPr>
          <w:rFonts w:ascii="Times New Roman" w:hAnsi="Times New Roman" w:cs="Times New Roman"/>
          <w:i/>
          <w:iCs/>
        </w:rPr>
        <w:t>q</w:t>
      </w:r>
      <w:r w:rsidRPr="00DB7134">
        <w:rPr>
          <w:rFonts w:ascii="Times New Roman" w:hAnsi="Times New Roman" w:cs="Times New Roman"/>
        </w:rPr>
        <w:t xml:space="preserve">, </w:t>
      </w:r>
      <w:r w:rsidRPr="00DB7134">
        <w:rPr>
          <w:rFonts w:ascii="Times New Roman" w:hAnsi="Times New Roman" w:cs="Times New Roman"/>
          <w:i/>
          <w:iCs/>
        </w:rPr>
        <w:t>q’</w:t>
      </w:r>
      <w:r w:rsidRPr="00DB7134">
        <w:rPr>
          <w:rFonts w:ascii="Times New Roman" w:hAnsi="Times New Roman" w:cs="Times New Roman"/>
        </w:rPr>
        <w:t xml:space="preserve"> values of </w:t>
      </w:r>
      <w:r w:rsidR="00326AE2">
        <w:rPr>
          <w:rFonts w:ascii="Times New Roman" w:hAnsi="Times New Roman" w:cs="Times New Roman"/>
        </w:rPr>
        <w:t>WS</w:t>
      </w:r>
      <w:r w:rsidRPr="00DB7134">
        <w:rPr>
          <w:rFonts w:ascii="Times New Roman" w:hAnsi="Times New Roman" w:cs="Times New Roman"/>
        </w:rPr>
        <w:t xml:space="preserve"> networks.</w:t>
      </w:r>
    </w:p>
    <w:tbl>
      <w:tblPr>
        <w:tblpPr w:leftFromText="141" w:rightFromText="141" w:vertAnchor="text" w:tblpXSpec="center" w:tblpY="1"/>
        <w:tblOverlap w:val="never"/>
        <w:tblW w:w="380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28"/>
        <w:gridCol w:w="810"/>
        <w:gridCol w:w="671"/>
        <w:gridCol w:w="957"/>
        <w:gridCol w:w="1049"/>
        <w:gridCol w:w="590"/>
        <w:gridCol w:w="633"/>
        <w:gridCol w:w="590"/>
        <w:gridCol w:w="690"/>
      </w:tblGrid>
      <w:tr w:rsidR="000228A4" w:rsidRPr="00325609" w14:paraId="053F1DED" w14:textId="77777777" w:rsidTr="000228A4">
        <w:trPr>
          <w:trHeight w:val="343"/>
          <w:tblHeader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2816F0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Network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A8D6A16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proofErr w:type="spellStart"/>
            <w:r w:rsidRPr="00712ED3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Nodes</w:t>
            </w:r>
            <w:proofErr w:type="spellEnd"/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E2BA23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proofErr w:type="spellStart"/>
            <w:r w:rsidRPr="00712ED3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Edges</w:t>
            </w:r>
            <w:proofErr w:type="spellEnd"/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AFAD1BF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  <w:t>SBICR</w:t>
            </w:r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vertAlign w:val="subscript"/>
                <w:lang w:val="es-MX" w:eastAsia="es-MX"/>
                <w14:ligatures w14:val="none"/>
              </w:rPr>
              <w:t>I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34D8E6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  <w:t>SBICR</w:t>
            </w:r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vertAlign w:val="subscript"/>
                <w:lang w:val="es-MX" w:eastAsia="es-MX"/>
                <w14:ligatures w14:val="none"/>
              </w:rPr>
              <w:t>(</w:t>
            </w:r>
            <w:proofErr w:type="spellStart"/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vertAlign w:val="subscript"/>
                <w:lang w:val="es-MX" w:eastAsia="es-MX"/>
                <w14:ligatures w14:val="none"/>
              </w:rPr>
              <w:t>q,q</w:t>
            </w:r>
            <w:proofErr w:type="spellEnd"/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vertAlign w:val="subscript"/>
                <w:lang w:val="es-MX" w:eastAsia="es-MX"/>
                <w14:ligatures w14:val="none"/>
              </w:rPr>
              <w:t>′ )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15C4B8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</w:pPr>
            <w:proofErr w:type="spellStart"/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  <w:t>d</w:t>
            </w:r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vertAlign w:val="subscript"/>
                <w:lang w:val="es-MX" w:eastAsia="es-MX"/>
                <w14:ligatures w14:val="none"/>
              </w:rPr>
              <w:t>I</w:t>
            </w:r>
            <w:proofErr w:type="spellEnd"/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CC937AF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</w:pPr>
            <w:proofErr w:type="spellStart"/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  <w:t>d</w:t>
            </w:r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vertAlign w:val="subscript"/>
                <w:lang w:val="es-MX" w:eastAsia="es-MX"/>
                <w14:ligatures w14:val="none"/>
              </w:rPr>
              <w:t>q,q</w:t>
            </w:r>
            <w:proofErr w:type="spellEnd"/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vertAlign w:val="subscript"/>
                <w:lang w:val="es-MX" w:eastAsia="es-MX"/>
                <w14:ligatures w14:val="none"/>
              </w:rPr>
              <w:t>′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E69E14F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  <w:t>q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EF55808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b/>
                <w:bCs/>
                <w:i/>
                <w:iCs/>
                <w:kern w:val="0"/>
                <w:sz w:val="20"/>
                <w:szCs w:val="20"/>
                <w:lang w:val="es-MX" w:eastAsia="es-MX"/>
                <w14:ligatures w14:val="none"/>
              </w:rPr>
              <w:t>q'</w:t>
            </w:r>
          </w:p>
        </w:tc>
      </w:tr>
      <w:tr w:rsidR="000228A4" w:rsidRPr="00325609" w14:paraId="48417A8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CBC451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10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DB3CF7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62AB39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F396E6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74.95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94CE2C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93.64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5A5783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0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802849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8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3A66DA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83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2CA5C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4</w:t>
            </w:r>
          </w:p>
        </w:tc>
      </w:tr>
      <w:tr w:rsidR="000228A4" w:rsidRPr="00325609" w14:paraId="14767857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53C30B6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10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1258A6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83BC5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80AD95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22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340446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5.18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38C276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4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2D0CFB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5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FBE9BB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02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E699B4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7</w:t>
            </w:r>
          </w:p>
        </w:tc>
      </w:tr>
      <w:tr w:rsidR="000228A4" w:rsidRPr="00325609" w14:paraId="1400B2D7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79D7B1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10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F8756A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6141AD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C56593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.38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7AA364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50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7F20A3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67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B7E4BC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4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72CDCF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23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F24DB6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2B7F890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E1246D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10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E352AE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8BCD17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EBC965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3.545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3E1BA0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.79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5AAF17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0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9FE484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8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B27DB2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4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30E6D3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8</w:t>
            </w:r>
          </w:p>
        </w:tc>
      </w:tr>
      <w:tr w:rsidR="000228A4" w:rsidRPr="00325609" w14:paraId="3B42874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12F636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10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205DF2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64FC35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D060CD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4.67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C286AD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9.31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5971A1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55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0D18ED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58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262CDA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7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378C5A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5</w:t>
            </w:r>
          </w:p>
        </w:tc>
      </w:tr>
      <w:tr w:rsidR="000228A4" w:rsidRPr="00325609" w14:paraId="1D32AAC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2C29FB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10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F76A94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649835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D40FD1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4.68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13B578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9.98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C9A3BB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72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3F1117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6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237574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01CD56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5</w:t>
            </w:r>
          </w:p>
        </w:tc>
      </w:tr>
      <w:tr w:rsidR="000228A4" w:rsidRPr="00325609" w14:paraId="28AEE203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36A5567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2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15B355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31A648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68EAC8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04.01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A7CFCE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41.93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7FEDF3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5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7C53A4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2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458DF8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0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084FB7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46472F7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303BAD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2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122B7D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BF3C41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1B6926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6.30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41B508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5.85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6EE614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42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217C1A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6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46C249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9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3C48C4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2778BD40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21C0B0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2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8DFAE7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834B11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879CEF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5.27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405A1E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6.98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720583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2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EE5B64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0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D8FDD9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2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3351BD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val="es-MX" w:eastAsia="es-MX"/>
                <w14:ligatures w14:val="none"/>
              </w:rPr>
              <w:t>1.004</w:t>
            </w:r>
          </w:p>
        </w:tc>
      </w:tr>
      <w:tr w:rsidR="000228A4" w:rsidRPr="00325609" w14:paraId="3C474A4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95EA388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2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EB4834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E1C2F3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A4BA89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3.65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38FACB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7.34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9E24FC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5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A1BA1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4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1079A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BCB960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3E511753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664C5D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2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307BAF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A9BEC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AC4E8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6.38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F10403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0.63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D7C55F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40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5FA085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87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41EF33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266016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412A63DE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831FDB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2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0DECCD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E66186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DC2B9E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6.60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2638DC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1.10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0427BC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48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19390D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2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528FC4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0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063D68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52470AF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73A1C7F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3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B63F62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4E6EA9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9C38EE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31.25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E4F310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18.32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F17C67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6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E25613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5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B0ED48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2FCAB5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572F0DF0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298C46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3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9B4439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391E85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F8A845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3.66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004667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3.93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3DC6B3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96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A0980A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1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99993E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6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3CC142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0161240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0A185F7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3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F9D0F2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75BFEE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F4E976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2.08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512CF7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5.31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DACDC0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5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B82827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82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8D3DB5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5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29320E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7C856534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661DFDF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3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3D62A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A214AE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A42BB2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01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D11EAE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05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36E95A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9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4704F2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4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398A3E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1D53CA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28EE2A8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05B958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3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4834D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C4DA1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931AE0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13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1ED74F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63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DAE0E4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3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965FFF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9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918F56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D8C42D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75ADA1E0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766BFA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3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BD3DEE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A1B57A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5FF692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04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272E1A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68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C488D2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7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65AF85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3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AF500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418C79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15824EF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89057D8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4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486B0E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E3DEAB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862ED2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39.34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631270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29.48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6B2BE9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7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2465D2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4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0717BA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5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CA0F27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4216051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CC7F02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4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D5470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B697C7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8D8683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1.75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122425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2.58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A571CC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8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AF8DC9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50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833207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06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C72258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280D4D8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D287B4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4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50DDC7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FCF5EE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1789B0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8.39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AE171E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06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5DAA00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70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F3902F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5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9342F0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3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1FBE85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8</w:t>
            </w:r>
          </w:p>
        </w:tc>
      </w:tr>
      <w:tr w:rsidR="000228A4" w:rsidRPr="00325609" w14:paraId="07B4D27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47307A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4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BF8B11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EAE6DA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4B1D02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08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48A2C6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5.16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3D6178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3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752559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4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CAB365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7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F50540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0</w:t>
            </w:r>
          </w:p>
        </w:tc>
      </w:tr>
      <w:tr w:rsidR="000228A4" w:rsidRPr="00325609" w14:paraId="1F3DB162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230F7F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4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BA5092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55D22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0F76EC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42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F61A25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6.31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F9E63A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05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A613CB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2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F6422F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F9EEED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48DA37C7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82AB16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4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8E5337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BF3E45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68B0F4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27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FD7044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6.26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6CC8CB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06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03FD9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5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C9418B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886077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10DCB31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507E0A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5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A42A66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9F6DD0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E89B8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69.02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46E21E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45.02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0176CA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DB0961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6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A7BC70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3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98E3D9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27829D30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4504EB7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5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7E8832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DFBF2E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5A2D7F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5.685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345152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7.55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C491F9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1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C4E5E1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2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57D897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27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C0E9BF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7109942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047072D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5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FEB0B3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719E37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7394EE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23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C9611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29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4368DD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9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BEB4D6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8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D04AD3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95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77650E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789B1A6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8DEA3B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5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03BCF1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183975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052C2F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76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20E8B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3.31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307743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77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00254D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2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47DCDC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9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94BB63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65D3A4E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382D93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5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DD513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251C9B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6B41E0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82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6F2289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6.05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30B647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3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719498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3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0275B6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0EB16B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9</w:t>
            </w:r>
          </w:p>
        </w:tc>
      </w:tr>
      <w:tr w:rsidR="000228A4" w:rsidRPr="00325609" w14:paraId="75755B29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5DEE85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5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383769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5687E4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4C14F5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2.00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70CDB5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6.58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347C80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1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3D0FD6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2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395F18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A5F4F6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9</w:t>
            </w:r>
          </w:p>
        </w:tc>
      </w:tr>
      <w:tr w:rsidR="000228A4" w:rsidRPr="00325609" w14:paraId="2A818614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69505C6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6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E0B24F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C950B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CDD0D4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11.97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7527E9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78.20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2CFF43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ED9088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0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729B48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02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5FF9EF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69C4BA14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0504F0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6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3F44CA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E2D9AB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694C4C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9.43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44DFAE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38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E9E7BD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2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1024C8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1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03F04A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38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CA24F3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6</w:t>
            </w:r>
          </w:p>
        </w:tc>
      </w:tr>
      <w:tr w:rsidR="000228A4" w:rsidRPr="00325609" w14:paraId="5E0B5EE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C5A33B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6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B7FDFA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3B31B0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91F9DF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04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CFC448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1.30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4DDDE8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8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EAF126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8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D61AAB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96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6DF429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6</w:t>
            </w:r>
          </w:p>
        </w:tc>
      </w:tr>
      <w:tr w:rsidR="000228A4" w:rsidRPr="00325609" w14:paraId="2318CF9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ED09CD7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6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41DED0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B19ED7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CB6FD1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29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3182A8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8.01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125633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6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25B7EA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83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B16D8C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8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687641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4</w:t>
            </w:r>
          </w:p>
        </w:tc>
      </w:tr>
      <w:tr w:rsidR="000228A4" w:rsidRPr="00325609" w14:paraId="4599439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BA50D6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6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600F19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D4092A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147135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88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EBDE86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9.79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68A155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89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A621EC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0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14450A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5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4D7CB2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4</w:t>
            </w:r>
          </w:p>
        </w:tc>
      </w:tr>
      <w:tr w:rsidR="000228A4" w:rsidRPr="00325609" w14:paraId="2B020CE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38C17B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6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07625C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F938DB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AB0AA8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89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68BDF4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10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F02856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98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EC3D67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A07999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2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09B907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7</w:t>
            </w:r>
          </w:p>
        </w:tc>
      </w:tr>
      <w:tr w:rsidR="000228A4" w:rsidRPr="00325609" w14:paraId="2A739792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D06A1C7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7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2793C7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0116DB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7AB8A3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7.80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AE2D77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7.49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B70EED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68846B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6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50D975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22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573118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19FA69C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22BEFD7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7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A9CF82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2E7C88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105BCC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9.61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427622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75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5EC44E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7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41D607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0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60A6E5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65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9374FB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7FB88857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933B62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lastRenderedPageBreak/>
              <w:t>WS-2000-7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FDF6A8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9079D9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435285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07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65A12F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6.02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89724E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33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96FF6E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8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75FEA3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10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5A901D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0</w:t>
            </w:r>
          </w:p>
        </w:tc>
      </w:tr>
      <w:tr w:rsidR="000228A4" w:rsidRPr="00325609" w14:paraId="4BFCAD19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F588BE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7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2FB8AF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70DDC3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9C74C8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19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DCFC99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9.86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776351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40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CDFC83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7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011A2E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6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FA4452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64FEF31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F5CF6F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7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C7B9A9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CE5FDB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E4399D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20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272B68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53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5D26EC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61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4F0B89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1E71D3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1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A590AC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3F8F680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797E6B6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7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97AA85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198CB6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DBEFD6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09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30D8A2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69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97ACE1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68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74232B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1A0337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7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9E3B47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126CEAD4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E95E00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8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6BFF0F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C8C02C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2537E5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30.43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8226E4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68.02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BEC725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8EADBA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2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4F8848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42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D01357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4</w:t>
            </w:r>
          </w:p>
        </w:tc>
      </w:tr>
      <w:tr w:rsidR="000228A4" w:rsidRPr="00325609" w14:paraId="04BB2887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AC760A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8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DD40DD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B23876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D0F8C1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37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87EDF7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.65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64FDB8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1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0A4C6B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6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C67648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64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589061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3</w:t>
            </w:r>
          </w:p>
        </w:tc>
      </w:tr>
      <w:tr w:rsidR="000228A4" w:rsidRPr="00325609" w14:paraId="5C6156C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3BD8B5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8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996318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1F82F5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93BED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87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B0A6EC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8.17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A485B5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13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4E45E3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2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80010E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22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594E6A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252EB0C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CB72B9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8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A10A3D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B6B24D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871E20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0.45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3F881F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.41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F9F3B7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44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AB8665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2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F3B275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7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B60371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7641839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B952D1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8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4EF1D4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442EB6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64ED57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1.67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96035C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.14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AFB332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3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1E6840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2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36331F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F7FD5F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0AB9B1E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A93D13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8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3CD940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0B5A09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2DEDA4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1.22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A69E28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.48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B2499E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99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6302D1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1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13EE25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47DD74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32445A4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8DEC79F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9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59CDFF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E48482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60559C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3.14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65153E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37.51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90C720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0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D7F378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0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4813C3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62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CEFB01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3</w:t>
            </w:r>
          </w:p>
        </w:tc>
      </w:tr>
      <w:tr w:rsidR="000228A4" w:rsidRPr="00325609" w14:paraId="1E152E6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984FCA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9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DDE9EB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07CAF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A62985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2.23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37A9D0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1.44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1E7704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6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6CA75D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7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0174EC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84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935554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77</w:t>
            </w:r>
          </w:p>
        </w:tc>
      </w:tr>
      <w:tr w:rsidR="000228A4" w:rsidRPr="00325609" w14:paraId="64BC5C54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735127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9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A12E22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17BF55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B7F393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61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AC382B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7.84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97BABF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20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880B64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6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CDDF80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35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A80A81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3E86CF0E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B1243D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9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6C091D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4A730E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D0B10C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2.17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C8FE22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.36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6E505E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2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B1F7CA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3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1FDEC6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6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564290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224B71F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569DB76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9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9151E7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A3E00C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7B1052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3.43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D1F4C7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.76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4C5138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6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78BC30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0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7C6470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C9F9CB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69BD892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55FCA8D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2000-9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6EA5BD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7D3028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515D02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3.375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0E089B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8.37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11122C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9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970F81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53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DE9D66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ED4188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0F1FAF5D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A15572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10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FBD94B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6FEFBA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F0856E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08.91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DF9FE8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65.50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AA7815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71A258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9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11E58A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72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43ACEE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4</w:t>
            </w:r>
          </w:p>
        </w:tc>
      </w:tr>
      <w:tr w:rsidR="000228A4" w:rsidRPr="00325609" w14:paraId="367CAEB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BE4473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10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F8C6DA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956AE3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D66C0C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2.84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9FDBC9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0.77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638350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91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55767B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3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533DD2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97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1B922E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0</w:t>
            </w:r>
          </w:p>
        </w:tc>
      </w:tr>
      <w:tr w:rsidR="000228A4" w:rsidRPr="00325609" w14:paraId="0176A4C9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5B5FA5D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10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152BDC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E47DFE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6655B8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0.81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9748C1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.38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72EACC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35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4A78CD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2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AD2C43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21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2BE169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69A03764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F9056B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10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F5C6EA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80C9B3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6AB2B1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1.05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FA15F0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.40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CC7A6E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91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25A9C1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7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9233D0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1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7EA112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5403F3E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90091C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10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5E524D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2C2D9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816EAE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3.28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23DDBB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.70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A2389E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2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06E04C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7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7BA70C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6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6847ED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3E2098C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382515D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10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9784DB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749C1F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3A2F6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3.19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DE3CB2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.59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6F664F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1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58C865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0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B098D7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88414D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18882C7D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392A85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2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C516E3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AFD446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1365EA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009.63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DDA768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82.52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101D98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5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F04057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3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8534B4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8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E7BA57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6</w:t>
            </w:r>
          </w:p>
        </w:tc>
      </w:tr>
      <w:tr w:rsidR="000228A4" w:rsidRPr="00325609" w14:paraId="58048C6D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0628BF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2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FA0F1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C6A1D1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DEAFBB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84.43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AC72E7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2.44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64D56C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60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007E7B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5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A50366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0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243399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0228A4" w:rsidRPr="00325609" w14:paraId="6EEE380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49419E1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2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0B1904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6F7B3F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7C057A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7.54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8EFC01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8.65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0A8259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5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DB5F9F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6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943BE8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6F1A25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  <w:tr w:rsidR="000228A4" w:rsidRPr="00325609" w14:paraId="35FFCED4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F662AA8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2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D7F4A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752023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02C42E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1.42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D0ED3D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3.79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CE081C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5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BDF26A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5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ADB98F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587CE3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0228A4" w:rsidRPr="00325609" w14:paraId="09C5203E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E3B766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2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A3AC19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B22563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F53307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4.97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576F19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8.27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F1EF5B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8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1C5285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3AABC0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7FC012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6297939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D62F24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2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7F6254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900DC3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10C6E5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4.80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4F1C2F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8.29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9D162E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95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0CB5A2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2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44F8E0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B07501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34186713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8884C91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3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FEE3DB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1C1F2D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88EE56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915.90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D0431A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72.54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4F2CB1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6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164D90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7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4E71F4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1A723E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3EA9759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6DEE65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3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0369CC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A2A231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D91E3A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5.39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0D8636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4.64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86939B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4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7D7BAC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52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A2659D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4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C50466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38D3F77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0ACD17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3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0ECEE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C7D825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5FE2E9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3.26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34D2B8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21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28BE11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6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B4778C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9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FF0B4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4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040965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65A68260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5A757FD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3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FE7341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3C7270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A3055D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3.52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B59D1F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98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FD9387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3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B58F72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4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F0DF0E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4E08DA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4F02CA39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D180038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3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CCD35F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79B30F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7B292C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62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8B6B43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20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42C717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5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80A4AD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0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DE4B9D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ABA7AB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3633345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BB02A7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3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058EC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E6BF38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9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E6B005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60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9F942E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36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A88795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8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0A3441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4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277DF2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4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BB8A8D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19081FA3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08D93C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4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26B998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4EEA90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2D6C7E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91.54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4BF03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55.28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EEC28B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6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4E270A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5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E08D33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1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39AE9C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11A4BAA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3E6351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4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19039F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50D1E9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35C2B0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3.08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1EA812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3.68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C69B36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1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E15128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1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975564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04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57CD92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3430032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3C26A81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4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47CCF4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328864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4B4F19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7.14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CA521D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44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6103C3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3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7E25D7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5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228C8D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1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1ADD0C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70FE51D0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3AAF377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4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04B0F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A94B6C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634064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9.91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4E15E1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06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4E31D6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8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7EACC3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59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5A9E3E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5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198E10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0</w:t>
            </w:r>
          </w:p>
        </w:tc>
      </w:tr>
      <w:tr w:rsidR="000228A4" w:rsidRPr="00325609" w14:paraId="4E4B144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F0A206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4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28B14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C9676A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352FD2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58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1C666C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5.19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361E78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0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DFC6DB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80A552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F72B30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6CF9B7F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6C8F61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4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69507C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E572A3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0FB552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64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4FF66F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5.60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51E778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0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CDCA02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1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6F7F8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201DFF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61A4549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EAB78C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5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344E08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46769E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5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E566CE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89.40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49BC2C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35.47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68C8B1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7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8BFA9D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7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BE2C2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8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5448B6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54213DA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2A0BB6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5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B4165D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6ED78C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5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F3FF5B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96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3C22B8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7.85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B0C767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0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828A0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7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9AE74F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23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4CA68B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18D5AF9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02ABAA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5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247C80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6D0835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5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84B643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97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F4F7F7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81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7DB00D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1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7BCA39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57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ADD472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9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600695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3F6B816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EF4C60D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5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F5EE55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6914E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5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F75473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185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13B17F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6.15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3138E5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58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04956A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6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88D5E5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8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2681E9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5D6775EE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2539F5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5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D154C5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51E56C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5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7F3475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89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B03A50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3.38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5DFA72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46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01C95A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3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3A605A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332C2C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62A18A0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3451D2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5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D7B323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A42166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5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46391D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01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ADEC62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6.78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F640F2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84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CA6D86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6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7C819C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29253B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62982DD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C035DE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lastRenderedPageBreak/>
              <w:t>WS-3000-6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835373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C93EE7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230B2A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06.04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143C0D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34.03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F4A973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7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B988E1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1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68F27F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96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CFE4B3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28EC744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7C37F9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6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2019EC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335964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9D40FE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9.17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7728AB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6.17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03FCBF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78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A7FD15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3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48FBD7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37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9637E2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7</w:t>
            </w:r>
          </w:p>
        </w:tc>
      </w:tr>
      <w:tr w:rsidR="000228A4" w:rsidRPr="00325609" w14:paraId="52DCA3EE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1E7F64F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6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AE0FE5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48AB1B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7D180F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8.57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B4E683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.69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A01CF9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30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285AF1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5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D9BF4E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95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30E338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143B957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F3F890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6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37859D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B1C2CF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2F66DC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2.51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2DE47E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4.65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47956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0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DEE3C8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6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794D3C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8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38D066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9</w:t>
            </w:r>
          </w:p>
        </w:tc>
      </w:tr>
      <w:tr w:rsidR="000228A4" w:rsidRPr="00325609" w14:paraId="523845A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CA79BA1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6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50A619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A4F435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DD8084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58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3C235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7.93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C97DC0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15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8E10C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80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CB5E66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2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954B88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7</w:t>
            </w:r>
          </w:p>
        </w:tc>
      </w:tr>
      <w:tr w:rsidR="000228A4" w:rsidRPr="00325609" w14:paraId="28185EF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82E8CC1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6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CDAAC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C108D7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20FEE5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60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838415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8.30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12FCB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22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1AB24F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0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DB6AE6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44CF9C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7</w:t>
            </w:r>
          </w:p>
        </w:tc>
      </w:tr>
      <w:tr w:rsidR="000228A4" w:rsidRPr="00325609" w14:paraId="754BF71D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0984EC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7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E126D6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3FBC4B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1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CB7429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43.09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D82F3C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54.46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3CEC70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EB51D3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7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52DEAF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14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D9C03D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07F5860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A804BA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7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6E3A16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5B4EFB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1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95D623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86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E8E12A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78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B6D6FE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1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0699F7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6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F188AA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59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B8CE9E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0E420CD9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6A21F2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7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493038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6FA0C8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1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1BF9EB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2.25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F3990A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1.71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E6E2D6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2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3D0BC1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7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9CD430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09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29160F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5</w:t>
            </w:r>
          </w:p>
        </w:tc>
      </w:tr>
      <w:tr w:rsidR="000228A4" w:rsidRPr="00325609" w14:paraId="2557A8B2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956CED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7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24975F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73FE5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1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94C302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36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AE14EE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8.81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09D711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10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308C34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87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238EDB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7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D04344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3</w:t>
            </w:r>
          </w:p>
        </w:tc>
      </w:tr>
      <w:tr w:rsidR="000228A4" w:rsidRPr="00325609" w14:paraId="47F2EBD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53553D1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7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9DD38D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6DA67A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1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3C61E9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88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29093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73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F6EA70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58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30B16E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B7A87D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7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6B925F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3388D28E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B5A400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7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0566E0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EC90D6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1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2147EC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85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750D8C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94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39962D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63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E7208C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7C7B45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35EB6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1AB0644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E47AD2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8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EC9724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130E1F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B5A472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90.30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1679AE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81.11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EAD4DB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98AD36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3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DDDB8B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33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E032BB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7AB957A9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08FDC8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8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A0C491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45DB31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9ACD6E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23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6BDD37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63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B66F4E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06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7CEB00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6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F44533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82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B3927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64F45C32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1F1579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8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2BA8F9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A23ECE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F44FBB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01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47A71F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6.62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873685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85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E77FB9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9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BFB020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22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788C4D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2</w:t>
            </w:r>
          </w:p>
        </w:tc>
      </w:tr>
      <w:tr w:rsidR="000228A4" w:rsidRPr="00325609" w14:paraId="0DEB3FF2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A81FB6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8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796B58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BBFA3D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1FE0D4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91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A4F6AD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9.97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3C216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78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7DDF59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5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92474F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3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6A89F1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4FDBC9C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EE6478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8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35406B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992D5E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123D71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895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6FEF8E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86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E9F793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00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6F99E1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9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132252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4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BC92D4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0228A4" w:rsidRPr="00325609" w14:paraId="07CEC14E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886EB46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8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AFC9EB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862AF5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CEDB86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77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6C7534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06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7D2B62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08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9A34E4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8FE347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8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B30523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0228A4" w:rsidRPr="00325609" w14:paraId="6AC76A53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64D401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9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CA0269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6F55B3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DB8A68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44.90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FD9F55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20.92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7A6ECF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9DCB29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1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2BB366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52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323AD9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1FCC791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B7110F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9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BA567B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387CA7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B6F16E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09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FCEE71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.26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F85817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97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FC510D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4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623FB1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78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D65A73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5</w:t>
            </w:r>
          </w:p>
        </w:tc>
      </w:tr>
      <w:tr w:rsidR="000228A4" w:rsidRPr="00325609" w14:paraId="78EB83CE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F75895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9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B22D22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1E61E0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41BD5C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52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AE5134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8.08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121586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40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749E19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5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860BDE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35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261B1B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590FAF4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BCD39E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9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B32CA9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693499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B7A0E6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63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48841C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9.59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A4FD1B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87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32C7D2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5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CCABCD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93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8BBD60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3C2BE043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08E363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9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AC35DA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3ECE9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2BDEF4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1.34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B926B1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.21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B2400F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3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F45DDD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3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65D7B3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B4BF61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07A88F1D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C9658C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000-9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ED94C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14FDB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7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FB0B83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0.95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99807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.73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85BE00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98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7AE069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1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A40BD5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0AC28D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0F1C9C9D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E9B802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10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E8F64C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E1A0A9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81657E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73.74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C37AA6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4.44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E91687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B6193C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9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96EADA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68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609C02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3A1A5B4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B4281D6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10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17BC42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421356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90BA35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2.25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E851E0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.44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3DE6EB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2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74AED1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6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075D68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96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3B3F71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3</w:t>
            </w:r>
          </w:p>
        </w:tc>
      </w:tr>
      <w:tr w:rsidR="000228A4" w:rsidRPr="00325609" w14:paraId="6EA7500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6B23BF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10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EB2BE6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A40640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34ACAE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695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75779C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8.02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1E8A4E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61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50B46C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1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CA7FD5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45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3ADD3E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53409EA4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67DF93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10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9CDD49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860C3F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34B069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0.50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049A91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.70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4E90BC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69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B75E07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6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431BB5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9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2EC6DE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0D6437B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B1FF7B6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10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46EFAB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09583E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2F299C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2.36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0012A4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.65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7BEB3E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0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A0762A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1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861047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CF490C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4F25E06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295D90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10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9B44E5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52D52A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6C92A6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2.185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E6CD22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.45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FC67A4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7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C4EEA4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1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A7DE3C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A98489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6E20104D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2F18A8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2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75CA03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77BD7F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518109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156.25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7415B1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896.08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150E40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5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74832B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4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7CD5D7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8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C8825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6</w:t>
            </w:r>
          </w:p>
        </w:tc>
      </w:tr>
      <w:tr w:rsidR="000228A4" w:rsidRPr="00325609" w14:paraId="1765AAD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9C12A2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2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27B841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78769B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0EF084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85.42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D1CE56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3.01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89A86C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58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B32382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2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0A0BCF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9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17EC55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6DE04B60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233710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2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A83050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F6503C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14FF85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8.43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3F7CB4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9.22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43EEF6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0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D736FF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2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09AB13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98C7E9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0228A4" w:rsidRPr="00325609" w14:paraId="3DFF8A7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6BB849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2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2DAD73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07F5FE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18FE62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2.18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87E5FC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4.34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32E4DA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7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2660E7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4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046667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7D5BEA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0228A4" w:rsidRPr="00325609" w14:paraId="7F00026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C28913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2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B57932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9B4B3B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45EE24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5.39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71A6D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8.44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BDEB67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1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A0C1C7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3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DAC3A6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34A287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252D92D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ECE8F3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2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558EF0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FD67BF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25DA05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5.39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CDC467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8.61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988845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8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5491B0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7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09DA75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B29945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68BC92D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9C8D3D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3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873EDE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27B322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B3FDD9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053.79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C2467B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907.49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BAA743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6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5398BC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8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BB3CF2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C1DA7D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46D3F40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57D1A5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3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B67EA6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C9720E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CD5B79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5.92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DF2451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4.76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250BC7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3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E5B4E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50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FD563A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3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85D1AA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32B13C4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B99B6D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3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307587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BD91C8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3283E7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3.63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9F1F3F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31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229FBB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9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FA9736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4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2BD999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3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EBA789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6ECEEB1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D1F35F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3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165899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F5D19C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1B408D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3.96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2C5116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7.27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D3A683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9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4BC520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7A4C1A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6A5B9A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03672A4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38AE78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3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2E03F6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FECBF0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868AE3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58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2EFF21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47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A27E15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97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6FC467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7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727C26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B59E9B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0ABF8AE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2CC53E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3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3BBD9E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8A2441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0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41BC8E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3.87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8F8156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7.72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058BF3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06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7AC9BC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0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3E1630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9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8A205A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3559DA9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EBAE04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4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239EAD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2F4049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661DD3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915.24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36F78B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72.50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675FAB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6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71F0A5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6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CDD05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625DB4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46215CD4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BFDC31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4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132C35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37BD27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046097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3.55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9E67CE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3.66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A51FC0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7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63FC55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7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783223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04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CC3FF2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741A3DD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0EE2E77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4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C798E9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E5FADA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795396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7.69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2C71F0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77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BFEDCE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7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B6DB06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3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A1576D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47D405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1F4FB17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765250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4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E4B03F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EE3127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8471D0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7.52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B31037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28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25F8E8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2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6EAB84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5ABD48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2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C05385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25842A7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1369CE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lastRenderedPageBreak/>
              <w:t>WS-3500-4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72EB7F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6545B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D43E5C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56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0D3995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56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0AEEE2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2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1F353E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8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EE71A9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2F4D46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1E008C1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A4A9E07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4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B9D6AF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11CE88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D10A35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53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257DBF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82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F9F2B0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46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842E60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85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97FEB7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B7837C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2806C5E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ACE8E0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5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12BF61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E8BBB4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19B4E4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97.20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E1602C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31.76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D7687F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7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74A83D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8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0B1A88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7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A9B047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049F8597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CDD39E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5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E038EE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98E76B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96DC7F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7.35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39D150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7.60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C3BFC7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3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4513C0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4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B79518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24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839989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35272CC9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95E427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5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0282F1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0A33BC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138300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99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3968EE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07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1F5D78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1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F5AA0E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8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2DA7FC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9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363C27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9</w:t>
            </w:r>
          </w:p>
        </w:tc>
      </w:tr>
      <w:tr w:rsidR="000228A4" w:rsidRPr="00325609" w14:paraId="7B25B5D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702602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5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12F3E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C7378F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4F538A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655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E8C62F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6.44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ABCC1C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59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663677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7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E84BDC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7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570958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3855B80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A3F128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5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0B63D2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A55BE6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676C4E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54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56C5D9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7.00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94FEA0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81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9D2363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8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07762E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6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F1A20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4623D92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A49EBB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5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0E511A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EE3918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7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B52E20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48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5B600D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7.11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24AC07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82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8C7AF2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5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F97AEB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91718E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3DEB529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15A80F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6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81314D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F137F6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1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A0A8F1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02.59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21F6F6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17.70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B02397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7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F63125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2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6C2C54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94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918225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2BCCC36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795FEF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6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0625CD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89140A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1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76B4E7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8.87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AAE23B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3.73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59D005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60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321FF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8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A4B87E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37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EA8C64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9</w:t>
            </w:r>
          </w:p>
        </w:tc>
      </w:tr>
      <w:tr w:rsidR="000228A4" w:rsidRPr="00325609" w14:paraId="5B4A3F4E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4D54B4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6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5B6B1F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CD57D1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1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52D801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22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D9832B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49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2DDBAE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7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F58A48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1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6ADDDF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06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729024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42A0E932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62B6A51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6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A9A5B4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EAD637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1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CCD21B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2.03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494769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3.33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E96C01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31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85443F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6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3BF4BB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6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CC7A8B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13A8A44E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B4150FF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6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3CD3A1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33ACDD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1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1F7752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36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D55BD3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6.84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D48F0C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9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249B73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0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105B5C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2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31B917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9</w:t>
            </w:r>
          </w:p>
        </w:tc>
      </w:tr>
      <w:tr w:rsidR="000228A4" w:rsidRPr="00325609" w14:paraId="3960652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D92DF9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6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6991B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ABDB71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1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B265B7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46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9903AE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7.45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D3072D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88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6B210B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1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8385DA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8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56D9E5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0</w:t>
            </w:r>
          </w:p>
        </w:tc>
      </w:tr>
      <w:tr w:rsidR="000228A4" w:rsidRPr="00325609" w14:paraId="20C1CE3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07A6CED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7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3B1A5D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13469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2B85EE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26.93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61E8D8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15.22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D284F4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E77465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7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0D169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12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CBF44D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7C8D3B33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4FE8641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7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371247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6917DB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690B91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16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9185DA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76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6CD840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7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54F728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5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3EACC9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56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1B875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0990662D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6F138F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7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F242CC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9D5E91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E5AFBC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59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37AE46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9.47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C982F3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6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557F98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0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B0C212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08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B5FE99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0</w:t>
            </w:r>
          </w:p>
        </w:tc>
      </w:tr>
      <w:tr w:rsidR="000228A4" w:rsidRPr="00325609" w14:paraId="56B2C0D3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BF2B05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7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864340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72CC76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BE9E88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22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78A221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7.93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949A14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86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8BDA02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0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DB5ACD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5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DB4A88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4</w:t>
            </w:r>
          </w:p>
        </w:tc>
      </w:tr>
      <w:tr w:rsidR="000228A4" w:rsidRPr="00325609" w14:paraId="05362E17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F6F1D17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7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4BBD7A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54D8C9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B16818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94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973CC6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34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A75FD7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39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B887FF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7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EA2DFA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7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96A11B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6</w:t>
            </w:r>
          </w:p>
        </w:tc>
      </w:tr>
      <w:tr w:rsidR="000228A4" w:rsidRPr="00325609" w14:paraId="0D60036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EC06F4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7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77A10D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0E519B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017727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90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E8E3C6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66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1B0361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47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0175E1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B8103A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F76D89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7</w:t>
            </w:r>
          </w:p>
        </w:tc>
      </w:tr>
      <w:tr w:rsidR="000228A4" w:rsidRPr="00325609" w14:paraId="7A9EF393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88181F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8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B64BA1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2434BB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ABC52A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66.08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5BC43E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35.55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285265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91BDCE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4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CF542F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30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8178D9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657E0CB0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7747E2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8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B1745E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6E266B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68A8D2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7.18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C56374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73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293B9B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92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849A02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1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B91510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59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0DF66F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7ECF6C03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E1E202D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8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4C55F1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2DD382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BBF878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74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DC0418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4.89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39FD5C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54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5DA04F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3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7FE773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21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83044E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2</w:t>
            </w:r>
          </w:p>
        </w:tc>
      </w:tr>
      <w:tr w:rsidR="000228A4" w:rsidRPr="00325609" w14:paraId="4AEE57B4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576A41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8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380CF7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FA3869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F6EDC1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5.09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AFF4A8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9.99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EDA2E5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82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331E7D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4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C985B0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2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BE9FF2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148B81C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81CA98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8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E9FBBF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0F9CC9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A2B887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5.25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31FFB2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06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CF2D58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05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AF70F3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30E684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2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AC2217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778994F4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BA0A12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8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C542A3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3E55FC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197DAE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5.18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9B60E6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30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852BB7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13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8EE935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397DCB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7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3FACCA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0228A4" w:rsidRPr="00325609" w14:paraId="5213671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F7903FF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9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09B0BC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71EB4D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1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00C921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16.41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D4E65F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69.46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3AA58C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91C659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1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1714A0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48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23122D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139F88A0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D85796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9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48E8F0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C10CA2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1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B27AA6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00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BC238C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.99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508AC3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62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8C495B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2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8B0B3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77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DEF62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0</w:t>
            </w:r>
          </w:p>
        </w:tc>
      </w:tr>
      <w:tr w:rsidR="000228A4" w:rsidRPr="00325609" w14:paraId="1B097B4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4AB5A2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9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CAD7F2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6F4BD5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1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6114E5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69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0F7F47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7.94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36A59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43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1F0407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1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8E6706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34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B72B7F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5A423CD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2E8C94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9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77E993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EC78B9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1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843502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9.15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9671E1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.24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3FA597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33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646B61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6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1C39ED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2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8B170D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37AB1E87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5F0585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9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07AA9A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CCB122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1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585567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89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753C2D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76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3668C3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23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01F141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32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351BF9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7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23007E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0228A4" w:rsidRPr="00325609" w14:paraId="5488300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C4C7A88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3500-9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D058C3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5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8E03D5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15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D9F2BD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8.60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E62D2F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.20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04530F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70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97453A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6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EB9813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D9FBFA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3B5384B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722FC5F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10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438A8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CA1FDE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D95F8A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38.35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D7217C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3.74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D07351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88B85C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0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B96CF8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64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3A4FB9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1573B1B7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AEEE32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10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98CA34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3600A3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675E2B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92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3863E9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.37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01B4F9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9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2C8301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4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4E8AD1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96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D45AFB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7</w:t>
            </w:r>
          </w:p>
        </w:tc>
      </w:tr>
      <w:tr w:rsidR="000228A4" w:rsidRPr="00325609" w14:paraId="5C338E8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FFB4C7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10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6B253C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2455A4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9A627B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95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64E9F5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8.10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143190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67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625092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1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5DBDEB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44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EFB5D3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24F058B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436EFC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10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A9AB11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B879CF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C9E582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9.73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1A8732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0.97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656BF2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56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8EF9A5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5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B01331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8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812666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09DC63C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67F0A0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10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2AFF89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3E0C17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06A37A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1.43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5E5406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.71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6E4A79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94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CFEA6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8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03D91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5005C2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4A564B1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F8895D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10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5E8796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286FFC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0100D9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1.03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2E6944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.43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2D33EA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2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D16BAB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6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C05237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C2D8BB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53D8591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1005B17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2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5B360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D81D60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8FD31B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299.31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468615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008.79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36C159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5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485DFF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4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EEC9AA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7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5F5054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6</w:t>
            </w:r>
          </w:p>
        </w:tc>
      </w:tr>
      <w:tr w:rsidR="000228A4" w:rsidRPr="00325609" w14:paraId="214AE9D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01AACA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2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A5D9B0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411C6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90535A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86.20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7E6DDC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3.23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ED7C09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63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60553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1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56DAB1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9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B4A026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1CC325D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C219CC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2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087A72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F24537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FA3D7D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8.89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B9B90F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9.50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A145ED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1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A87508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0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428E62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012D00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0228A4" w:rsidRPr="00325609" w14:paraId="57D8DD73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522315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2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BCC518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861010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C71914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2.51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BE051C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4.63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7ADFD1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5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8D3EF6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00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593AF7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6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DBF1D6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0228A4" w:rsidRPr="00325609" w14:paraId="6AC20F9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69B42A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2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D5983D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E23DAA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086E7F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5.69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27EDA2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8.50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783228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76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CD1005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88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9060AC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2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7D7541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737851E2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AB5DDA1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2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E04681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A1B1FD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DA145E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5.78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F02D3B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8.75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A8184A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1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5CBAF3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2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20DF76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CD8C7D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1F4286F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9DF5D88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3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914230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491216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EBB666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195.84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6544C2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028.04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AFAE3C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6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60191D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8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54621E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E8E96F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6</w:t>
            </w:r>
          </w:p>
        </w:tc>
      </w:tr>
      <w:tr w:rsidR="000228A4" w:rsidRPr="00325609" w14:paraId="76D81D12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3B8BB3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3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0F27AD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15FE99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79225D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6.57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CC39CD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5.19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764291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6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8881F8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9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92F752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3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CAD7E6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0626B1D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3A8C20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lastRenderedPageBreak/>
              <w:t>WS-4000-3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C2921E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107333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C44FF6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3.965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E06E94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37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A2F76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99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9EE3B1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0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35CE0C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28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D2817D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06F8B120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BFCA7A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3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6B7F5C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A5D8E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2289E6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4.24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B51900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7.54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30E9E9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72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2E665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3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BC8935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8C920B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29BECC19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2B303EE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3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4E95B3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75E05A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D0BD76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49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A54187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9.84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73B329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3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511C9B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8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675388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A07010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30CEDCC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BFB4CE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3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2C159B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E9B6C4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B953BA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6.54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71F46E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21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5F094F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8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98EA6C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3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0A1409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3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536C27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72F57C3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43B0151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4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6AE2A8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2A2A6C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4E423E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035.03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F428DC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882.11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745762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6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ED2FAB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7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EE8B63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9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0A41CE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6</w:t>
            </w:r>
          </w:p>
        </w:tc>
      </w:tr>
      <w:tr w:rsidR="000228A4" w:rsidRPr="00325609" w14:paraId="0246D70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91BF41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4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06F531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9D2AF3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297692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3.875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5A9D72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3.77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FAFF93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89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CF88B1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6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5FD08E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03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74CA4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0231D37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E6C889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4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4C03C3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DD277B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E46DB9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8.08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F62968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86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435AA1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62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9CBD1A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1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B37F46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9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CA8C8F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7C197A1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23D0066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4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9454C7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6293D53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C6854B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9.39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987866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05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F3B78D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79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7982A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9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3AF9C2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30619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1CCBBDDE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91F893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4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9DF2A7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16DE9C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0AD83F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32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BACF91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63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5DDD1E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17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9CB962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5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24CA90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1FCDD8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5DD5D57D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9C6FB4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4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1A1F4C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D3791E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7E4A26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32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936593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06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50AC95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27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9D9CC9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72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38B98F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D785EB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3</w:t>
            </w:r>
          </w:p>
        </w:tc>
      </w:tr>
      <w:tr w:rsidR="000228A4" w:rsidRPr="00325609" w14:paraId="5581C58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CA77D5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5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080C10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67A39D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A0A5A4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903.67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A35455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28.18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8B19FE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70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1511CF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8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FD10FB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5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254AD1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19222112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F9BD926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5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8E6779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C86040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C55D1F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7.52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364E4E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6.95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0AD077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2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90452E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0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5EC0B6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21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B7E58D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6EF4DB4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75F71B3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5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399C72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D79146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91198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94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320C0D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2.05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A92474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4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8C451F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9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E896A4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8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8BE7E0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0</w:t>
            </w:r>
          </w:p>
        </w:tc>
      </w:tr>
      <w:tr w:rsidR="000228A4" w:rsidRPr="00325609" w14:paraId="08FF03E7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A6ECB0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5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770A37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73BDBB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E69640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2.03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C30661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6.57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7C98DF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55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A5848A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5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7E6DA5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6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E525E7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61844AF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58EA7AD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5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CC343A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A084E0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BA5C73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94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1D7978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7.26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6DD62F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79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62ABC2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8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080176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5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D0DB27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44CE3EAA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F39028F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5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92422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A591B0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0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76E805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90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53E1DE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7.41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B0E561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83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009F10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5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86F407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2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F0959F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2598820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259084D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6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CA03DF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A75742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6F61D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98.640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AD3412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00.84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577404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7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AE88B0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2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62A52B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92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0B4727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390756AD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28A125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6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5EDF12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448B6A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4936CD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8.44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6C38E5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1.44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7373F7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40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D8BB9F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5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469EF8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365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F15F93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2E7F0D3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59F5D1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6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DC277D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87C806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B5778B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685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5BFCBC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68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9F907A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47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61A674C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61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9DA75E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05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CEA95B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6</w:t>
            </w:r>
          </w:p>
        </w:tc>
      </w:tr>
      <w:tr w:rsidR="000228A4" w:rsidRPr="00325609" w14:paraId="60D15400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E81003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6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5F0F12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75F419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C6476C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59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52D953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2.11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0C278F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4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FA7334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0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C66462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6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A9E954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</w:tr>
      <w:tr w:rsidR="000228A4" w:rsidRPr="00325609" w14:paraId="69DED09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771B8F9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6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0D1DAD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DC4137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62A7A2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07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69D97B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5.93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6D2A37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0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49D617D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8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55CBC5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1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1B2226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30169EFD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8D0B58D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6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9D1869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6241F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4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2E5AF8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25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08AB72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6.67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4A09A4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9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04C349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58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68B778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7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5F753F9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5C0D6A52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A0332CB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7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7C0859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FD2B92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1215838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13.025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E62B52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485.45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BCC18A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7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FDA415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8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30A7B4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09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429361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1D0108B2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484A92A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7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05A994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EB838A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C62270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0.97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2C80E30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9.92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792846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52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AEEE6E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4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A1CB9D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56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B12D84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9</w:t>
            </w:r>
          </w:p>
        </w:tc>
      </w:tr>
      <w:tr w:rsidR="000228A4" w:rsidRPr="00325609" w14:paraId="02A3BF79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54C1376F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7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37883E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16901F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47C704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862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4EBA1E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.49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EAE82B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.00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7D98CF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6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002659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08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700BEC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07D03CD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0132241D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7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7BA0215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92CA26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06063C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02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CE1836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6.91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27A7DF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60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03EBF5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54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23EAA2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74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91222D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5</w:t>
            </w:r>
          </w:p>
        </w:tc>
      </w:tr>
      <w:tr w:rsidR="000228A4" w:rsidRPr="00325609" w14:paraId="6661BA20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38CD591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7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CE9EE7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56E66C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769E3C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83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454B41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9.73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08EC6E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146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0725EB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10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EA9876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6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8BC2EF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5</w:t>
            </w:r>
          </w:p>
        </w:tc>
      </w:tr>
      <w:tr w:rsidR="000228A4" w:rsidRPr="00325609" w14:paraId="070BBB88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1E9B5AC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7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DEB6AE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B716E4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8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9A0300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85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160142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07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DF2D7B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21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84976D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21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5620D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3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DA3FC1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5</w:t>
            </w:r>
          </w:p>
        </w:tc>
      </w:tr>
      <w:tr w:rsidR="000228A4" w:rsidRPr="00325609" w14:paraId="6B8E2EEE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4C62E68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8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1EF0BC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AA3630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91BC57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642.99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97219C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89.14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7952C03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6A4627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4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1B62EF9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277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D8D29E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415122C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D91DA94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8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F7B440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06ED4F2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5902751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.32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4E53D39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2.10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0E943F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09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0FE0203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36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44173A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76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DFF2C3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5</w:t>
            </w:r>
          </w:p>
        </w:tc>
      </w:tr>
      <w:tr w:rsidR="000228A4" w:rsidRPr="00325609" w14:paraId="5B0FA3C5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79C08046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8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6905E8F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2C6A5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9C0011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3.389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5F7B1B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3.10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A68AC5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5.25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CA7712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21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EAD855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22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1E14B3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5</w:t>
            </w:r>
          </w:p>
        </w:tc>
      </w:tr>
      <w:tr w:rsidR="000228A4" w:rsidRPr="00325609" w14:paraId="78038E13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D218F77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8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3B89BDF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2E48C51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38BE6EA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5.191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CA6FDD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9.74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D6400E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761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083B74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7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81BB17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3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97491A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1</w:t>
            </w:r>
          </w:p>
        </w:tc>
      </w:tr>
      <w:tr w:rsidR="000228A4" w:rsidRPr="00325609" w14:paraId="1E30566B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4368CC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8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BC26BC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3CAD9CD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B65CA8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5.526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B1682C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20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9A3733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088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E86FE6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1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5BDAD3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1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4E8B33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5836481F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4925948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8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1BEC60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EC0822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2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A4D795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5.42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1935E0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41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42E977B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14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11A3116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40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7DF9FC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6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9010C0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7</w:t>
            </w:r>
          </w:p>
        </w:tc>
      </w:tr>
      <w:tr w:rsidR="000228A4" w:rsidRPr="00325609" w14:paraId="548D2E51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7AA7B02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9-0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023DB24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13ED0A4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7AF763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588.018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715736E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317.99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9E33A9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5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5D4B0BD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21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31138C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459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6BBFAB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15</w:t>
            </w:r>
          </w:p>
        </w:tc>
      </w:tr>
      <w:tr w:rsidR="000228A4" w:rsidRPr="00325609" w14:paraId="145D8B87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B8A66B8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9-0.2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27935BF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B3BD245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20FE7C1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9.247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5DEBE5E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41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DDEF34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387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D27E56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018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E977401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78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434A4C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2</w:t>
            </w:r>
          </w:p>
        </w:tc>
      </w:tr>
      <w:tr w:rsidR="000228A4" w:rsidRPr="00325609" w14:paraId="08E31C52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1ACD00E1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9-0.4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45A77FF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5E52A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03A8E9C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4.63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21D13D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17.172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08F00D0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6.284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91F000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519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550326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2.35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0AA85F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85</w:t>
            </w:r>
          </w:p>
        </w:tc>
      </w:tr>
      <w:tr w:rsidR="000228A4" w:rsidRPr="00325609" w14:paraId="0275682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3795E95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9-0.6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22E47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548677B7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45AB904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5.30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61CBDE9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0.013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5275A6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079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31C37AC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4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33492272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89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7BB2B3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0228A4" w:rsidRPr="00325609" w14:paraId="1B5CC0E6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6019D090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9-0.8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5962FFC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45FC2CF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7656FE16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7.243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025E8ED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.677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0099FFCF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.382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2EF762C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16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395F83B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50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B60CB1D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8</w:t>
            </w:r>
          </w:p>
        </w:tc>
      </w:tr>
      <w:tr w:rsidR="000228A4" w:rsidRPr="00325609" w14:paraId="33E9D4DC" w14:textId="77777777" w:rsidTr="000228A4">
        <w:trPr>
          <w:trHeight w:val="292"/>
        </w:trPr>
        <w:tc>
          <w:tcPr>
            <w:tcW w:w="1356" w:type="pct"/>
            <w:shd w:val="clear" w:color="auto" w:fill="auto"/>
            <w:noWrap/>
            <w:vAlign w:val="bottom"/>
            <w:hideMark/>
          </w:tcPr>
          <w:p w14:paraId="32AC51FE" w14:textId="77777777" w:rsidR="00325609" w:rsidRPr="00712ED3" w:rsidRDefault="00325609" w:rsidP="0099344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WS-4000-9-1.000000</w:t>
            </w:r>
          </w:p>
        </w:tc>
        <w:tc>
          <w:tcPr>
            <w:tcW w:w="493" w:type="pct"/>
            <w:shd w:val="clear" w:color="auto" w:fill="auto"/>
            <w:noWrap/>
            <w:vAlign w:val="bottom"/>
            <w:hideMark/>
          </w:tcPr>
          <w:p w14:paraId="17D23F4A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4000</w:t>
            </w:r>
          </w:p>
        </w:tc>
        <w:tc>
          <w:tcPr>
            <w:tcW w:w="408" w:type="pct"/>
            <w:shd w:val="clear" w:color="auto" w:fill="auto"/>
            <w:noWrap/>
            <w:vAlign w:val="bottom"/>
            <w:hideMark/>
          </w:tcPr>
          <w:p w14:paraId="77D2AE54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36000</w:t>
            </w:r>
          </w:p>
        </w:tc>
        <w:tc>
          <w:tcPr>
            <w:tcW w:w="582" w:type="pct"/>
            <w:shd w:val="clear" w:color="auto" w:fill="auto"/>
            <w:noWrap/>
            <w:vAlign w:val="bottom"/>
            <w:hideMark/>
          </w:tcPr>
          <w:p w14:paraId="6876D26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5.134</w:t>
            </w:r>
          </w:p>
        </w:tc>
        <w:tc>
          <w:tcPr>
            <w:tcW w:w="638" w:type="pct"/>
            <w:shd w:val="clear" w:color="auto" w:fill="auto"/>
            <w:noWrap/>
            <w:vAlign w:val="bottom"/>
            <w:hideMark/>
          </w:tcPr>
          <w:p w14:paraId="3172F6C3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-21.185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227170E8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7.363</w:t>
            </w:r>
          </w:p>
        </w:tc>
        <w:tc>
          <w:tcPr>
            <w:tcW w:w="385" w:type="pct"/>
            <w:shd w:val="clear" w:color="auto" w:fill="auto"/>
            <w:noWrap/>
            <w:vAlign w:val="bottom"/>
            <w:hideMark/>
          </w:tcPr>
          <w:p w14:paraId="7505347E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456</w:t>
            </w:r>
          </w:p>
        </w:tc>
        <w:tc>
          <w:tcPr>
            <w:tcW w:w="359" w:type="pct"/>
            <w:shd w:val="clear" w:color="auto" w:fill="auto"/>
            <w:noWrap/>
            <w:vAlign w:val="bottom"/>
            <w:hideMark/>
          </w:tcPr>
          <w:p w14:paraId="63BBB929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1.61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3BB4F9C" w14:textId="77777777" w:rsidR="00325609" w:rsidRPr="00712ED3" w:rsidRDefault="00325609" w:rsidP="0099344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</w:pPr>
            <w:r w:rsidRPr="00712ED3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s-MX" w:eastAsia="es-MX"/>
                <w14:ligatures w14:val="none"/>
              </w:rPr>
              <w:t>0.999</w:t>
            </w:r>
          </w:p>
        </w:tc>
      </w:tr>
    </w:tbl>
    <w:p w14:paraId="2A3955EE" w14:textId="22E9FAC3" w:rsidR="001359C0" w:rsidRPr="00847959" w:rsidRDefault="00993443" w:rsidP="002338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textWrapping" w:clear="all"/>
      </w:r>
    </w:p>
    <w:sectPr w:rsidR="001359C0" w:rsidRPr="00847959" w:rsidSect="007A22C4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GwMLMwNjIxtzQ3MDVS0lEKTi0uzszPAykwrgUA4I7+QiwAAAA="/>
  </w:docVars>
  <w:rsids>
    <w:rsidRoot w:val="00F1463F"/>
    <w:rsid w:val="0002135A"/>
    <w:rsid w:val="000228A4"/>
    <w:rsid w:val="000B3216"/>
    <w:rsid w:val="000B6AC3"/>
    <w:rsid w:val="000E21E9"/>
    <w:rsid w:val="0013470A"/>
    <w:rsid w:val="001359C0"/>
    <w:rsid w:val="001B1CD8"/>
    <w:rsid w:val="001B3039"/>
    <w:rsid w:val="001D1FDD"/>
    <w:rsid w:val="0021016C"/>
    <w:rsid w:val="00216A8B"/>
    <w:rsid w:val="00233800"/>
    <w:rsid w:val="00256891"/>
    <w:rsid w:val="002645A7"/>
    <w:rsid w:val="002D0EF2"/>
    <w:rsid w:val="00317800"/>
    <w:rsid w:val="00325609"/>
    <w:rsid w:val="00326AE2"/>
    <w:rsid w:val="00343CAA"/>
    <w:rsid w:val="00354EB4"/>
    <w:rsid w:val="00391229"/>
    <w:rsid w:val="003A0FBA"/>
    <w:rsid w:val="003B06DA"/>
    <w:rsid w:val="003B0C5D"/>
    <w:rsid w:val="00413BBB"/>
    <w:rsid w:val="00420DDE"/>
    <w:rsid w:val="00435C0A"/>
    <w:rsid w:val="0046726D"/>
    <w:rsid w:val="004A7D4E"/>
    <w:rsid w:val="004F1DB0"/>
    <w:rsid w:val="004F69AB"/>
    <w:rsid w:val="0053422C"/>
    <w:rsid w:val="005428D3"/>
    <w:rsid w:val="00553E39"/>
    <w:rsid w:val="00574932"/>
    <w:rsid w:val="00577245"/>
    <w:rsid w:val="00591E1F"/>
    <w:rsid w:val="005A3A09"/>
    <w:rsid w:val="00610A5B"/>
    <w:rsid w:val="00635F11"/>
    <w:rsid w:val="00655CA1"/>
    <w:rsid w:val="00691308"/>
    <w:rsid w:val="006A667D"/>
    <w:rsid w:val="006D5C40"/>
    <w:rsid w:val="00712ED3"/>
    <w:rsid w:val="0077181A"/>
    <w:rsid w:val="007931F6"/>
    <w:rsid w:val="007A22C4"/>
    <w:rsid w:val="0081574E"/>
    <w:rsid w:val="00831DFF"/>
    <w:rsid w:val="00847959"/>
    <w:rsid w:val="008C275F"/>
    <w:rsid w:val="009061F8"/>
    <w:rsid w:val="00993443"/>
    <w:rsid w:val="009B2039"/>
    <w:rsid w:val="009B5FD4"/>
    <w:rsid w:val="00A15D4D"/>
    <w:rsid w:val="00A20EE5"/>
    <w:rsid w:val="00A3783F"/>
    <w:rsid w:val="00A52A10"/>
    <w:rsid w:val="00A62215"/>
    <w:rsid w:val="00A65954"/>
    <w:rsid w:val="00A8539C"/>
    <w:rsid w:val="00AE76C8"/>
    <w:rsid w:val="00AF5CC2"/>
    <w:rsid w:val="00B55855"/>
    <w:rsid w:val="00B566ED"/>
    <w:rsid w:val="00B63F83"/>
    <w:rsid w:val="00BA4840"/>
    <w:rsid w:val="00BD591B"/>
    <w:rsid w:val="00C04264"/>
    <w:rsid w:val="00C341FC"/>
    <w:rsid w:val="00C40700"/>
    <w:rsid w:val="00C93F7C"/>
    <w:rsid w:val="00C95BE5"/>
    <w:rsid w:val="00CE5372"/>
    <w:rsid w:val="00CF4380"/>
    <w:rsid w:val="00D47B49"/>
    <w:rsid w:val="00D72E98"/>
    <w:rsid w:val="00D83340"/>
    <w:rsid w:val="00DA1CDC"/>
    <w:rsid w:val="00DB7134"/>
    <w:rsid w:val="00E4323A"/>
    <w:rsid w:val="00E82A50"/>
    <w:rsid w:val="00F1463F"/>
    <w:rsid w:val="00F40343"/>
    <w:rsid w:val="00FA472F"/>
    <w:rsid w:val="00FA7D42"/>
    <w:rsid w:val="00FD3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1F181"/>
  <w15:chartTrackingRefBased/>
  <w15:docId w15:val="{8DF324B8-0A06-4142-8AF0-FFEBDF9B4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MX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C341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413BBB"/>
    <w:rPr>
      <w:color w:val="0563C1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413BBB"/>
    <w:rPr>
      <w:color w:val="954F72"/>
      <w:u w:val="single"/>
    </w:rPr>
  </w:style>
  <w:style w:type="paragraph" w:customStyle="1" w:styleId="msonormal0">
    <w:name w:val="msonormal"/>
    <w:basedOn w:val="Normal"/>
    <w:rsid w:val="00413B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s-MX" w:eastAsia="es-MX"/>
      <w14:ligatures w14:val="none"/>
    </w:rPr>
  </w:style>
  <w:style w:type="paragraph" w:customStyle="1" w:styleId="font5">
    <w:name w:val="font5"/>
    <w:basedOn w:val="Normal"/>
    <w:rsid w:val="00413BBB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kern w:val="0"/>
      <w:lang w:val="es-MX" w:eastAsia="es-MX"/>
      <w14:ligatures w14:val="none"/>
    </w:rPr>
  </w:style>
  <w:style w:type="paragraph" w:customStyle="1" w:styleId="xl63">
    <w:name w:val="xl63"/>
    <w:basedOn w:val="Normal"/>
    <w:rsid w:val="00413BBB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kern w:val="0"/>
      <w:sz w:val="24"/>
      <w:szCs w:val="24"/>
      <w:lang w:val="es-MX" w:eastAsia="es-MX"/>
      <w14:ligatures w14:val="none"/>
    </w:rPr>
  </w:style>
  <w:style w:type="paragraph" w:customStyle="1" w:styleId="xl65">
    <w:name w:val="xl65"/>
    <w:basedOn w:val="Normal"/>
    <w:rsid w:val="00413BBB"/>
    <w:pPr>
      <w:spacing w:before="100" w:beforeAutospacing="1" w:after="100" w:afterAutospacing="1" w:line="240" w:lineRule="auto"/>
    </w:pPr>
    <w:rPr>
      <w:rFonts w:ascii="Calibri" w:eastAsia="Times New Roman" w:hAnsi="Calibri" w:cs="Calibri"/>
      <w:kern w:val="0"/>
      <w:sz w:val="24"/>
      <w:szCs w:val="24"/>
      <w:lang w:val="es-MX" w:eastAsia="es-MX"/>
      <w14:ligatures w14:val="none"/>
    </w:rPr>
  </w:style>
  <w:style w:type="paragraph" w:customStyle="1" w:styleId="xl67">
    <w:name w:val="xl67"/>
    <w:basedOn w:val="Normal"/>
    <w:rsid w:val="00D47B49"/>
    <w:pPr>
      <w:spacing w:before="100" w:beforeAutospacing="1" w:after="100" w:afterAutospacing="1" w:line="240" w:lineRule="auto"/>
    </w:pPr>
    <w:rPr>
      <w:rFonts w:ascii="Calibri" w:eastAsia="Times New Roman" w:hAnsi="Calibri" w:cs="Calibri"/>
      <w:kern w:val="0"/>
      <w:sz w:val="24"/>
      <w:szCs w:val="24"/>
      <w:lang w:val="es-MX" w:eastAsia="es-MX"/>
      <w14:ligatures w14:val="none"/>
    </w:rPr>
  </w:style>
  <w:style w:type="paragraph" w:customStyle="1" w:styleId="xl68">
    <w:name w:val="xl68"/>
    <w:basedOn w:val="Normal"/>
    <w:rsid w:val="00D47B49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kern w:val="0"/>
      <w:sz w:val="24"/>
      <w:szCs w:val="24"/>
      <w:lang w:val="es-MX" w:eastAsia="es-MX"/>
      <w14:ligatures w14:val="none"/>
    </w:rPr>
  </w:style>
  <w:style w:type="paragraph" w:styleId="Subttulo">
    <w:name w:val="Subtitle"/>
    <w:basedOn w:val="Normal"/>
    <w:next w:val="Normal"/>
    <w:link w:val="SubttuloCar"/>
    <w:uiPriority w:val="11"/>
    <w:qFormat/>
    <w:rsid w:val="00C341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C341FC"/>
    <w:rPr>
      <w:rFonts w:eastAsiaTheme="minorEastAsia"/>
      <w:color w:val="5A5A5A" w:themeColor="text1" w:themeTint="A5"/>
      <w:spacing w:val="15"/>
      <w:lang w:val="en-GB"/>
    </w:rPr>
  </w:style>
  <w:style w:type="character" w:customStyle="1" w:styleId="Ttulo1Car">
    <w:name w:val="Título 1 Car"/>
    <w:basedOn w:val="Fuentedeprrafopredeter"/>
    <w:link w:val="Ttulo1"/>
    <w:uiPriority w:val="9"/>
    <w:rsid w:val="00C341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tulo">
    <w:name w:val="Title"/>
    <w:basedOn w:val="Normal"/>
    <w:next w:val="Normal"/>
    <w:link w:val="TtuloCar"/>
    <w:uiPriority w:val="10"/>
    <w:qFormat/>
    <w:rsid w:val="00C341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341FC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tuloTDC">
    <w:name w:val="TOC Heading"/>
    <w:basedOn w:val="Ttulo1"/>
    <w:next w:val="Normal"/>
    <w:uiPriority w:val="39"/>
    <w:unhideWhenUsed/>
    <w:qFormat/>
    <w:rsid w:val="00343CAA"/>
    <w:pPr>
      <w:outlineLvl w:val="9"/>
    </w:pPr>
    <w:rPr>
      <w:kern w:val="0"/>
      <w:lang w:val="es-MX" w:eastAsia="es-MX"/>
      <w14:ligatures w14:val="none"/>
    </w:rPr>
  </w:style>
  <w:style w:type="paragraph" w:customStyle="1" w:styleId="xl66">
    <w:name w:val="xl66"/>
    <w:basedOn w:val="Normal"/>
    <w:rsid w:val="00712ED3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kern w:val="0"/>
      <w:sz w:val="24"/>
      <w:szCs w:val="24"/>
      <w:lang w:val="es-MX" w:eastAsia="es-MX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6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4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33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0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1A007B-051F-4287-A185-E1FB0727E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7</Pages>
  <Words>7634</Words>
  <Characters>41987</Characters>
  <Application>Microsoft Office Word</Application>
  <DocSecurity>0</DocSecurity>
  <Lines>349</Lines>
  <Paragraphs>99</Paragraphs>
  <ScaleCrop>false</ScaleCrop>
  <Company/>
  <LinksUpToDate>false</LinksUpToDate>
  <CharactersWithSpaces>49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do Ramirez Arellano</dc:creator>
  <cp:keywords/>
  <dc:description/>
  <cp:lastModifiedBy>Aldo Ramirez Arellano</cp:lastModifiedBy>
  <cp:revision>87</cp:revision>
  <dcterms:created xsi:type="dcterms:W3CDTF">2023-07-26T23:13:00Z</dcterms:created>
  <dcterms:modified xsi:type="dcterms:W3CDTF">2023-08-30T17:17:00Z</dcterms:modified>
</cp:coreProperties>
</file>